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99BC4" w14:textId="6AEF8BA6" w:rsidR="17AC3543" w:rsidRPr="00E45891" w:rsidRDefault="008E7433" w:rsidP="1D5E3937">
      <w:pPr>
        <w:spacing w:line="240" w:lineRule="auto"/>
        <w:jc w:val="both"/>
        <w:rPr>
          <w:rFonts w:eastAsia="Calibri"/>
          <w:b/>
          <w:bCs/>
          <w:sz w:val="24"/>
          <w:szCs w:val="24"/>
          <w:highlight w:val="yellow"/>
          <w:u w:val="single"/>
        </w:rPr>
      </w:pPr>
      <w:r>
        <w:rPr>
          <w:noProof/>
        </w:rPr>
        <w:drawing>
          <wp:inline distT="0" distB="0" distL="0" distR="0" wp14:anchorId="16BA86B4" wp14:editId="29A79DBF">
            <wp:extent cx="1257300" cy="876300"/>
            <wp:effectExtent l="0" t="0" r="0" b="0"/>
            <wp:docPr id="715878132" name="Picture 715878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878132"/>
                    <pic:cNvPicPr/>
                  </pic:nvPicPr>
                  <pic:blipFill>
                    <a:blip r:embed="rId10">
                      <a:extLst>
                        <a:ext uri="{28A0092B-C50C-407E-A947-70E740481C1C}">
                          <a14:useLocalDpi xmlns:a14="http://schemas.microsoft.com/office/drawing/2010/main" val="0"/>
                        </a:ext>
                      </a:extLst>
                    </a:blip>
                    <a:stretch>
                      <a:fillRect/>
                    </a:stretch>
                  </pic:blipFill>
                  <pic:spPr>
                    <a:xfrm>
                      <a:off x="0" y="0"/>
                      <a:ext cx="1257300" cy="876300"/>
                    </a:xfrm>
                    <a:prstGeom prst="rect">
                      <a:avLst/>
                    </a:prstGeom>
                  </pic:spPr>
                </pic:pic>
              </a:graphicData>
            </a:graphic>
          </wp:inline>
        </w:drawing>
      </w:r>
      <w:r>
        <w:br/>
      </w:r>
      <w:r w:rsidR="6F98DDE1" w:rsidRPr="5794F077">
        <w:rPr>
          <w:rFonts w:eastAsia="Calibri"/>
          <w:b/>
          <w:bCs/>
          <w:sz w:val="36"/>
          <w:szCs w:val="36"/>
          <w:u w:val="single"/>
          <w:lang w:val="tr"/>
        </w:rPr>
        <w:t>BASIN BÜLTENİ</w:t>
      </w:r>
      <w:r w:rsidR="00E45891" w:rsidRPr="5794F077">
        <w:rPr>
          <w:rFonts w:eastAsia="Calibri"/>
          <w:b/>
          <w:bCs/>
          <w:sz w:val="36"/>
          <w:szCs w:val="36"/>
          <w:u w:val="single"/>
          <w:lang w:val="tr"/>
        </w:rPr>
        <w:t xml:space="preserve">                                                     </w:t>
      </w:r>
      <w:r w:rsidR="1A269875" w:rsidRPr="5794F077">
        <w:rPr>
          <w:rFonts w:eastAsia="Calibri"/>
          <w:b/>
          <w:bCs/>
          <w:sz w:val="36"/>
          <w:szCs w:val="36"/>
          <w:u w:val="single"/>
          <w:lang w:val="tr"/>
        </w:rPr>
        <w:t xml:space="preserve">        </w:t>
      </w:r>
      <w:r w:rsidR="00E45891" w:rsidRPr="5794F077">
        <w:rPr>
          <w:rFonts w:eastAsia="Calibri"/>
          <w:b/>
          <w:bCs/>
          <w:sz w:val="36"/>
          <w:szCs w:val="36"/>
          <w:u w:val="single"/>
          <w:lang w:val="tr"/>
        </w:rPr>
        <w:t xml:space="preserve">  </w:t>
      </w:r>
      <w:r w:rsidR="69213ABC" w:rsidRPr="5794F077">
        <w:rPr>
          <w:rFonts w:eastAsia="Calibri"/>
          <w:b/>
          <w:bCs/>
          <w:sz w:val="36"/>
          <w:szCs w:val="36"/>
          <w:u w:val="single"/>
          <w:lang w:val="tr"/>
        </w:rPr>
        <w:t xml:space="preserve">  </w:t>
      </w:r>
      <w:r w:rsidR="00E45891" w:rsidRPr="5794F077">
        <w:rPr>
          <w:rFonts w:eastAsia="Calibri"/>
          <w:b/>
          <w:bCs/>
          <w:sz w:val="36"/>
          <w:szCs w:val="36"/>
          <w:u w:val="single"/>
          <w:lang w:val="tr"/>
        </w:rPr>
        <w:t xml:space="preserve">  </w:t>
      </w:r>
      <w:r w:rsidR="7BB3541C" w:rsidRPr="5794F077">
        <w:rPr>
          <w:rFonts w:eastAsia="Calibri"/>
          <w:b/>
          <w:bCs/>
          <w:sz w:val="24"/>
          <w:szCs w:val="24"/>
          <w:u w:val="single"/>
          <w:lang w:val="tr"/>
        </w:rPr>
        <w:t>24 Şubat 2022</w:t>
      </w:r>
    </w:p>
    <w:p w14:paraId="38657C56" w14:textId="1F118E2A" w:rsidR="7A438B13" w:rsidRPr="00E45891" w:rsidRDefault="7A438B13" w:rsidP="007D2D16">
      <w:pPr>
        <w:spacing w:line="240" w:lineRule="auto"/>
        <w:jc w:val="both"/>
        <w:rPr>
          <w:rFonts w:eastAsiaTheme="minorEastAsia" w:cstheme="minorHAnsi"/>
          <w:b/>
          <w:bCs/>
          <w:color w:val="000000" w:themeColor="text1"/>
          <w:sz w:val="23"/>
          <w:szCs w:val="23"/>
        </w:rPr>
      </w:pPr>
    </w:p>
    <w:p w14:paraId="34AEBD42" w14:textId="5B0F2E41" w:rsidR="00092501" w:rsidRPr="008C12DB" w:rsidRDefault="446E84D4" w:rsidP="008C12DB">
      <w:pPr>
        <w:spacing w:line="240" w:lineRule="auto"/>
        <w:jc w:val="center"/>
        <w:rPr>
          <w:rFonts w:eastAsia="Segoe UI"/>
          <w:b/>
          <w:bCs/>
          <w:color w:val="000000" w:themeColor="text1"/>
          <w:sz w:val="28"/>
          <w:szCs w:val="28"/>
          <w:lang w:val="tr"/>
        </w:rPr>
      </w:pPr>
      <w:r w:rsidRPr="65BC70CD">
        <w:rPr>
          <w:rFonts w:eastAsia="Segoe UI"/>
          <w:b/>
          <w:bCs/>
          <w:color w:val="000000" w:themeColor="text1"/>
          <w:sz w:val="28"/>
          <w:szCs w:val="28"/>
          <w:lang w:val="tr"/>
        </w:rPr>
        <w:t>ANAMED SERGİLERİNİN 10</w:t>
      </w:r>
      <w:r w:rsidR="55C28EC4" w:rsidRPr="65BC70CD">
        <w:rPr>
          <w:rFonts w:eastAsia="Segoe UI"/>
          <w:b/>
          <w:bCs/>
          <w:color w:val="000000" w:themeColor="text1"/>
          <w:sz w:val="28"/>
          <w:szCs w:val="28"/>
          <w:lang w:val="tr"/>
        </w:rPr>
        <w:t>. YILI</w:t>
      </w:r>
      <w:r w:rsidR="6F514314" w:rsidRPr="65BC70CD">
        <w:rPr>
          <w:rFonts w:eastAsia="Segoe UI"/>
          <w:b/>
          <w:bCs/>
          <w:color w:val="000000" w:themeColor="text1"/>
          <w:sz w:val="28"/>
          <w:szCs w:val="28"/>
          <w:lang w:val="tr"/>
        </w:rPr>
        <w:t xml:space="preserve"> </w:t>
      </w:r>
      <w:r w:rsidR="008C12DB">
        <w:rPr>
          <w:rFonts w:eastAsia="Segoe UI"/>
          <w:b/>
          <w:bCs/>
          <w:color w:val="000000" w:themeColor="text1"/>
          <w:sz w:val="28"/>
          <w:szCs w:val="28"/>
          <w:lang w:val="tr"/>
        </w:rPr>
        <w:br/>
      </w:r>
      <w:r w:rsidR="6F514314" w:rsidRPr="65BC70CD">
        <w:rPr>
          <w:rFonts w:eastAsia="Segoe UI"/>
          <w:b/>
          <w:bCs/>
          <w:color w:val="000000" w:themeColor="text1"/>
          <w:sz w:val="28"/>
          <w:szCs w:val="28"/>
          <w:lang w:val="tr"/>
        </w:rPr>
        <w:t>“</w:t>
      </w:r>
      <w:r w:rsidRPr="65BC70CD">
        <w:rPr>
          <w:rFonts w:eastAsia="Segoe UI"/>
          <w:b/>
          <w:bCs/>
          <w:color w:val="000000" w:themeColor="text1"/>
          <w:sz w:val="28"/>
          <w:szCs w:val="28"/>
          <w:lang w:val="tr"/>
        </w:rPr>
        <w:t xml:space="preserve">GEÇMİŞ </w:t>
      </w:r>
      <w:r w:rsidR="7B627CC7" w:rsidRPr="65BC70CD">
        <w:rPr>
          <w:rFonts w:eastAsia="Segoe UI"/>
          <w:b/>
          <w:bCs/>
          <w:color w:val="000000" w:themeColor="text1"/>
          <w:sz w:val="28"/>
          <w:szCs w:val="28"/>
          <w:lang w:val="tr"/>
        </w:rPr>
        <w:t xml:space="preserve">VE </w:t>
      </w:r>
      <w:r w:rsidRPr="65BC70CD">
        <w:rPr>
          <w:rFonts w:eastAsia="Segoe UI"/>
          <w:b/>
          <w:bCs/>
          <w:color w:val="000000" w:themeColor="text1"/>
          <w:sz w:val="28"/>
          <w:szCs w:val="28"/>
          <w:lang w:val="tr"/>
        </w:rPr>
        <w:t>ŞİMDİNİN BULUŞMASI:</w:t>
      </w:r>
      <w:r w:rsidR="78DA00B1" w:rsidRPr="65BC70CD">
        <w:rPr>
          <w:rFonts w:eastAsia="Segoe UI"/>
          <w:b/>
          <w:bCs/>
          <w:color w:val="000000" w:themeColor="text1"/>
          <w:sz w:val="28"/>
          <w:szCs w:val="28"/>
          <w:lang w:val="tr"/>
        </w:rPr>
        <w:t xml:space="preserve"> </w:t>
      </w:r>
      <w:r w:rsidRPr="65BC70CD">
        <w:rPr>
          <w:rFonts w:eastAsia="Segoe UI"/>
          <w:b/>
          <w:bCs/>
          <w:color w:val="000000" w:themeColor="text1"/>
          <w:sz w:val="28"/>
          <w:szCs w:val="28"/>
          <w:lang w:val="tr"/>
        </w:rPr>
        <w:t>FOTOĞRAFİK</w:t>
      </w:r>
      <w:r w:rsidR="4F035B6A" w:rsidRPr="65BC70CD">
        <w:rPr>
          <w:rFonts w:eastAsia="Segoe UI"/>
          <w:b/>
          <w:bCs/>
          <w:color w:val="000000" w:themeColor="text1"/>
          <w:sz w:val="28"/>
          <w:szCs w:val="28"/>
          <w:lang w:val="tr"/>
        </w:rPr>
        <w:t xml:space="preserve"> BİR</w:t>
      </w:r>
      <w:r w:rsidRPr="65BC70CD">
        <w:rPr>
          <w:rFonts w:eastAsia="Segoe UI"/>
          <w:b/>
          <w:bCs/>
          <w:color w:val="000000" w:themeColor="text1"/>
          <w:sz w:val="28"/>
          <w:szCs w:val="28"/>
          <w:lang w:val="tr"/>
        </w:rPr>
        <w:t xml:space="preserve"> KEŞİF</w:t>
      </w:r>
      <w:r w:rsidR="6F514314" w:rsidRPr="65BC70CD">
        <w:rPr>
          <w:rFonts w:eastAsia="Segoe UI"/>
          <w:b/>
          <w:bCs/>
          <w:color w:val="000000" w:themeColor="text1"/>
          <w:sz w:val="28"/>
          <w:szCs w:val="28"/>
          <w:lang w:val="tr"/>
        </w:rPr>
        <w:t>”</w:t>
      </w:r>
      <w:r w:rsidRPr="65BC70CD">
        <w:rPr>
          <w:rFonts w:eastAsia="Segoe UI"/>
          <w:b/>
          <w:bCs/>
          <w:color w:val="000000" w:themeColor="text1"/>
          <w:sz w:val="28"/>
          <w:szCs w:val="28"/>
          <w:lang w:val="tr"/>
        </w:rPr>
        <w:t xml:space="preserve"> </w:t>
      </w:r>
      <w:r w:rsidR="008C12DB">
        <w:rPr>
          <w:rFonts w:eastAsia="Segoe UI"/>
          <w:b/>
          <w:bCs/>
          <w:color w:val="000000" w:themeColor="text1"/>
          <w:sz w:val="28"/>
          <w:szCs w:val="28"/>
          <w:lang w:val="tr"/>
        </w:rPr>
        <w:br/>
      </w:r>
      <w:r w:rsidRPr="65BC70CD">
        <w:rPr>
          <w:rFonts w:eastAsia="Segoe UI"/>
          <w:b/>
          <w:bCs/>
          <w:color w:val="000000" w:themeColor="text1"/>
          <w:sz w:val="28"/>
          <w:szCs w:val="28"/>
          <w:lang w:val="tr"/>
        </w:rPr>
        <w:t>SERGİSİ İLE KUTLANIYOR</w:t>
      </w:r>
      <w:r>
        <w:br/>
      </w:r>
      <w:r>
        <w:br/>
      </w:r>
      <w:r w:rsidR="38DE1066" w:rsidRPr="65BC70CD">
        <w:rPr>
          <w:b/>
          <w:bCs/>
          <w:noProof/>
          <w:lang w:val="tr-TR"/>
        </w:rPr>
        <w:t xml:space="preserve">2012 yılından </w:t>
      </w:r>
      <w:r w:rsidR="46D6806B" w:rsidRPr="65BC70CD">
        <w:rPr>
          <w:b/>
          <w:bCs/>
          <w:noProof/>
          <w:lang w:val="tr-TR"/>
        </w:rPr>
        <w:t>bu yana</w:t>
      </w:r>
      <w:r w:rsidR="38DE1066" w:rsidRPr="65BC70CD">
        <w:rPr>
          <w:b/>
          <w:bCs/>
          <w:noProof/>
          <w:lang w:val="tr-TR"/>
        </w:rPr>
        <w:t xml:space="preserve"> 22 farklı sergiye imza atan </w:t>
      </w:r>
      <w:r w:rsidR="009275B5" w:rsidRPr="65BC70CD">
        <w:rPr>
          <w:b/>
          <w:bCs/>
          <w:noProof/>
          <w:lang w:val="tr-TR"/>
        </w:rPr>
        <w:t>Koç Üniversitesi Anadolu Medeniyetleri Araştırma Merkezi (</w:t>
      </w:r>
      <w:r w:rsidR="38DE1066" w:rsidRPr="65BC70CD">
        <w:rPr>
          <w:b/>
          <w:bCs/>
          <w:noProof/>
          <w:lang w:val="tr-TR"/>
        </w:rPr>
        <w:t>ANAMED</w:t>
      </w:r>
      <w:r w:rsidR="009275B5" w:rsidRPr="65BC70CD">
        <w:rPr>
          <w:b/>
          <w:bCs/>
          <w:noProof/>
          <w:lang w:val="tr-TR"/>
        </w:rPr>
        <w:t>)</w:t>
      </w:r>
      <w:r w:rsidR="38DE1066" w:rsidRPr="65BC70CD">
        <w:rPr>
          <w:b/>
          <w:bCs/>
          <w:noProof/>
          <w:lang w:val="tr-TR"/>
        </w:rPr>
        <w:t xml:space="preserve">, </w:t>
      </w:r>
      <w:r w:rsidR="6F514314" w:rsidRPr="65BC70CD">
        <w:rPr>
          <w:b/>
          <w:bCs/>
          <w:noProof/>
          <w:lang w:val="tr-TR"/>
        </w:rPr>
        <w:t>“</w:t>
      </w:r>
      <w:r w:rsidR="38DE1066" w:rsidRPr="65BC70CD">
        <w:rPr>
          <w:b/>
          <w:bCs/>
          <w:noProof/>
          <w:lang w:val="tr-TR"/>
        </w:rPr>
        <w:t>Geçm</w:t>
      </w:r>
      <w:r w:rsidR="55C28EC4" w:rsidRPr="65BC70CD">
        <w:rPr>
          <w:b/>
          <w:bCs/>
          <w:noProof/>
          <w:lang w:val="tr-TR"/>
        </w:rPr>
        <w:t>i</w:t>
      </w:r>
      <w:r w:rsidR="38DE1066" w:rsidRPr="65BC70CD">
        <w:rPr>
          <w:b/>
          <w:bCs/>
          <w:noProof/>
          <w:lang w:val="tr-TR"/>
        </w:rPr>
        <w:t>ş ve Ş</w:t>
      </w:r>
      <w:r w:rsidR="55C28EC4" w:rsidRPr="65BC70CD">
        <w:rPr>
          <w:b/>
          <w:bCs/>
          <w:noProof/>
          <w:lang w:val="tr-TR"/>
        </w:rPr>
        <w:t>i</w:t>
      </w:r>
      <w:r w:rsidR="38DE1066" w:rsidRPr="65BC70CD">
        <w:rPr>
          <w:b/>
          <w:bCs/>
          <w:noProof/>
          <w:lang w:val="tr-TR"/>
        </w:rPr>
        <w:t>md</w:t>
      </w:r>
      <w:r w:rsidR="55C28EC4" w:rsidRPr="65BC70CD">
        <w:rPr>
          <w:b/>
          <w:bCs/>
          <w:noProof/>
          <w:lang w:val="tr-TR"/>
        </w:rPr>
        <w:t>i</w:t>
      </w:r>
      <w:r w:rsidR="38DE1066" w:rsidRPr="65BC70CD">
        <w:rPr>
          <w:b/>
          <w:bCs/>
          <w:noProof/>
          <w:lang w:val="tr-TR"/>
        </w:rPr>
        <w:t>n</w:t>
      </w:r>
      <w:r w:rsidR="55C28EC4" w:rsidRPr="65BC70CD">
        <w:rPr>
          <w:b/>
          <w:bCs/>
          <w:noProof/>
          <w:lang w:val="tr-TR"/>
        </w:rPr>
        <w:t>i</w:t>
      </w:r>
      <w:r w:rsidR="38DE1066" w:rsidRPr="65BC70CD">
        <w:rPr>
          <w:b/>
          <w:bCs/>
          <w:noProof/>
          <w:lang w:val="tr-TR"/>
        </w:rPr>
        <w:t>n Buluşması: Fotoğraf</w:t>
      </w:r>
      <w:r w:rsidR="55C28EC4" w:rsidRPr="65BC70CD">
        <w:rPr>
          <w:b/>
          <w:bCs/>
          <w:noProof/>
          <w:lang w:val="tr-TR"/>
        </w:rPr>
        <w:t>i</w:t>
      </w:r>
      <w:r w:rsidR="38DE1066" w:rsidRPr="65BC70CD">
        <w:rPr>
          <w:b/>
          <w:bCs/>
          <w:noProof/>
          <w:lang w:val="tr-TR"/>
        </w:rPr>
        <w:t>k</w:t>
      </w:r>
      <w:r w:rsidR="2BA0485A" w:rsidRPr="65BC70CD">
        <w:rPr>
          <w:b/>
          <w:bCs/>
          <w:noProof/>
          <w:lang w:val="tr-TR"/>
        </w:rPr>
        <w:t xml:space="preserve"> Bir</w:t>
      </w:r>
      <w:r w:rsidR="38DE1066" w:rsidRPr="65BC70CD">
        <w:rPr>
          <w:b/>
          <w:bCs/>
          <w:noProof/>
          <w:lang w:val="tr-TR"/>
        </w:rPr>
        <w:t xml:space="preserve"> Keş</w:t>
      </w:r>
      <w:r w:rsidR="55C28EC4" w:rsidRPr="65BC70CD">
        <w:rPr>
          <w:b/>
          <w:bCs/>
          <w:noProof/>
          <w:lang w:val="tr-TR"/>
        </w:rPr>
        <w:t>i</w:t>
      </w:r>
      <w:r w:rsidR="38DE1066" w:rsidRPr="65BC70CD">
        <w:rPr>
          <w:b/>
          <w:bCs/>
          <w:noProof/>
          <w:lang w:val="tr-TR"/>
        </w:rPr>
        <w:t>f</w:t>
      </w:r>
      <w:r w:rsidR="6F514314" w:rsidRPr="65BC70CD">
        <w:rPr>
          <w:b/>
          <w:bCs/>
          <w:noProof/>
          <w:lang w:val="tr-TR"/>
        </w:rPr>
        <w:t>”</w:t>
      </w:r>
      <w:r w:rsidR="38DE1066" w:rsidRPr="65BC70CD">
        <w:rPr>
          <w:b/>
          <w:bCs/>
          <w:noProof/>
          <w:lang w:val="tr-TR"/>
        </w:rPr>
        <w:t xml:space="preserve"> sergisini açtı. </w:t>
      </w:r>
      <w:r w:rsidR="5C3AA0E9" w:rsidRPr="65BC70CD">
        <w:rPr>
          <w:b/>
          <w:bCs/>
          <w:noProof/>
          <w:lang w:val="tr-TR"/>
        </w:rPr>
        <w:t xml:space="preserve">Sergide, </w:t>
      </w:r>
      <w:r w:rsidR="38DE1066" w:rsidRPr="65BC70CD">
        <w:rPr>
          <w:b/>
          <w:bCs/>
          <w:noProof/>
          <w:lang w:val="tr-TR"/>
        </w:rPr>
        <w:t>Bruno Vandermeulen ve Danny Veys</w:t>
      </w:r>
      <w:r w:rsidR="4ED7EA53" w:rsidRPr="65BC70CD">
        <w:rPr>
          <w:b/>
          <w:bCs/>
          <w:noProof/>
          <w:lang w:val="tr-TR"/>
        </w:rPr>
        <w:t>’</w:t>
      </w:r>
      <w:r w:rsidR="08659323" w:rsidRPr="65BC70CD">
        <w:rPr>
          <w:b/>
          <w:bCs/>
          <w:noProof/>
          <w:lang w:val="tr-TR"/>
        </w:rPr>
        <w:t>i</w:t>
      </w:r>
      <w:r w:rsidR="4ED7EA53" w:rsidRPr="65BC70CD">
        <w:rPr>
          <w:b/>
          <w:bCs/>
          <w:noProof/>
          <w:lang w:val="tr-TR"/>
        </w:rPr>
        <w:t>n</w:t>
      </w:r>
      <w:r w:rsidR="38DE1066" w:rsidRPr="65BC70CD">
        <w:rPr>
          <w:b/>
          <w:bCs/>
          <w:noProof/>
          <w:lang w:val="tr-TR"/>
        </w:rPr>
        <w:t xml:space="preserve"> geniş format</w:t>
      </w:r>
      <w:r w:rsidR="193C13E5" w:rsidRPr="65BC70CD">
        <w:rPr>
          <w:b/>
          <w:bCs/>
          <w:noProof/>
          <w:lang w:val="tr-TR"/>
        </w:rPr>
        <w:t xml:space="preserve"> an</w:t>
      </w:r>
      <w:r w:rsidR="25C5825D" w:rsidRPr="65BC70CD">
        <w:rPr>
          <w:b/>
          <w:bCs/>
          <w:noProof/>
          <w:lang w:val="tr-TR"/>
        </w:rPr>
        <w:t>a</w:t>
      </w:r>
      <w:r w:rsidR="193C13E5" w:rsidRPr="65BC70CD">
        <w:rPr>
          <w:b/>
          <w:bCs/>
          <w:noProof/>
          <w:lang w:val="tr-TR"/>
        </w:rPr>
        <w:t>log</w:t>
      </w:r>
      <w:r w:rsidR="38DE1066" w:rsidRPr="65BC70CD">
        <w:rPr>
          <w:b/>
          <w:bCs/>
          <w:noProof/>
          <w:lang w:val="tr-TR"/>
        </w:rPr>
        <w:t xml:space="preserve"> fotoğraf makinesiyle </w:t>
      </w:r>
      <w:r w:rsidR="51E50554" w:rsidRPr="65BC70CD">
        <w:rPr>
          <w:b/>
          <w:bCs/>
          <w:noProof/>
          <w:lang w:val="tr-TR"/>
        </w:rPr>
        <w:t xml:space="preserve">siyah-beyaz film üzerine </w:t>
      </w:r>
      <w:r w:rsidR="7BB940D9" w:rsidRPr="65BC70CD">
        <w:rPr>
          <w:b/>
          <w:bCs/>
          <w:noProof/>
          <w:lang w:val="tr-TR"/>
        </w:rPr>
        <w:t xml:space="preserve">oluşturduğu </w:t>
      </w:r>
      <w:r w:rsidR="38DE1066" w:rsidRPr="65BC70CD">
        <w:rPr>
          <w:b/>
          <w:bCs/>
          <w:noProof/>
          <w:lang w:val="tr-TR"/>
        </w:rPr>
        <w:t>fotoğraflar</w:t>
      </w:r>
      <w:r w:rsidR="32DD962C" w:rsidRPr="65BC70CD">
        <w:rPr>
          <w:b/>
          <w:bCs/>
          <w:noProof/>
          <w:lang w:val="tr-TR"/>
        </w:rPr>
        <w:t xml:space="preserve">ın yanı sıra </w:t>
      </w:r>
      <w:r w:rsidR="322EC7AD" w:rsidRPr="65BC70CD">
        <w:rPr>
          <w:b/>
          <w:bCs/>
          <w:noProof/>
          <w:lang w:val="tr-TR"/>
        </w:rPr>
        <w:t>Ömer M. Koç Koleksiyonu</w:t>
      </w:r>
      <w:r w:rsidR="185A0FEC" w:rsidRPr="65BC70CD">
        <w:rPr>
          <w:b/>
          <w:bCs/>
          <w:noProof/>
          <w:lang w:val="tr-TR"/>
        </w:rPr>
        <w:t>’</w:t>
      </w:r>
      <w:r w:rsidR="322EC7AD" w:rsidRPr="65BC70CD">
        <w:rPr>
          <w:b/>
          <w:bCs/>
          <w:noProof/>
          <w:lang w:val="tr-TR"/>
        </w:rPr>
        <w:t xml:space="preserve">ndan </w:t>
      </w:r>
      <w:r w:rsidR="38DE1066" w:rsidRPr="65BC70CD">
        <w:rPr>
          <w:b/>
          <w:bCs/>
          <w:noProof/>
          <w:lang w:val="tr-TR"/>
        </w:rPr>
        <w:t xml:space="preserve">19. yüzyıl fotoğraf ve </w:t>
      </w:r>
      <w:r w:rsidR="3D7897A9" w:rsidRPr="65BC70CD">
        <w:rPr>
          <w:b/>
          <w:bCs/>
          <w:noProof/>
          <w:lang w:val="tr-TR"/>
        </w:rPr>
        <w:t>albümler</w:t>
      </w:r>
      <w:r w:rsidR="2E196E00" w:rsidRPr="65BC70CD">
        <w:rPr>
          <w:b/>
          <w:bCs/>
          <w:noProof/>
          <w:lang w:val="tr-TR"/>
        </w:rPr>
        <w:t>i</w:t>
      </w:r>
      <w:r w:rsidR="08669B7F" w:rsidRPr="65BC70CD">
        <w:rPr>
          <w:b/>
          <w:bCs/>
          <w:noProof/>
          <w:lang w:val="tr-TR"/>
        </w:rPr>
        <w:t xml:space="preserve"> de</w:t>
      </w:r>
      <w:r w:rsidR="38DE1066" w:rsidRPr="65BC70CD">
        <w:rPr>
          <w:b/>
          <w:bCs/>
          <w:noProof/>
          <w:lang w:val="tr-TR"/>
        </w:rPr>
        <w:t xml:space="preserve"> </w:t>
      </w:r>
      <w:r w:rsidR="557A89AC" w:rsidRPr="65BC70CD">
        <w:rPr>
          <w:b/>
          <w:bCs/>
          <w:noProof/>
          <w:lang w:val="tr-TR"/>
        </w:rPr>
        <w:t xml:space="preserve">yer alıyor. </w:t>
      </w:r>
      <w:r w:rsidR="65BC70CD" w:rsidRPr="65BC70CD">
        <w:rPr>
          <w:b/>
          <w:bCs/>
          <w:noProof/>
          <w:lang w:val="tr-TR"/>
        </w:rPr>
        <w:t xml:space="preserve">Sagalassos Arkeolojik Araştırmaları Projesi Direktörü </w:t>
      </w:r>
      <w:r w:rsidR="38DE1066" w:rsidRPr="65BC70CD">
        <w:rPr>
          <w:b/>
          <w:bCs/>
          <w:noProof/>
          <w:lang w:val="tr-TR"/>
        </w:rPr>
        <w:t>Jeroe</w:t>
      </w:r>
      <w:r w:rsidR="67D8819E" w:rsidRPr="65BC70CD">
        <w:rPr>
          <w:b/>
          <w:bCs/>
          <w:noProof/>
          <w:lang w:val="tr-TR"/>
        </w:rPr>
        <w:t>n</w:t>
      </w:r>
      <w:r w:rsidR="2819DE6E" w:rsidRPr="65BC70CD">
        <w:rPr>
          <w:b/>
          <w:bCs/>
          <w:noProof/>
          <w:lang w:val="tr-TR"/>
        </w:rPr>
        <w:t xml:space="preserve"> </w:t>
      </w:r>
      <w:r w:rsidR="38DE1066" w:rsidRPr="65BC70CD">
        <w:rPr>
          <w:b/>
          <w:bCs/>
          <w:noProof/>
          <w:lang w:val="tr-TR"/>
        </w:rPr>
        <w:t>Poblome</w:t>
      </w:r>
      <w:r w:rsidR="13BBA680" w:rsidRPr="65BC70CD">
        <w:rPr>
          <w:b/>
          <w:bCs/>
          <w:noProof/>
          <w:lang w:val="tr-TR"/>
        </w:rPr>
        <w:t xml:space="preserve"> metinleriyle</w:t>
      </w:r>
      <w:r w:rsidR="745DF66A" w:rsidRPr="65BC70CD">
        <w:rPr>
          <w:b/>
          <w:bCs/>
          <w:noProof/>
          <w:lang w:val="tr-TR"/>
        </w:rPr>
        <w:t xml:space="preserve"> </w:t>
      </w:r>
      <w:r w:rsidR="38DE1066" w:rsidRPr="65BC70CD">
        <w:rPr>
          <w:b/>
          <w:bCs/>
          <w:noProof/>
          <w:lang w:val="tr-TR"/>
        </w:rPr>
        <w:t>tarihi çerçeve</w:t>
      </w:r>
      <w:r w:rsidR="7EDCEADF" w:rsidRPr="65BC70CD">
        <w:rPr>
          <w:b/>
          <w:bCs/>
          <w:noProof/>
          <w:lang w:val="tr-TR"/>
        </w:rPr>
        <w:t>yi kurarken,</w:t>
      </w:r>
      <w:r w:rsidR="628F4C3C" w:rsidRPr="65BC70CD">
        <w:rPr>
          <w:b/>
          <w:bCs/>
          <w:noProof/>
          <w:lang w:val="tr-TR"/>
        </w:rPr>
        <w:t xml:space="preserve"> </w:t>
      </w:r>
      <w:r w:rsidR="006B2B61" w:rsidRPr="65BC70CD">
        <w:rPr>
          <w:b/>
          <w:bCs/>
          <w:noProof/>
          <w:lang w:val="tr-TR"/>
        </w:rPr>
        <w:t xml:space="preserve">Meşher Direktörü </w:t>
      </w:r>
      <w:r w:rsidR="628F4C3C" w:rsidRPr="65BC70CD">
        <w:rPr>
          <w:b/>
          <w:bCs/>
          <w:noProof/>
          <w:lang w:val="tr-TR"/>
        </w:rPr>
        <w:t>Bahattin Öztuncay</w:t>
      </w:r>
      <w:r w:rsidR="1849064A" w:rsidRPr="65BC70CD">
        <w:rPr>
          <w:b/>
          <w:bCs/>
          <w:noProof/>
          <w:lang w:val="tr-TR"/>
        </w:rPr>
        <w:t xml:space="preserve"> da</w:t>
      </w:r>
      <w:r w:rsidR="628F4C3C" w:rsidRPr="65BC70CD">
        <w:rPr>
          <w:b/>
          <w:bCs/>
          <w:noProof/>
          <w:lang w:val="tr-TR"/>
        </w:rPr>
        <w:t xml:space="preserve"> </w:t>
      </w:r>
      <w:r w:rsidR="203CDAEE" w:rsidRPr="65BC70CD">
        <w:rPr>
          <w:b/>
          <w:bCs/>
          <w:noProof/>
          <w:lang w:val="tr-TR"/>
        </w:rPr>
        <w:t>sanatçıların kullandığı deneysel çekim ve baskı teknikleri</w:t>
      </w:r>
      <w:r w:rsidR="6C76BF18" w:rsidRPr="65BC70CD">
        <w:rPr>
          <w:b/>
          <w:bCs/>
          <w:noProof/>
          <w:lang w:val="tr-TR"/>
        </w:rPr>
        <w:t xml:space="preserve">yle ilgili </w:t>
      </w:r>
      <w:r w:rsidR="5F817739" w:rsidRPr="65BC70CD">
        <w:rPr>
          <w:b/>
          <w:bCs/>
          <w:noProof/>
          <w:lang w:val="tr-TR"/>
        </w:rPr>
        <w:t>açıklamalarıyla</w:t>
      </w:r>
      <w:r w:rsidR="512C62B7" w:rsidRPr="65BC70CD">
        <w:rPr>
          <w:b/>
          <w:bCs/>
          <w:noProof/>
          <w:lang w:val="tr-TR"/>
        </w:rPr>
        <w:t xml:space="preserve"> sergideki</w:t>
      </w:r>
      <w:r w:rsidR="203CDAEE" w:rsidRPr="65BC70CD">
        <w:rPr>
          <w:b/>
          <w:bCs/>
          <w:noProof/>
          <w:lang w:val="tr-TR"/>
        </w:rPr>
        <w:t xml:space="preserve"> fotoğraflar</w:t>
      </w:r>
      <w:r w:rsidR="185914A1" w:rsidRPr="65BC70CD">
        <w:rPr>
          <w:b/>
          <w:bCs/>
          <w:noProof/>
          <w:lang w:val="tr-TR"/>
        </w:rPr>
        <w:t xml:space="preserve">ın bağlamına </w:t>
      </w:r>
      <w:r w:rsidR="167CB89B" w:rsidRPr="65BC70CD">
        <w:rPr>
          <w:b/>
          <w:bCs/>
          <w:noProof/>
          <w:lang w:val="tr-TR"/>
        </w:rPr>
        <w:t>yerleşmesine yardımcı oluyor.</w:t>
      </w:r>
      <w:r>
        <w:br/>
      </w:r>
    </w:p>
    <w:p w14:paraId="288DAAFA" w14:textId="7B8FF5E1" w:rsidR="3341A6D7" w:rsidRPr="00E45891" w:rsidRDefault="07F64085" w:rsidP="4800D5C5">
      <w:pPr>
        <w:spacing w:line="240" w:lineRule="auto"/>
        <w:jc w:val="both"/>
        <w:rPr>
          <w:rFonts w:eastAsia="Calibri"/>
          <w:color w:val="4A4A4A"/>
          <w:sz w:val="24"/>
          <w:szCs w:val="24"/>
        </w:rPr>
      </w:pPr>
      <w:r w:rsidRPr="65BC70CD">
        <w:rPr>
          <w:lang w:val="tr"/>
        </w:rPr>
        <w:t>Vehbi Koç Vakfı,</w:t>
      </w:r>
      <w:r w:rsidR="1EBC1E9F" w:rsidRPr="65BC70CD">
        <w:rPr>
          <w:lang w:val="tr"/>
        </w:rPr>
        <w:t xml:space="preserve"> Yapı Kredi Yayınları,</w:t>
      </w:r>
      <w:r w:rsidRPr="65BC70CD">
        <w:rPr>
          <w:lang w:val="tr"/>
        </w:rPr>
        <w:t xml:space="preserve"> </w:t>
      </w:r>
      <w:r w:rsidR="446E84D4" w:rsidRPr="65BC70CD">
        <w:rPr>
          <w:lang w:val="tr"/>
        </w:rPr>
        <w:t xml:space="preserve">KU </w:t>
      </w:r>
      <w:proofErr w:type="spellStart"/>
      <w:r w:rsidR="446E84D4" w:rsidRPr="65BC70CD">
        <w:rPr>
          <w:lang w:val="tr"/>
        </w:rPr>
        <w:t>Leuven</w:t>
      </w:r>
      <w:proofErr w:type="spellEnd"/>
      <w:r w:rsidR="446E84D4" w:rsidRPr="65BC70CD">
        <w:rPr>
          <w:lang w:val="tr"/>
        </w:rPr>
        <w:t xml:space="preserve">, </w:t>
      </w:r>
      <w:r w:rsidR="05009E0C" w:rsidRPr="65BC70CD">
        <w:rPr>
          <w:lang w:val="tr"/>
        </w:rPr>
        <w:t xml:space="preserve">LUCA </w:t>
      </w:r>
      <w:r w:rsidR="05009E0C" w:rsidRPr="65BC70CD">
        <w:rPr>
          <w:noProof/>
        </w:rPr>
        <w:t>School of Arts</w:t>
      </w:r>
      <w:r w:rsidR="05009E0C" w:rsidRPr="65BC70CD">
        <w:rPr>
          <w:lang w:val="tr"/>
        </w:rPr>
        <w:t xml:space="preserve"> </w:t>
      </w:r>
      <w:r w:rsidR="3E227BB3" w:rsidRPr="65BC70CD">
        <w:rPr>
          <w:lang w:val="tr"/>
        </w:rPr>
        <w:t>ve</w:t>
      </w:r>
      <w:r w:rsidR="7B905A7B" w:rsidRPr="65BC70CD">
        <w:rPr>
          <w:lang w:val="tr"/>
        </w:rPr>
        <w:t xml:space="preserve"> </w:t>
      </w:r>
      <w:proofErr w:type="spellStart"/>
      <w:r w:rsidR="446E84D4" w:rsidRPr="65BC70CD">
        <w:rPr>
          <w:lang w:val="tr"/>
        </w:rPr>
        <w:t>Sagalassos</w:t>
      </w:r>
      <w:proofErr w:type="spellEnd"/>
      <w:r w:rsidR="446E84D4" w:rsidRPr="65BC70CD">
        <w:rPr>
          <w:lang w:val="tr"/>
        </w:rPr>
        <w:t xml:space="preserve"> Arkeolojik Araştırma</w:t>
      </w:r>
      <w:r w:rsidR="5AAC8FC0" w:rsidRPr="65BC70CD">
        <w:rPr>
          <w:lang w:val="tr"/>
        </w:rPr>
        <w:t>ları</w:t>
      </w:r>
      <w:r w:rsidR="446E84D4" w:rsidRPr="65BC70CD">
        <w:rPr>
          <w:lang w:val="tr"/>
        </w:rPr>
        <w:t xml:space="preserve"> Projesi</w:t>
      </w:r>
      <w:r w:rsidR="3D570385" w:rsidRPr="65BC70CD">
        <w:rPr>
          <w:lang w:val="tr"/>
        </w:rPr>
        <w:t xml:space="preserve"> </w:t>
      </w:r>
      <w:r w:rsidR="7D8314FD" w:rsidRPr="65BC70CD">
        <w:rPr>
          <w:lang w:val="tr"/>
        </w:rPr>
        <w:t>katkı</w:t>
      </w:r>
      <w:r w:rsidR="4170DC1D" w:rsidRPr="65BC70CD">
        <w:rPr>
          <w:lang w:val="tr"/>
        </w:rPr>
        <w:t>ları</w:t>
      </w:r>
      <w:r w:rsidR="7D8314FD" w:rsidRPr="65BC70CD">
        <w:rPr>
          <w:lang w:val="tr"/>
        </w:rPr>
        <w:t>yla</w:t>
      </w:r>
      <w:r w:rsidR="446E84D4" w:rsidRPr="65BC70CD">
        <w:rPr>
          <w:lang w:val="tr"/>
        </w:rPr>
        <w:t xml:space="preserve"> </w:t>
      </w:r>
      <w:r w:rsidR="3D570385" w:rsidRPr="65BC70CD">
        <w:rPr>
          <w:lang w:val="tr"/>
        </w:rPr>
        <w:t>gerçekleştirilen</w:t>
      </w:r>
      <w:r w:rsidR="008C12DB">
        <w:rPr>
          <w:lang w:val="tr"/>
        </w:rPr>
        <w:t>,</w:t>
      </w:r>
      <w:r w:rsidR="3D570385" w:rsidRPr="65BC70CD">
        <w:rPr>
          <w:lang w:val="tr"/>
        </w:rPr>
        <w:t xml:space="preserve"> </w:t>
      </w:r>
      <w:r w:rsidR="6F514314" w:rsidRPr="65BC70CD">
        <w:rPr>
          <w:lang w:val="tr"/>
        </w:rPr>
        <w:t>“</w:t>
      </w:r>
      <w:r w:rsidR="446E84D4" w:rsidRPr="65BC70CD">
        <w:rPr>
          <w:lang w:val="tr"/>
        </w:rPr>
        <w:t>Geçm</w:t>
      </w:r>
      <w:r w:rsidR="55C28EC4" w:rsidRPr="65BC70CD">
        <w:rPr>
          <w:lang w:val="tr"/>
        </w:rPr>
        <w:t>i</w:t>
      </w:r>
      <w:r w:rsidR="446E84D4" w:rsidRPr="65BC70CD">
        <w:rPr>
          <w:lang w:val="tr"/>
        </w:rPr>
        <w:t>ş ve Ş</w:t>
      </w:r>
      <w:r w:rsidR="55C28EC4" w:rsidRPr="65BC70CD">
        <w:rPr>
          <w:lang w:val="tr"/>
        </w:rPr>
        <w:t>i</w:t>
      </w:r>
      <w:r w:rsidR="446E84D4" w:rsidRPr="65BC70CD">
        <w:rPr>
          <w:lang w:val="tr"/>
        </w:rPr>
        <w:t>md</w:t>
      </w:r>
      <w:r w:rsidR="55C28EC4" w:rsidRPr="65BC70CD">
        <w:rPr>
          <w:lang w:val="tr"/>
        </w:rPr>
        <w:t>i</w:t>
      </w:r>
      <w:r w:rsidR="446E84D4" w:rsidRPr="65BC70CD">
        <w:rPr>
          <w:lang w:val="tr"/>
        </w:rPr>
        <w:t>n</w:t>
      </w:r>
      <w:r w:rsidR="55C28EC4" w:rsidRPr="65BC70CD">
        <w:rPr>
          <w:lang w:val="tr"/>
        </w:rPr>
        <w:t>i</w:t>
      </w:r>
      <w:r w:rsidR="446E84D4" w:rsidRPr="65BC70CD">
        <w:rPr>
          <w:lang w:val="tr"/>
        </w:rPr>
        <w:t xml:space="preserve">n Buluşması: </w:t>
      </w:r>
      <w:proofErr w:type="spellStart"/>
      <w:r w:rsidR="446E84D4" w:rsidRPr="65BC70CD">
        <w:rPr>
          <w:lang w:val="tr"/>
        </w:rPr>
        <w:t>Fotoğraf</w:t>
      </w:r>
      <w:r w:rsidR="55C28EC4" w:rsidRPr="65BC70CD">
        <w:rPr>
          <w:lang w:val="tr"/>
        </w:rPr>
        <w:t>i</w:t>
      </w:r>
      <w:r w:rsidR="446E84D4" w:rsidRPr="65BC70CD">
        <w:rPr>
          <w:lang w:val="tr"/>
        </w:rPr>
        <w:t>k</w:t>
      </w:r>
      <w:proofErr w:type="spellEnd"/>
      <w:r w:rsidR="446E84D4" w:rsidRPr="65BC70CD">
        <w:rPr>
          <w:lang w:val="tr"/>
        </w:rPr>
        <w:t xml:space="preserve"> </w:t>
      </w:r>
      <w:r w:rsidR="27520D22" w:rsidRPr="65BC70CD">
        <w:rPr>
          <w:lang w:val="tr"/>
        </w:rPr>
        <w:t xml:space="preserve">Bir </w:t>
      </w:r>
      <w:r w:rsidR="446E84D4" w:rsidRPr="65BC70CD">
        <w:rPr>
          <w:lang w:val="tr"/>
        </w:rPr>
        <w:t>Keş</w:t>
      </w:r>
      <w:r w:rsidR="55C28EC4" w:rsidRPr="65BC70CD">
        <w:rPr>
          <w:lang w:val="tr"/>
        </w:rPr>
        <w:t>i</w:t>
      </w:r>
      <w:r w:rsidR="446E84D4" w:rsidRPr="65BC70CD">
        <w:rPr>
          <w:lang w:val="tr"/>
        </w:rPr>
        <w:t>f</w:t>
      </w:r>
      <w:r w:rsidR="6F514314" w:rsidRPr="65BC70CD">
        <w:rPr>
          <w:lang w:val="tr"/>
        </w:rPr>
        <w:t>”</w:t>
      </w:r>
      <w:r w:rsidR="446E84D4" w:rsidRPr="65BC70CD">
        <w:rPr>
          <w:lang w:val="tr"/>
        </w:rPr>
        <w:t xml:space="preserve"> sergisinde</w:t>
      </w:r>
      <w:r w:rsidR="008C12DB">
        <w:rPr>
          <w:lang w:val="tr"/>
        </w:rPr>
        <w:t>,</w:t>
      </w:r>
      <w:r w:rsidR="382FC224" w:rsidRPr="65BC70CD">
        <w:rPr>
          <w:lang w:val="tr"/>
        </w:rPr>
        <w:t xml:space="preserve"> sanatçılar </w:t>
      </w:r>
      <w:proofErr w:type="spellStart"/>
      <w:r w:rsidR="382FC224" w:rsidRPr="65BC70CD">
        <w:rPr>
          <w:lang w:val="tr"/>
        </w:rPr>
        <w:t>Bruno</w:t>
      </w:r>
      <w:proofErr w:type="spellEnd"/>
      <w:r w:rsidR="382FC224" w:rsidRPr="65BC70CD">
        <w:rPr>
          <w:lang w:val="tr"/>
        </w:rPr>
        <w:t xml:space="preserve"> </w:t>
      </w:r>
      <w:proofErr w:type="spellStart"/>
      <w:r w:rsidR="382FC224" w:rsidRPr="65BC70CD">
        <w:rPr>
          <w:lang w:val="tr"/>
        </w:rPr>
        <w:t>Vandermeulen</w:t>
      </w:r>
      <w:proofErr w:type="spellEnd"/>
      <w:r w:rsidR="382FC224" w:rsidRPr="65BC70CD">
        <w:rPr>
          <w:lang w:val="tr"/>
        </w:rPr>
        <w:t xml:space="preserve"> ve Danny </w:t>
      </w:r>
      <w:proofErr w:type="spellStart"/>
      <w:r w:rsidR="382FC224" w:rsidRPr="65BC70CD">
        <w:rPr>
          <w:lang w:val="tr"/>
        </w:rPr>
        <w:t>Veys</w:t>
      </w:r>
      <w:proofErr w:type="spellEnd"/>
      <w:r w:rsidR="382FC224" w:rsidRPr="65BC70CD">
        <w:rPr>
          <w:lang w:val="tr"/>
        </w:rPr>
        <w:t>, g</w:t>
      </w:r>
      <w:r w:rsidR="65BC70CD" w:rsidRPr="65BC70CD">
        <w:rPr>
          <w:lang w:val="tr"/>
        </w:rPr>
        <w:t xml:space="preserve">ünümüzde Isparta, Burdur ve Antalya'nın bir kısmını kapsayan tarihi </w:t>
      </w:r>
      <w:proofErr w:type="spellStart"/>
      <w:r w:rsidR="446E84D4" w:rsidRPr="65BC70CD">
        <w:rPr>
          <w:lang w:val="tr"/>
        </w:rPr>
        <w:t>Pisid</w:t>
      </w:r>
      <w:r w:rsidR="2AB7DCE9" w:rsidRPr="65BC70CD">
        <w:rPr>
          <w:lang w:val="tr"/>
        </w:rPr>
        <w:t>y</w:t>
      </w:r>
      <w:r w:rsidR="446E84D4" w:rsidRPr="65BC70CD">
        <w:rPr>
          <w:lang w:val="tr"/>
        </w:rPr>
        <w:t>a</w:t>
      </w:r>
      <w:proofErr w:type="spellEnd"/>
      <w:r w:rsidR="446E84D4" w:rsidRPr="65BC70CD">
        <w:rPr>
          <w:lang w:val="tr"/>
        </w:rPr>
        <w:t xml:space="preserve"> bölgesi ve çevresinde</w:t>
      </w:r>
      <w:r w:rsidR="32C77B2E" w:rsidRPr="65BC70CD">
        <w:rPr>
          <w:lang w:val="tr"/>
        </w:rPr>
        <w:t>ki</w:t>
      </w:r>
      <w:r w:rsidR="446E84D4" w:rsidRPr="65BC70CD">
        <w:rPr>
          <w:lang w:val="tr"/>
        </w:rPr>
        <w:t xml:space="preserve"> </w:t>
      </w:r>
      <w:r w:rsidR="6F514314" w:rsidRPr="65BC70CD">
        <w:rPr>
          <w:lang w:val="tr"/>
        </w:rPr>
        <w:t>“</w:t>
      </w:r>
      <w:r w:rsidR="446E84D4" w:rsidRPr="65BC70CD">
        <w:rPr>
          <w:lang w:val="tr"/>
        </w:rPr>
        <w:t>tarihi değiştirilmiş manzara</w:t>
      </w:r>
      <w:r w:rsidR="6F514314" w:rsidRPr="65BC70CD">
        <w:rPr>
          <w:lang w:val="tr"/>
        </w:rPr>
        <w:t>”</w:t>
      </w:r>
      <w:r w:rsidR="446E84D4" w:rsidRPr="65BC70CD">
        <w:rPr>
          <w:lang w:val="tr"/>
        </w:rPr>
        <w:t xml:space="preserve"> kavramına odaklanıyorlar. </w:t>
      </w:r>
      <w:r w:rsidR="3AF2FDD6" w:rsidRPr="65BC70CD">
        <w:rPr>
          <w:lang w:val="tr"/>
        </w:rPr>
        <w:t>Sergi ile eşzamanlı yayı</w:t>
      </w:r>
      <w:r w:rsidR="00364910" w:rsidRPr="65BC70CD">
        <w:rPr>
          <w:lang w:val="tr"/>
        </w:rPr>
        <w:t>m</w:t>
      </w:r>
      <w:r w:rsidR="3AF2FDD6" w:rsidRPr="65BC70CD">
        <w:rPr>
          <w:lang w:val="tr"/>
        </w:rPr>
        <w:t>lanan</w:t>
      </w:r>
      <w:r w:rsidR="008C12DB">
        <w:rPr>
          <w:lang w:val="tr"/>
        </w:rPr>
        <w:t>,</w:t>
      </w:r>
      <w:r w:rsidR="18C3831E" w:rsidRPr="65BC70CD">
        <w:rPr>
          <w:lang w:val="tr"/>
        </w:rPr>
        <w:t xml:space="preserve"> </w:t>
      </w:r>
      <w:r w:rsidR="008C12DB">
        <w:rPr>
          <w:lang w:val="tr"/>
        </w:rPr>
        <w:t>“</w:t>
      </w:r>
      <w:r w:rsidR="76BB4594" w:rsidRPr="65BC70CD">
        <w:rPr>
          <w:i/>
          <w:iCs/>
          <w:lang w:val="tr"/>
        </w:rPr>
        <w:t xml:space="preserve">Kaplumbağa </w:t>
      </w:r>
      <w:r w:rsidR="402FA183" w:rsidRPr="65BC70CD">
        <w:rPr>
          <w:i/>
          <w:iCs/>
          <w:lang w:val="tr"/>
        </w:rPr>
        <w:t xml:space="preserve">Geldi </w:t>
      </w:r>
      <w:r w:rsidR="76BB4594" w:rsidRPr="65BC70CD">
        <w:rPr>
          <w:i/>
          <w:iCs/>
          <w:lang w:val="tr"/>
        </w:rPr>
        <w:t>Bir Gün Tek Başına</w:t>
      </w:r>
      <w:r w:rsidR="008C12DB">
        <w:rPr>
          <w:i/>
          <w:iCs/>
          <w:lang w:val="tr"/>
        </w:rPr>
        <w:t>”</w:t>
      </w:r>
      <w:r w:rsidR="02BC9EEA" w:rsidRPr="65BC70CD">
        <w:rPr>
          <w:i/>
          <w:iCs/>
          <w:lang w:val="tr"/>
        </w:rPr>
        <w:t xml:space="preserve"> </w:t>
      </w:r>
      <w:r w:rsidR="02BC9EEA" w:rsidRPr="65BC70CD">
        <w:rPr>
          <w:lang w:val="tr"/>
        </w:rPr>
        <w:t>(</w:t>
      </w:r>
      <w:r w:rsidR="446E84D4" w:rsidRPr="65BC70CD">
        <w:rPr>
          <w:lang w:val="tr"/>
        </w:rPr>
        <w:t xml:space="preserve">Yapı Kredi Yayınları, 2022) </w:t>
      </w:r>
      <w:r w:rsidR="6C507B3E" w:rsidRPr="65BC70CD">
        <w:rPr>
          <w:lang w:val="tr"/>
        </w:rPr>
        <w:t>isimli</w:t>
      </w:r>
      <w:r w:rsidR="78DA00B1" w:rsidRPr="65BC70CD">
        <w:rPr>
          <w:lang w:val="tr"/>
        </w:rPr>
        <w:t xml:space="preserve"> </w:t>
      </w:r>
      <w:r w:rsidR="446E84D4" w:rsidRPr="65BC70CD">
        <w:rPr>
          <w:lang w:val="tr"/>
        </w:rPr>
        <w:t xml:space="preserve">fotoğraf kitabından </w:t>
      </w:r>
      <w:r w:rsidR="48F783FE" w:rsidRPr="65BC70CD">
        <w:rPr>
          <w:lang w:val="tr"/>
        </w:rPr>
        <w:t>yola çıkarak hazırlanan</w:t>
      </w:r>
      <w:r w:rsidR="446E84D4" w:rsidRPr="65BC70CD">
        <w:rPr>
          <w:lang w:val="tr"/>
        </w:rPr>
        <w:t xml:space="preserve"> s</w:t>
      </w:r>
      <w:r w:rsidR="522A0E69" w:rsidRPr="65BC70CD">
        <w:rPr>
          <w:lang w:val="tr"/>
        </w:rPr>
        <w:t>ergide</w:t>
      </w:r>
      <w:r w:rsidR="7A1D343A" w:rsidRPr="65BC70CD">
        <w:rPr>
          <w:lang w:val="tr"/>
        </w:rPr>
        <w:t>,</w:t>
      </w:r>
      <w:r w:rsidR="446E84D4" w:rsidRPr="65BC70CD">
        <w:rPr>
          <w:lang w:val="tr"/>
        </w:rPr>
        <w:t xml:space="preserve"> eserler </w:t>
      </w:r>
      <w:proofErr w:type="spellStart"/>
      <w:r w:rsidR="446E84D4" w:rsidRPr="65BC70CD">
        <w:rPr>
          <w:lang w:val="tr"/>
        </w:rPr>
        <w:t>ANAMED</w:t>
      </w:r>
      <w:r w:rsidR="6F514314" w:rsidRPr="65BC70CD">
        <w:rPr>
          <w:lang w:val="tr"/>
        </w:rPr>
        <w:t>’</w:t>
      </w:r>
      <w:r w:rsidR="05009E0C" w:rsidRPr="65BC70CD">
        <w:rPr>
          <w:lang w:val="tr"/>
        </w:rPr>
        <w:t>in</w:t>
      </w:r>
      <w:proofErr w:type="spellEnd"/>
      <w:r w:rsidR="05009E0C" w:rsidRPr="65BC70CD">
        <w:rPr>
          <w:lang w:val="tr"/>
        </w:rPr>
        <w:t xml:space="preserve"> </w:t>
      </w:r>
      <w:r w:rsidR="446E84D4" w:rsidRPr="65BC70CD">
        <w:rPr>
          <w:lang w:val="tr"/>
        </w:rPr>
        <w:t>2013 yılı</w:t>
      </w:r>
      <w:r w:rsidR="68214176" w:rsidRPr="65BC70CD">
        <w:rPr>
          <w:lang w:val="tr"/>
        </w:rPr>
        <w:t xml:space="preserve">nda </w:t>
      </w:r>
      <w:r w:rsidR="00364910" w:rsidRPr="65BC70CD">
        <w:rPr>
          <w:lang w:val="tr"/>
        </w:rPr>
        <w:t xml:space="preserve">gerçekleştirilen </w:t>
      </w:r>
      <w:r w:rsidR="6F514314" w:rsidRPr="65BC70CD">
        <w:rPr>
          <w:lang w:val="tr"/>
        </w:rPr>
        <w:t>“</w:t>
      </w:r>
      <w:hyperlink r:id="rId11">
        <w:r w:rsidR="76BB4594" w:rsidRPr="65BC70CD">
          <w:rPr>
            <w:rStyle w:val="Kpr"/>
            <w:lang w:val="tr"/>
          </w:rPr>
          <w:t xml:space="preserve">Tarihi </w:t>
        </w:r>
        <w:proofErr w:type="spellStart"/>
        <w:r w:rsidR="76BB4594" w:rsidRPr="65BC70CD">
          <w:rPr>
            <w:rStyle w:val="Kpr"/>
            <w:lang w:val="tr"/>
          </w:rPr>
          <w:t>Hayallemek</w:t>
        </w:r>
        <w:proofErr w:type="spellEnd"/>
        <w:r w:rsidR="76BB4594" w:rsidRPr="65BC70CD">
          <w:rPr>
            <w:rStyle w:val="Kpr"/>
            <w:lang w:val="tr"/>
          </w:rPr>
          <w:t xml:space="preserve">: </w:t>
        </w:r>
        <w:proofErr w:type="spellStart"/>
        <w:r w:rsidR="76BB4594" w:rsidRPr="65BC70CD">
          <w:rPr>
            <w:rStyle w:val="Kpr"/>
            <w:lang w:val="tr"/>
          </w:rPr>
          <w:t>Sagalassos</w:t>
        </w:r>
        <w:proofErr w:type="spellEnd"/>
        <w:r w:rsidR="76BB4594" w:rsidRPr="65BC70CD">
          <w:rPr>
            <w:rStyle w:val="Kpr"/>
            <w:lang w:val="tr"/>
          </w:rPr>
          <w:t xml:space="preserve"> Kazı Fotoğrafçılığının Arkeolojisi</w:t>
        </w:r>
      </w:hyperlink>
      <w:r w:rsidR="7B905A7B" w:rsidRPr="65BC70CD">
        <w:rPr>
          <w:lang w:val="tr"/>
        </w:rPr>
        <w:t>”</w:t>
      </w:r>
      <w:r w:rsidR="446E84D4" w:rsidRPr="65BC70CD">
        <w:rPr>
          <w:lang w:val="tr"/>
        </w:rPr>
        <w:t xml:space="preserve"> sergisindeki çalışmalar üzerine </w:t>
      </w:r>
      <w:r w:rsidR="0F7DAD88" w:rsidRPr="65BC70CD">
        <w:rPr>
          <w:lang w:val="tr"/>
        </w:rPr>
        <w:t>kur</w:t>
      </w:r>
      <w:r w:rsidR="7A6329F5" w:rsidRPr="65BC70CD">
        <w:rPr>
          <w:lang w:val="tr"/>
        </w:rPr>
        <w:t>ul</w:t>
      </w:r>
      <w:r w:rsidR="0F7DAD88" w:rsidRPr="65BC70CD">
        <w:rPr>
          <w:lang w:val="tr"/>
        </w:rPr>
        <w:t>du</w:t>
      </w:r>
      <w:r w:rsidR="446E84D4" w:rsidRPr="65BC70CD">
        <w:rPr>
          <w:lang w:val="tr"/>
        </w:rPr>
        <w:t xml:space="preserve">. </w:t>
      </w:r>
      <w:hyperlink r:id="rId12">
        <w:r w:rsidR="76BB4594" w:rsidRPr="65BC70CD">
          <w:rPr>
            <w:rStyle w:val="Kpr"/>
            <w:lang w:val="tr"/>
          </w:rPr>
          <w:t>ANAMED Sergilerinin</w:t>
        </w:r>
      </w:hyperlink>
      <w:r w:rsidR="6F514314" w:rsidRPr="65BC70CD">
        <w:rPr>
          <w:lang w:val="tr"/>
        </w:rPr>
        <w:t xml:space="preserve"> 1</w:t>
      </w:r>
      <w:r w:rsidR="446E84D4" w:rsidRPr="65BC70CD">
        <w:rPr>
          <w:lang w:val="tr"/>
        </w:rPr>
        <w:t>0. yıl dönümü kapsamında gerçekleştirilen</w:t>
      </w:r>
      <w:r w:rsidR="65DAF606" w:rsidRPr="65BC70CD">
        <w:rPr>
          <w:lang w:val="tr"/>
        </w:rPr>
        <w:t xml:space="preserve"> yeni</w:t>
      </w:r>
      <w:r w:rsidR="446E84D4" w:rsidRPr="65BC70CD">
        <w:rPr>
          <w:lang w:val="tr"/>
        </w:rPr>
        <w:t xml:space="preserve"> sergi</w:t>
      </w:r>
      <w:r w:rsidR="6DEA0D25" w:rsidRPr="65BC70CD">
        <w:rPr>
          <w:lang w:val="tr"/>
        </w:rPr>
        <w:t xml:space="preserve"> ise </w:t>
      </w:r>
      <w:r w:rsidR="446E84D4" w:rsidRPr="65BC70CD">
        <w:rPr>
          <w:lang w:val="tr"/>
        </w:rPr>
        <w:t>24 Şubat</w:t>
      </w:r>
      <w:r w:rsidR="6DEA0D25" w:rsidRPr="65BC70CD">
        <w:rPr>
          <w:lang w:val="tr"/>
        </w:rPr>
        <w:t xml:space="preserve"> ila </w:t>
      </w:r>
      <w:r w:rsidR="446E84D4" w:rsidRPr="65BC70CD">
        <w:rPr>
          <w:lang w:val="tr"/>
        </w:rPr>
        <w:t xml:space="preserve">17 Ekim 2022 </w:t>
      </w:r>
      <w:r w:rsidR="473764A6" w:rsidRPr="65BC70CD">
        <w:rPr>
          <w:lang w:val="tr"/>
        </w:rPr>
        <w:t xml:space="preserve">tarihleri </w:t>
      </w:r>
      <w:r w:rsidR="446E84D4" w:rsidRPr="65BC70CD">
        <w:rPr>
          <w:lang w:val="tr"/>
        </w:rPr>
        <w:t>arasında İst</w:t>
      </w:r>
      <w:r w:rsidR="67A6D647" w:rsidRPr="65BC70CD">
        <w:rPr>
          <w:lang w:val="tr"/>
        </w:rPr>
        <w:t xml:space="preserve">iklal Caddesi üzerindeki </w:t>
      </w:r>
      <w:r w:rsidR="446E84D4" w:rsidRPr="65BC70CD">
        <w:rPr>
          <w:lang w:val="tr"/>
        </w:rPr>
        <w:t>ANAMED Galerisi</w:t>
      </w:r>
      <w:r w:rsidR="6F514314" w:rsidRPr="65BC70CD">
        <w:rPr>
          <w:lang w:val="tr"/>
        </w:rPr>
        <w:t>’</w:t>
      </w:r>
      <w:r w:rsidR="446E84D4" w:rsidRPr="65BC70CD">
        <w:rPr>
          <w:lang w:val="tr"/>
        </w:rPr>
        <w:t xml:space="preserve">nde </w:t>
      </w:r>
      <w:r w:rsidR="2F18597F" w:rsidRPr="65BC70CD">
        <w:rPr>
          <w:lang w:val="tr"/>
        </w:rPr>
        <w:t>ziyarete açık olacak</w:t>
      </w:r>
      <w:r w:rsidR="446E84D4" w:rsidRPr="65BC70CD">
        <w:rPr>
          <w:lang w:val="tr"/>
        </w:rPr>
        <w:t xml:space="preserve">. </w:t>
      </w:r>
    </w:p>
    <w:p w14:paraId="32C5A246" w14:textId="50AB700E" w:rsidR="3341A6D7" w:rsidRPr="00E45891" w:rsidRDefault="047C0A47" w:rsidP="191BF70E">
      <w:pPr>
        <w:spacing w:line="240" w:lineRule="auto"/>
        <w:jc w:val="both"/>
        <w:rPr>
          <w:rFonts w:eastAsia="Calibri"/>
          <w:lang w:val="tr"/>
        </w:rPr>
      </w:pPr>
      <w:r w:rsidRPr="7E5135FA">
        <w:rPr>
          <w:lang w:val="tr"/>
        </w:rPr>
        <w:t>Bir manzara uzak bir geçmişe tanıklık edebilir mi? Peki</w:t>
      </w:r>
      <w:r w:rsidR="008C12DB">
        <w:rPr>
          <w:lang w:val="tr"/>
        </w:rPr>
        <w:t>,</w:t>
      </w:r>
      <w:r w:rsidRPr="7E5135FA">
        <w:rPr>
          <w:lang w:val="tr"/>
        </w:rPr>
        <w:t xml:space="preserve"> bunun şimdiki zamanla ilişkisi nedir? </w:t>
      </w:r>
      <w:r w:rsidR="446E84D4" w:rsidRPr="7E5135FA">
        <w:rPr>
          <w:rFonts w:eastAsia="Calibri"/>
          <w:lang w:val="tr"/>
        </w:rPr>
        <w:t>Çağdaş fotoğrafçılığın ana temalarından biri, peyzajı</w:t>
      </w:r>
      <w:r w:rsidR="3A012586" w:rsidRPr="7E5135FA">
        <w:rPr>
          <w:rFonts w:eastAsia="Calibri"/>
          <w:lang w:val="tr"/>
        </w:rPr>
        <w:t>n</w:t>
      </w:r>
      <w:r w:rsidR="446E84D4" w:rsidRPr="7E5135FA">
        <w:rPr>
          <w:rFonts w:eastAsia="Calibri"/>
          <w:lang w:val="tr"/>
        </w:rPr>
        <w:t xml:space="preserve"> kentsel genişleme yoluyla dönüşümünün belgelendiği </w:t>
      </w:r>
      <w:r w:rsidR="6F514314" w:rsidRPr="7E5135FA">
        <w:rPr>
          <w:rFonts w:eastAsia="Calibri"/>
          <w:lang w:val="tr"/>
        </w:rPr>
        <w:t>“</w:t>
      </w:r>
      <w:r w:rsidR="446E84D4" w:rsidRPr="7E5135FA">
        <w:rPr>
          <w:rFonts w:eastAsia="Calibri"/>
          <w:lang w:val="tr"/>
        </w:rPr>
        <w:t xml:space="preserve">insan tarafından değiştirilmiş </w:t>
      </w:r>
      <w:proofErr w:type="spellStart"/>
      <w:r w:rsidR="446E84D4" w:rsidRPr="7E5135FA">
        <w:rPr>
          <w:rFonts w:eastAsia="Calibri"/>
          <w:lang w:val="tr"/>
        </w:rPr>
        <w:t>manzara</w:t>
      </w:r>
      <w:r w:rsidR="6F514314" w:rsidRPr="7E5135FA">
        <w:rPr>
          <w:rFonts w:eastAsia="Calibri"/>
          <w:lang w:val="tr"/>
        </w:rPr>
        <w:t>”</w:t>
      </w:r>
      <w:r w:rsidR="446E84D4" w:rsidRPr="7E5135FA">
        <w:rPr>
          <w:rFonts w:eastAsia="Calibri"/>
          <w:lang w:val="tr"/>
        </w:rPr>
        <w:t>dır</w:t>
      </w:r>
      <w:proofErr w:type="spellEnd"/>
      <w:r w:rsidR="446E84D4" w:rsidRPr="7E5135FA">
        <w:rPr>
          <w:rFonts w:eastAsia="Calibri"/>
          <w:lang w:val="tr"/>
        </w:rPr>
        <w:t xml:space="preserve">. Bu nedenle, </w:t>
      </w:r>
      <w:r w:rsidR="6F514314" w:rsidRPr="7E5135FA">
        <w:rPr>
          <w:rFonts w:eastAsia="Calibri"/>
          <w:lang w:val="tr"/>
        </w:rPr>
        <w:t>“</w:t>
      </w:r>
      <w:r w:rsidR="446E84D4" w:rsidRPr="7E5135FA">
        <w:rPr>
          <w:rFonts w:eastAsia="Calibri"/>
          <w:lang w:val="tr"/>
        </w:rPr>
        <w:t>tarihi değiştirilmiş manzaralar</w:t>
      </w:r>
      <w:r w:rsidR="6F514314" w:rsidRPr="7E5135FA">
        <w:rPr>
          <w:rFonts w:eastAsia="Calibri"/>
          <w:lang w:val="tr"/>
        </w:rPr>
        <w:t>”</w:t>
      </w:r>
      <w:r w:rsidR="446E84D4" w:rsidRPr="7E5135FA">
        <w:rPr>
          <w:rFonts w:eastAsia="Calibri"/>
          <w:lang w:val="tr"/>
        </w:rPr>
        <w:t xml:space="preserve"> kavramıyla çalışmak, </w:t>
      </w:r>
      <w:proofErr w:type="spellStart"/>
      <w:r w:rsidR="446E84D4" w:rsidRPr="7E5135FA">
        <w:rPr>
          <w:rFonts w:eastAsia="Calibri"/>
          <w:lang w:val="tr"/>
        </w:rPr>
        <w:t>Vandermeulen</w:t>
      </w:r>
      <w:proofErr w:type="spellEnd"/>
      <w:r w:rsidR="446E84D4" w:rsidRPr="7E5135FA">
        <w:rPr>
          <w:rFonts w:eastAsia="Calibri"/>
          <w:lang w:val="tr"/>
        </w:rPr>
        <w:t xml:space="preserve"> ve </w:t>
      </w:r>
      <w:proofErr w:type="spellStart"/>
      <w:r w:rsidR="446E84D4" w:rsidRPr="7E5135FA">
        <w:rPr>
          <w:rFonts w:eastAsia="Calibri"/>
          <w:lang w:val="tr"/>
        </w:rPr>
        <w:t>Veys</w:t>
      </w:r>
      <w:r w:rsidR="6F514314" w:rsidRPr="7E5135FA">
        <w:rPr>
          <w:rFonts w:eastAsia="Calibri"/>
          <w:lang w:val="tr"/>
        </w:rPr>
        <w:t>’</w:t>
      </w:r>
      <w:r w:rsidR="446E84D4" w:rsidRPr="7E5135FA">
        <w:rPr>
          <w:rFonts w:eastAsia="Calibri"/>
          <w:lang w:val="tr"/>
        </w:rPr>
        <w:t>in</w:t>
      </w:r>
      <w:proofErr w:type="spellEnd"/>
      <w:r w:rsidR="446E84D4" w:rsidRPr="7E5135FA">
        <w:rPr>
          <w:rFonts w:eastAsia="Calibri"/>
          <w:lang w:val="tr"/>
        </w:rPr>
        <w:t xml:space="preserve"> bir peyzajın tarihsel katmanlarını ve zamansal sürekliliğin </w:t>
      </w:r>
      <w:r w:rsidR="3D570385" w:rsidRPr="7E5135FA">
        <w:rPr>
          <w:rFonts w:eastAsia="Calibri"/>
          <w:lang w:val="tr"/>
        </w:rPr>
        <w:t>mekânsal</w:t>
      </w:r>
      <w:r w:rsidR="446E84D4" w:rsidRPr="7E5135FA">
        <w:rPr>
          <w:rFonts w:eastAsia="Calibri"/>
          <w:lang w:val="tr"/>
        </w:rPr>
        <w:t xml:space="preserve"> dağılım üzerindeki etkisini incelemesine olanak tanıyor. </w:t>
      </w:r>
      <w:r w:rsidR="0AE653B0" w:rsidRPr="7E5135FA">
        <w:rPr>
          <w:rFonts w:eastAsia="Calibri"/>
          <w:lang w:val="tr"/>
        </w:rPr>
        <w:t>2008 yılından beri devam eden ç</w:t>
      </w:r>
      <w:r w:rsidR="446E84D4" w:rsidRPr="7E5135FA">
        <w:rPr>
          <w:rFonts w:eastAsia="Calibri"/>
          <w:lang w:val="tr"/>
        </w:rPr>
        <w:t>alışmalar</w:t>
      </w:r>
      <w:r w:rsidR="6DEA0D25" w:rsidRPr="7E5135FA">
        <w:rPr>
          <w:rFonts w:eastAsia="Calibri"/>
          <w:lang w:val="tr"/>
        </w:rPr>
        <w:t xml:space="preserve">ında hem bin yıllık jeolojik </w:t>
      </w:r>
      <w:r w:rsidR="000D0817" w:rsidRPr="7E5135FA">
        <w:rPr>
          <w:rFonts w:eastAsia="Calibri"/>
          <w:lang w:val="tr"/>
        </w:rPr>
        <w:t>süreçlerle</w:t>
      </w:r>
      <w:r w:rsidR="6DEA0D25" w:rsidRPr="7E5135FA">
        <w:rPr>
          <w:rFonts w:eastAsia="Calibri"/>
          <w:lang w:val="tr"/>
        </w:rPr>
        <w:t xml:space="preserve"> hem de yüzyıllarca süre</w:t>
      </w:r>
      <w:r w:rsidR="63777557" w:rsidRPr="7E5135FA">
        <w:rPr>
          <w:rFonts w:eastAsia="Calibri"/>
          <w:lang w:val="tr"/>
        </w:rPr>
        <w:t xml:space="preserve">gelen </w:t>
      </w:r>
      <w:r w:rsidR="6DEA0D25" w:rsidRPr="7E5135FA">
        <w:rPr>
          <w:rFonts w:eastAsia="Calibri"/>
          <w:lang w:val="tr"/>
        </w:rPr>
        <w:t xml:space="preserve">insan müdahalesiyle şekillenen </w:t>
      </w:r>
      <w:r w:rsidR="446E84D4" w:rsidRPr="7E5135FA">
        <w:rPr>
          <w:rFonts w:eastAsia="Calibri"/>
          <w:lang w:val="tr"/>
        </w:rPr>
        <w:t>manzara</w:t>
      </w:r>
      <w:r w:rsidR="2E36F719" w:rsidRPr="7E5135FA">
        <w:rPr>
          <w:rFonts w:eastAsia="Calibri"/>
          <w:lang w:val="tr"/>
        </w:rPr>
        <w:t xml:space="preserve">yı </w:t>
      </w:r>
      <w:r w:rsidR="6DEA0D25" w:rsidRPr="7E5135FA">
        <w:rPr>
          <w:rFonts w:eastAsia="Calibri"/>
          <w:lang w:val="tr"/>
        </w:rPr>
        <w:t>şimdi ve geçmiş arasında bir değiş tokuş</w:t>
      </w:r>
      <w:r w:rsidR="63777557" w:rsidRPr="7E5135FA">
        <w:rPr>
          <w:rFonts w:eastAsia="Calibri"/>
          <w:lang w:val="tr"/>
        </w:rPr>
        <w:t xml:space="preserve"> ortamı</w:t>
      </w:r>
      <w:r w:rsidR="6DEA0D25" w:rsidRPr="7E5135FA">
        <w:rPr>
          <w:rFonts w:eastAsia="Calibri"/>
          <w:lang w:val="tr"/>
        </w:rPr>
        <w:t xml:space="preserve"> olarak işl</w:t>
      </w:r>
      <w:r w:rsidR="460DBA6F" w:rsidRPr="7E5135FA">
        <w:rPr>
          <w:rFonts w:eastAsia="Calibri"/>
          <w:lang w:val="tr"/>
        </w:rPr>
        <w:t>erken</w:t>
      </w:r>
      <w:r w:rsidR="78DA00B1" w:rsidRPr="7E5135FA">
        <w:rPr>
          <w:rFonts w:eastAsia="Calibri"/>
          <w:lang w:val="tr"/>
        </w:rPr>
        <w:t>,</w:t>
      </w:r>
      <w:r w:rsidR="460DBA6F" w:rsidRPr="7E5135FA">
        <w:rPr>
          <w:rFonts w:eastAsia="Calibri"/>
          <w:lang w:val="tr"/>
        </w:rPr>
        <w:t xml:space="preserve"> fotoğraf</w:t>
      </w:r>
      <w:r w:rsidR="4324A27D" w:rsidRPr="7E5135FA">
        <w:rPr>
          <w:rFonts w:eastAsia="Calibri"/>
          <w:lang w:val="tr"/>
        </w:rPr>
        <w:t>ları</w:t>
      </w:r>
      <w:r w:rsidR="460DBA6F" w:rsidRPr="7E5135FA">
        <w:rPr>
          <w:rFonts w:eastAsia="Calibri"/>
          <w:lang w:val="tr"/>
        </w:rPr>
        <w:t xml:space="preserve"> </w:t>
      </w:r>
      <w:r w:rsidR="446E84D4" w:rsidRPr="7E5135FA">
        <w:rPr>
          <w:rFonts w:eastAsia="Calibri"/>
          <w:lang w:val="tr"/>
        </w:rPr>
        <w:t xml:space="preserve">yokluk </w:t>
      </w:r>
      <w:r w:rsidR="6DEA0D25" w:rsidRPr="7E5135FA">
        <w:rPr>
          <w:rFonts w:eastAsia="Calibri"/>
          <w:lang w:val="tr"/>
        </w:rPr>
        <w:t xml:space="preserve">ile </w:t>
      </w:r>
      <w:r w:rsidR="446E84D4" w:rsidRPr="7E5135FA">
        <w:rPr>
          <w:rFonts w:eastAsia="Calibri"/>
          <w:lang w:val="tr"/>
        </w:rPr>
        <w:t>varlık arasındaki çizgiyi araştır</w:t>
      </w:r>
      <w:r w:rsidR="460DBA6F" w:rsidRPr="7E5135FA">
        <w:rPr>
          <w:rFonts w:eastAsia="Calibri"/>
          <w:lang w:val="tr"/>
        </w:rPr>
        <w:t>ıyor.</w:t>
      </w:r>
      <w:r w:rsidR="446E84D4" w:rsidRPr="7E5135FA">
        <w:rPr>
          <w:rFonts w:eastAsia="Calibri"/>
          <w:lang w:val="tr"/>
        </w:rPr>
        <w:t xml:space="preserve"> İnsanlar </w:t>
      </w:r>
      <w:r w:rsidR="2E9B0F65" w:rsidRPr="7E5135FA">
        <w:rPr>
          <w:rFonts w:eastAsia="Calibri"/>
          <w:lang w:val="tr"/>
        </w:rPr>
        <w:t>çevre ile</w:t>
      </w:r>
      <w:r w:rsidR="446E84D4" w:rsidRPr="7E5135FA">
        <w:rPr>
          <w:rFonts w:eastAsia="Calibri"/>
          <w:lang w:val="tr"/>
        </w:rPr>
        <w:t xml:space="preserve"> etkileşime gir</w:t>
      </w:r>
      <w:r w:rsidR="65DAF606" w:rsidRPr="7E5135FA">
        <w:rPr>
          <w:rFonts w:eastAsia="Calibri"/>
          <w:lang w:val="tr"/>
        </w:rPr>
        <w:t>ip</w:t>
      </w:r>
      <w:r w:rsidR="446E84D4" w:rsidRPr="7E5135FA">
        <w:rPr>
          <w:rFonts w:eastAsia="Calibri"/>
          <w:lang w:val="tr"/>
        </w:rPr>
        <w:t xml:space="preserve"> yollar yap</w:t>
      </w:r>
      <w:r w:rsidR="65DAF606" w:rsidRPr="7E5135FA">
        <w:rPr>
          <w:rFonts w:eastAsia="Calibri"/>
          <w:lang w:val="tr"/>
        </w:rPr>
        <w:t>ıyo</w:t>
      </w:r>
      <w:r w:rsidR="446E84D4" w:rsidRPr="7E5135FA">
        <w:rPr>
          <w:rFonts w:eastAsia="Calibri"/>
          <w:lang w:val="tr"/>
        </w:rPr>
        <w:t>r, ye</w:t>
      </w:r>
      <w:r w:rsidR="63777557" w:rsidRPr="7E5135FA">
        <w:rPr>
          <w:rFonts w:eastAsia="Calibri"/>
          <w:lang w:val="tr"/>
        </w:rPr>
        <w:t xml:space="preserve">rleşim yerleri </w:t>
      </w:r>
      <w:r w:rsidR="446E84D4" w:rsidRPr="7E5135FA">
        <w:rPr>
          <w:rFonts w:eastAsia="Calibri"/>
          <w:lang w:val="tr"/>
        </w:rPr>
        <w:t xml:space="preserve">ve </w:t>
      </w:r>
      <w:r w:rsidR="63777557" w:rsidRPr="7E5135FA">
        <w:rPr>
          <w:rFonts w:eastAsia="Calibri"/>
          <w:lang w:val="tr"/>
        </w:rPr>
        <w:t xml:space="preserve">kentler </w:t>
      </w:r>
      <w:r w:rsidR="460DBA6F" w:rsidRPr="7E5135FA">
        <w:rPr>
          <w:rFonts w:eastAsia="Calibri"/>
          <w:lang w:val="tr"/>
        </w:rPr>
        <w:t>kuruyor</w:t>
      </w:r>
      <w:r w:rsidR="446E84D4" w:rsidRPr="7E5135FA">
        <w:rPr>
          <w:rFonts w:eastAsia="Calibri"/>
          <w:lang w:val="tr"/>
        </w:rPr>
        <w:t xml:space="preserve">, </w:t>
      </w:r>
      <w:r w:rsidR="65DAF606" w:rsidRPr="7E5135FA">
        <w:rPr>
          <w:rFonts w:eastAsia="Calibri"/>
          <w:lang w:val="tr"/>
        </w:rPr>
        <w:t xml:space="preserve">yapıları </w:t>
      </w:r>
      <w:r w:rsidR="446E84D4" w:rsidRPr="7E5135FA">
        <w:rPr>
          <w:rFonts w:eastAsia="Calibri"/>
          <w:lang w:val="tr"/>
        </w:rPr>
        <w:t>peyzaj</w:t>
      </w:r>
      <w:r w:rsidR="65DAF606" w:rsidRPr="7E5135FA">
        <w:rPr>
          <w:rFonts w:eastAsia="Calibri"/>
          <w:lang w:val="tr"/>
        </w:rPr>
        <w:t xml:space="preserve">ın içine </w:t>
      </w:r>
      <w:proofErr w:type="spellStart"/>
      <w:r w:rsidR="1BEED40A" w:rsidRPr="7E5135FA">
        <w:rPr>
          <w:rFonts w:eastAsia="Calibri"/>
          <w:lang w:val="tr"/>
        </w:rPr>
        <w:t>katıştırıyor</w:t>
      </w:r>
      <w:proofErr w:type="spellEnd"/>
      <w:r w:rsidR="1BEED40A" w:rsidRPr="7E5135FA">
        <w:rPr>
          <w:rFonts w:eastAsia="Calibri"/>
          <w:lang w:val="tr"/>
        </w:rPr>
        <w:t xml:space="preserve"> ve </w:t>
      </w:r>
      <w:r w:rsidR="446E84D4" w:rsidRPr="7E5135FA">
        <w:rPr>
          <w:rFonts w:eastAsia="Calibri"/>
          <w:lang w:val="tr"/>
        </w:rPr>
        <w:t>topo</w:t>
      </w:r>
      <w:r w:rsidR="1BEED40A" w:rsidRPr="7E5135FA">
        <w:rPr>
          <w:rFonts w:eastAsia="Calibri"/>
          <w:lang w:val="tr"/>
        </w:rPr>
        <w:t>ğ</w:t>
      </w:r>
      <w:r w:rsidR="446E84D4" w:rsidRPr="7E5135FA">
        <w:rPr>
          <w:rFonts w:eastAsia="Calibri"/>
          <w:lang w:val="tr"/>
        </w:rPr>
        <w:t>rafyayı kendi yararına kullanı</w:t>
      </w:r>
      <w:r w:rsidR="65DAF606" w:rsidRPr="7E5135FA">
        <w:rPr>
          <w:rFonts w:eastAsia="Calibri"/>
          <w:lang w:val="tr"/>
        </w:rPr>
        <w:t>yor</w:t>
      </w:r>
      <w:r w:rsidR="446E84D4" w:rsidRPr="7E5135FA">
        <w:rPr>
          <w:rFonts w:eastAsia="Calibri"/>
          <w:lang w:val="tr"/>
        </w:rPr>
        <w:t xml:space="preserve">. Yerleşimler </w:t>
      </w:r>
      <w:r w:rsidR="63777557" w:rsidRPr="7E5135FA">
        <w:rPr>
          <w:rFonts w:eastAsia="Calibri"/>
          <w:lang w:val="tr"/>
        </w:rPr>
        <w:t>kent</w:t>
      </w:r>
      <w:r w:rsidR="446E84D4" w:rsidRPr="7E5135FA">
        <w:rPr>
          <w:rFonts w:eastAsia="Calibri"/>
          <w:lang w:val="tr"/>
        </w:rPr>
        <w:t>lere dönüşebili</w:t>
      </w:r>
      <w:r w:rsidR="65DAF606" w:rsidRPr="7E5135FA">
        <w:rPr>
          <w:rFonts w:eastAsia="Calibri"/>
          <w:lang w:val="tr"/>
        </w:rPr>
        <w:t>yor</w:t>
      </w:r>
      <w:r w:rsidR="446E84D4" w:rsidRPr="7E5135FA">
        <w:rPr>
          <w:rFonts w:eastAsia="Calibri"/>
          <w:lang w:val="tr"/>
        </w:rPr>
        <w:t xml:space="preserve">, </w:t>
      </w:r>
      <w:r w:rsidR="63777557" w:rsidRPr="7E5135FA">
        <w:rPr>
          <w:rFonts w:eastAsia="Calibri"/>
          <w:lang w:val="tr"/>
        </w:rPr>
        <w:t xml:space="preserve">kentler </w:t>
      </w:r>
      <w:r w:rsidR="446E84D4" w:rsidRPr="7E5135FA">
        <w:rPr>
          <w:rFonts w:eastAsia="Calibri"/>
          <w:lang w:val="tr"/>
        </w:rPr>
        <w:t>ise yıkı</w:t>
      </w:r>
      <w:r w:rsidR="460DBA6F" w:rsidRPr="7E5135FA">
        <w:rPr>
          <w:rFonts w:eastAsia="Calibri"/>
          <w:lang w:val="tr"/>
        </w:rPr>
        <w:t xml:space="preserve">lıp </w:t>
      </w:r>
      <w:r w:rsidR="446E84D4" w:rsidRPr="7E5135FA">
        <w:rPr>
          <w:rFonts w:eastAsia="Calibri"/>
          <w:lang w:val="tr"/>
        </w:rPr>
        <w:t>tabakalar altında kaybolabili</w:t>
      </w:r>
      <w:r w:rsidR="65DAF606" w:rsidRPr="7E5135FA">
        <w:rPr>
          <w:rFonts w:eastAsia="Calibri"/>
          <w:lang w:val="tr"/>
        </w:rPr>
        <w:t>yor</w:t>
      </w:r>
      <w:r w:rsidR="446E84D4" w:rsidRPr="7E5135FA">
        <w:rPr>
          <w:rFonts w:eastAsia="Calibri"/>
          <w:lang w:val="tr"/>
        </w:rPr>
        <w:t>.</w:t>
      </w:r>
    </w:p>
    <w:p w14:paraId="57C48C1E" w14:textId="3FBCDE76" w:rsidR="3341A6D7" w:rsidRPr="00E45891" w:rsidRDefault="289E574C" w:rsidP="4800D5C5">
      <w:pPr>
        <w:spacing w:line="240" w:lineRule="auto"/>
        <w:jc w:val="both"/>
      </w:pPr>
      <w:r w:rsidRPr="4800D5C5">
        <w:rPr>
          <w:rFonts w:eastAsia="Calibri"/>
          <w:lang w:val="tr"/>
        </w:rPr>
        <w:t xml:space="preserve">Sanatçılar </w:t>
      </w:r>
      <w:proofErr w:type="spellStart"/>
      <w:r w:rsidR="446E84D4" w:rsidRPr="4800D5C5">
        <w:rPr>
          <w:rFonts w:eastAsia="Calibri"/>
          <w:lang w:val="tr"/>
        </w:rPr>
        <w:t>Vandermeulen</w:t>
      </w:r>
      <w:proofErr w:type="spellEnd"/>
      <w:r w:rsidR="446E84D4" w:rsidRPr="4800D5C5">
        <w:rPr>
          <w:rFonts w:eastAsia="Calibri"/>
          <w:lang w:val="tr"/>
        </w:rPr>
        <w:t xml:space="preserve"> ve </w:t>
      </w:r>
      <w:proofErr w:type="spellStart"/>
      <w:r w:rsidR="446E84D4" w:rsidRPr="4800D5C5">
        <w:rPr>
          <w:rFonts w:eastAsia="Calibri"/>
          <w:lang w:val="tr"/>
        </w:rPr>
        <w:t>Veys</w:t>
      </w:r>
      <w:proofErr w:type="spellEnd"/>
      <w:r w:rsidR="446E84D4" w:rsidRPr="4800D5C5">
        <w:rPr>
          <w:rFonts w:eastAsia="Calibri"/>
          <w:lang w:val="tr"/>
        </w:rPr>
        <w:t>, geçmişe gönderme yapıp ilk fotoğrafçı</w:t>
      </w:r>
      <w:r w:rsidR="0CB21122" w:rsidRPr="4800D5C5">
        <w:rPr>
          <w:rFonts w:eastAsia="Calibri"/>
          <w:lang w:val="tr"/>
        </w:rPr>
        <w:t>lara</w:t>
      </w:r>
      <w:r w:rsidR="65DAF606" w:rsidRPr="4800D5C5">
        <w:rPr>
          <w:rFonts w:eastAsia="Calibri"/>
          <w:lang w:val="tr"/>
        </w:rPr>
        <w:t xml:space="preserve"> </w:t>
      </w:r>
      <w:r w:rsidR="446E84D4" w:rsidRPr="4800D5C5">
        <w:rPr>
          <w:rFonts w:eastAsia="Calibri"/>
          <w:lang w:val="tr"/>
        </w:rPr>
        <w:t>saygılarını sun</w:t>
      </w:r>
      <w:r w:rsidR="1BEED40A" w:rsidRPr="4800D5C5">
        <w:rPr>
          <w:rFonts w:eastAsia="Calibri"/>
          <w:lang w:val="tr"/>
        </w:rPr>
        <w:t xml:space="preserve">abilmek </w:t>
      </w:r>
      <w:r w:rsidR="446E84D4" w:rsidRPr="4800D5C5">
        <w:rPr>
          <w:rFonts w:eastAsia="Calibri"/>
          <w:lang w:val="tr"/>
        </w:rPr>
        <w:t xml:space="preserve">için </w:t>
      </w:r>
      <w:r w:rsidR="460DBA6F" w:rsidRPr="4800D5C5">
        <w:rPr>
          <w:rFonts w:eastAsia="Calibri"/>
          <w:lang w:val="tr"/>
        </w:rPr>
        <w:t xml:space="preserve">eserlerini </w:t>
      </w:r>
      <w:r w:rsidR="446E84D4" w:rsidRPr="4800D5C5">
        <w:rPr>
          <w:rFonts w:eastAsia="Calibri"/>
          <w:lang w:val="tr"/>
        </w:rPr>
        <w:t>siyah</w:t>
      </w:r>
      <w:r w:rsidR="0CB21122" w:rsidRPr="4800D5C5">
        <w:rPr>
          <w:rFonts w:eastAsia="Calibri"/>
          <w:lang w:val="tr"/>
        </w:rPr>
        <w:t>-</w:t>
      </w:r>
      <w:r w:rsidR="446E84D4" w:rsidRPr="4800D5C5">
        <w:rPr>
          <w:rFonts w:eastAsia="Calibri"/>
          <w:lang w:val="tr"/>
        </w:rPr>
        <w:t xml:space="preserve">beyaz film üzerinde geniş formatlı </w:t>
      </w:r>
      <w:r w:rsidR="0D6C6DBC" w:rsidRPr="4800D5C5">
        <w:rPr>
          <w:rFonts w:eastAsia="Calibri"/>
          <w:lang w:val="tr"/>
        </w:rPr>
        <w:t xml:space="preserve">analog </w:t>
      </w:r>
      <w:r w:rsidR="446E84D4" w:rsidRPr="4800D5C5">
        <w:rPr>
          <w:rFonts w:eastAsia="Calibri"/>
          <w:lang w:val="tr"/>
        </w:rPr>
        <w:t xml:space="preserve">alan kamerası </w:t>
      </w:r>
      <w:r w:rsidR="3B684CB9" w:rsidRPr="4800D5C5">
        <w:rPr>
          <w:rFonts w:eastAsia="Calibri"/>
          <w:lang w:val="tr"/>
        </w:rPr>
        <w:t xml:space="preserve">kullanarak </w:t>
      </w:r>
      <w:r w:rsidR="1BEED40A" w:rsidRPr="4800D5C5">
        <w:rPr>
          <w:rFonts w:eastAsia="Calibri"/>
          <w:lang w:val="tr"/>
        </w:rPr>
        <w:t>yaratıyor</w:t>
      </w:r>
      <w:r w:rsidR="446E84D4" w:rsidRPr="4800D5C5">
        <w:rPr>
          <w:rFonts w:eastAsia="Calibri"/>
          <w:lang w:val="tr"/>
        </w:rPr>
        <w:t>.</w:t>
      </w:r>
      <w:r w:rsidR="73C30054" w:rsidRPr="4800D5C5">
        <w:rPr>
          <w:rFonts w:eastAsia="Calibri"/>
          <w:lang w:val="tr"/>
        </w:rPr>
        <w:t xml:space="preserve"> </w:t>
      </w:r>
      <w:r w:rsidR="446E84D4" w:rsidRPr="4800D5C5">
        <w:rPr>
          <w:rFonts w:eastAsia="Calibri"/>
          <w:lang w:val="tr"/>
        </w:rPr>
        <w:t>Görüntü alma sürecini kasıtlı olarak yavaşlatarak görüntü oluşturmaya</w:t>
      </w:r>
      <w:r w:rsidR="3B684CB9" w:rsidRPr="4800D5C5">
        <w:rPr>
          <w:rFonts w:eastAsia="Calibri"/>
          <w:lang w:val="tr"/>
        </w:rPr>
        <w:t xml:space="preserve"> </w:t>
      </w:r>
      <w:r w:rsidR="446E84D4" w:rsidRPr="4800D5C5">
        <w:rPr>
          <w:rFonts w:eastAsia="Calibri"/>
          <w:lang w:val="tr"/>
        </w:rPr>
        <w:t xml:space="preserve">dönüştürüyorlar. Bu yaklaşım ise </w:t>
      </w:r>
      <w:r w:rsidR="446E84D4" w:rsidRPr="4800D5C5">
        <w:rPr>
          <w:rFonts w:eastAsia="Calibri"/>
          <w:lang w:val="tr"/>
        </w:rPr>
        <w:lastRenderedPageBreak/>
        <w:t>fotoğrafçıların,</w:t>
      </w:r>
      <w:r w:rsidR="460DBA6F" w:rsidRPr="4800D5C5">
        <w:rPr>
          <w:rFonts w:eastAsia="Calibri"/>
          <w:lang w:val="tr"/>
        </w:rPr>
        <w:t xml:space="preserve"> </w:t>
      </w:r>
      <w:r w:rsidR="1421778D" w:rsidRPr="4800D5C5">
        <w:rPr>
          <w:rFonts w:eastAsia="Calibri"/>
          <w:lang w:val="tr"/>
        </w:rPr>
        <w:t>“</w:t>
      </w:r>
      <w:r w:rsidR="446E84D4" w:rsidRPr="4800D5C5">
        <w:rPr>
          <w:rFonts w:eastAsia="Calibri"/>
          <w:lang w:val="tr"/>
        </w:rPr>
        <w:t>toprağı keşfeden kaplumbağalar</w:t>
      </w:r>
      <w:r w:rsidR="2D2E29A1" w:rsidRPr="4800D5C5">
        <w:rPr>
          <w:rFonts w:eastAsia="Calibri"/>
          <w:lang w:val="tr"/>
        </w:rPr>
        <w:t>”</w:t>
      </w:r>
      <w:r w:rsidR="446E84D4" w:rsidRPr="4800D5C5">
        <w:rPr>
          <w:rFonts w:eastAsia="Calibri"/>
          <w:lang w:val="tr"/>
        </w:rPr>
        <w:t xml:space="preserve"> gibi </w:t>
      </w:r>
      <w:r w:rsidR="63777557" w:rsidRPr="4800D5C5">
        <w:rPr>
          <w:rFonts w:eastAsia="Calibri"/>
          <w:lang w:val="tr"/>
        </w:rPr>
        <w:t xml:space="preserve">doğru bakış açısını </w:t>
      </w:r>
      <w:r w:rsidR="460DBA6F" w:rsidRPr="4800D5C5">
        <w:rPr>
          <w:rFonts w:eastAsia="Calibri"/>
          <w:lang w:val="tr"/>
        </w:rPr>
        <w:t xml:space="preserve">yavaşça </w:t>
      </w:r>
      <w:r w:rsidR="446E84D4" w:rsidRPr="4800D5C5">
        <w:rPr>
          <w:rFonts w:eastAsia="Calibri"/>
          <w:lang w:val="tr"/>
        </w:rPr>
        <w:t xml:space="preserve">arayarak belirli </w:t>
      </w:r>
      <w:r w:rsidR="3B684CB9" w:rsidRPr="4800D5C5">
        <w:rPr>
          <w:rFonts w:eastAsia="Calibri"/>
          <w:lang w:val="tr"/>
        </w:rPr>
        <w:t>mekân</w:t>
      </w:r>
      <w:r w:rsidR="446E84D4" w:rsidRPr="4800D5C5">
        <w:rPr>
          <w:rFonts w:eastAsia="Calibri"/>
          <w:lang w:val="tr"/>
        </w:rPr>
        <w:t>lara gitmesin</w:t>
      </w:r>
      <w:r w:rsidR="3B684CB9" w:rsidRPr="4800D5C5">
        <w:rPr>
          <w:rFonts w:eastAsia="Calibri"/>
          <w:lang w:val="tr"/>
        </w:rPr>
        <w:t>e</w:t>
      </w:r>
      <w:r w:rsidR="3D570385" w:rsidRPr="4800D5C5">
        <w:rPr>
          <w:rFonts w:eastAsia="Calibri"/>
          <w:lang w:val="tr"/>
        </w:rPr>
        <w:t>,</w:t>
      </w:r>
      <w:r w:rsidR="446E84D4" w:rsidRPr="4800D5C5">
        <w:rPr>
          <w:rFonts w:eastAsia="Calibri"/>
          <w:lang w:val="tr"/>
        </w:rPr>
        <w:t xml:space="preserve"> konularıyla çalış</w:t>
      </w:r>
      <w:r w:rsidR="7BB940D9" w:rsidRPr="4800D5C5">
        <w:rPr>
          <w:rFonts w:eastAsia="Calibri"/>
          <w:lang w:val="tr"/>
        </w:rPr>
        <w:t xml:space="preserve">ıp onlarla </w:t>
      </w:r>
      <w:r w:rsidR="446E84D4" w:rsidRPr="4800D5C5">
        <w:rPr>
          <w:rFonts w:eastAsia="Calibri"/>
          <w:lang w:val="tr"/>
        </w:rPr>
        <w:t>iletişim kurmasına olanak tanıyor.</w:t>
      </w:r>
      <w:r w:rsidR="3D570385" w:rsidRPr="4800D5C5">
        <w:rPr>
          <w:rFonts w:eastAsia="Calibri"/>
          <w:lang w:val="tr"/>
        </w:rPr>
        <w:t xml:space="preserve"> </w:t>
      </w:r>
    </w:p>
    <w:p w14:paraId="6F094CA7" w14:textId="680196B9" w:rsidR="3341A6D7" w:rsidRPr="00E45891" w:rsidRDefault="02E98CFC" w:rsidP="4800D5C5">
      <w:pPr>
        <w:spacing w:line="240" w:lineRule="auto"/>
        <w:jc w:val="both"/>
      </w:pPr>
      <w:r w:rsidRPr="65BC70CD">
        <w:rPr>
          <w:rFonts w:ascii="Calibri" w:eastAsia="Calibri" w:hAnsi="Calibri" w:cs="Calibri"/>
          <w:color w:val="000000" w:themeColor="text1"/>
          <w:lang w:val="tr-TR"/>
        </w:rPr>
        <w:t>Kullanılan teknikler arasında albümin, tuz baskıları ve jelatin gümüş baskı gibi geleneksel</w:t>
      </w:r>
      <w:r w:rsidR="25A4A1A0" w:rsidRPr="65BC70CD">
        <w:rPr>
          <w:rFonts w:ascii="Calibri" w:eastAsia="Calibri" w:hAnsi="Calibri" w:cs="Calibri"/>
          <w:color w:val="000000" w:themeColor="text1"/>
          <w:lang w:val="tr-TR"/>
        </w:rPr>
        <w:t xml:space="preserve"> metotların</w:t>
      </w:r>
      <w:r w:rsidRPr="65BC70CD">
        <w:rPr>
          <w:rFonts w:ascii="Calibri" w:eastAsia="Calibri" w:hAnsi="Calibri" w:cs="Calibri"/>
          <w:color w:val="000000" w:themeColor="text1"/>
          <w:lang w:val="tr-TR"/>
        </w:rPr>
        <w:t xml:space="preserve"> yanı sıra serigrafi, morötesi ve foto polimer baskıları bulunuyor.</w:t>
      </w:r>
      <w:r w:rsidRPr="65BC70CD">
        <w:rPr>
          <w:rFonts w:ascii="Calibri" w:eastAsia="Calibri" w:hAnsi="Calibri" w:cs="Calibri"/>
          <w:color w:val="FF0000"/>
          <w:lang w:val="tr-TR"/>
        </w:rPr>
        <w:t xml:space="preserve"> </w:t>
      </w:r>
      <w:r w:rsidRPr="65BC70CD">
        <w:rPr>
          <w:rFonts w:ascii="Calibri" w:eastAsia="Calibri" w:hAnsi="Calibri" w:cs="Calibri"/>
          <w:color w:val="000000" w:themeColor="text1"/>
          <w:lang w:val="tr"/>
        </w:rPr>
        <w:t>Özgün ve el yapımı eserlerden oluşan bu seçki, Ömer M. Koç Koleksiyonu’ndan 19. yüzyıl</w:t>
      </w:r>
      <w:r w:rsidR="47E7AA93" w:rsidRPr="65BC70CD">
        <w:rPr>
          <w:rFonts w:ascii="Calibri" w:eastAsia="Calibri" w:hAnsi="Calibri" w:cs="Calibri"/>
          <w:color w:val="000000" w:themeColor="text1"/>
          <w:lang w:val="tr"/>
        </w:rPr>
        <w:t xml:space="preserve"> fotoğrafları</w:t>
      </w:r>
      <w:r w:rsidRPr="65BC70CD">
        <w:rPr>
          <w:rFonts w:ascii="Calibri" w:eastAsia="Calibri" w:hAnsi="Calibri" w:cs="Calibri"/>
          <w:color w:val="000000" w:themeColor="text1"/>
          <w:lang w:val="tr"/>
        </w:rPr>
        <w:t xml:space="preserve"> </w:t>
      </w:r>
      <w:r w:rsidR="72152AF6" w:rsidRPr="65BC70CD">
        <w:rPr>
          <w:rFonts w:ascii="Calibri" w:eastAsia="Calibri" w:hAnsi="Calibri" w:cs="Calibri"/>
          <w:color w:val="000000" w:themeColor="text1"/>
          <w:lang w:val="tr"/>
        </w:rPr>
        <w:t>ve albümleriyle</w:t>
      </w:r>
      <w:r w:rsidRPr="65BC70CD">
        <w:rPr>
          <w:rFonts w:ascii="Calibri" w:eastAsia="Calibri" w:hAnsi="Calibri" w:cs="Calibri"/>
          <w:color w:val="000000" w:themeColor="text1"/>
          <w:lang w:val="tr"/>
        </w:rPr>
        <w:t xml:space="preserve"> bir arada sunuluyor.</w:t>
      </w:r>
      <w:r w:rsidR="446E84D4" w:rsidRPr="65BC70CD">
        <w:rPr>
          <w:rFonts w:eastAsia="Calibri"/>
          <w:lang w:val="tr"/>
        </w:rPr>
        <w:t xml:space="preserve"> Bahattin </w:t>
      </w:r>
      <w:proofErr w:type="spellStart"/>
      <w:r w:rsidR="446E84D4" w:rsidRPr="65BC70CD">
        <w:rPr>
          <w:rFonts w:eastAsia="Calibri"/>
          <w:lang w:val="tr"/>
        </w:rPr>
        <w:t>Öztuncay</w:t>
      </w:r>
      <w:r w:rsidR="6F514314" w:rsidRPr="65BC70CD">
        <w:rPr>
          <w:rFonts w:eastAsia="Calibri"/>
          <w:lang w:val="tr"/>
        </w:rPr>
        <w:t>’</w:t>
      </w:r>
      <w:r w:rsidR="446E84D4" w:rsidRPr="65BC70CD">
        <w:rPr>
          <w:rFonts w:eastAsia="Calibri"/>
          <w:lang w:val="tr"/>
        </w:rPr>
        <w:t>ın</w:t>
      </w:r>
      <w:proofErr w:type="spellEnd"/>
      <w:r w:rsidR="7B98C7E8" w:rsidRPr="65BC70CD">
        <w:rPr>
          <w:rFonts w:eastAsia="Calibri"/>
          <w:lang w:val="tr"/>
        </w:rPr>
        <w:t xml:space="preserve"> </w:t>
      </w:r>
      <w:r w:rsidR="446E84D4" w:rsidRPr="65BC70CD">
        <w:rPr>
          <w:rFonts w:eastAsia="Calibri"/>
          <w:lang w:val="tr"/>
        </w:rPr>
        <w:t>baskı tekniklerin</w:t>
      </w:r>
      <w:r w:rsidR="1BEED40A" w:rsidRPr="65BC70CD">
        <w:rPr>
          <w:rFonts w:eastAsia="Calibri"/>
          <w:lang w:val="tr"/>
        </w:rPr>
        <w:t>e dair</w:t>
      </w:r>
      <w:r w:rsidR="446E84D4" w:rsidRPr="65BC70CD">
        <w:rPr>
          <w:rFonts w:eastAsia="Calibri"/>
          <w:lang w:val="tr"/>
        </w:rPr>
        <w:t xml:space="preserve"> açıklama</w:t>
      </w:r>
      <w:r w:rsidR="1BEED40A" w:rsidRPr="65BC70CD">
        <w:rPr>
          <w:rFonts w:eastAsia="Calibri"/>
          <w:lang w:val="tr"/>
        </w:rPr>
        <w:t xml:space="preserve">larından </w:t>
      </w:r>
      <w:r w:rsidR="446E84D4" w:rsidRPr="65BC70CD">
        <w:rPr>
          <w:rFonts w:eastAsia="Calibri"/>
          <w:lang w:val="tr"/>
        </w:rPr>
        <w:t>başlayarak</w:t>
      </w:r>
      <w:r w:rsidR="00364910" w:rsidRPr="65BC70CD">
        <w:rPr>
          <w:rFonts w:eastAsia="Calibri"/>
          <w:lang w:val="tr"/>
        </w:rPr>
        <w:t xml:space="preserve"> </w:t>
      </w:r>
      <w:proofErr w:type="spellStart"/>
      <w:r w:rsidR="446E84D4" w:rsidRPr="65BC70CD">
        <w:rPr>
          <w:rFonts w:eastAsia="Calibri"/>
          <w:lang w:val="tr"/>
        </w:rPr>
        <w:t>Jeroen</w:t>
      </w:r>
      <w:proofErr w:type="spellEnd"/>
      <w:r w:rsidR="446E84D4" w:rsidRPr="65BC70CD">
        <w:rPr>
          <w:rFonts w:eastAsia="Calibri"/>
          <w:lang w:val="tr"/>
        </w:rPr>
        <w:t xml:space="preserve"> </w:t>
      </w:r>
      <w:proofErr w:type="spellStart"/>
      <w:r w:rsidR="446E84D4" w:rsidRPr="65BC70CD">
        <w:rPr>
          <w:rFonts w:eastAsia="Calibri"/>
          <w:lang w:val="tr"/>
        </w:rPr>
        <w:t>Poblome</w:t>
      </w:r>
      <w:r w:rsidR="6F514314" w:rsidRPr="65BC70CD">
        <w:rPr>
          <w:rFonts w:eastAsia="Calibri"/>
          <w:lang w:val="tr"/>
        </w:rPr>
        <w:t>’</w:t>
      </w:r>
      <w:r w:rsidR="446E84D4" w:rsidRPr="65BC70CD">
        <w:rPr>
          <w:rFonts w:eastAsia="Calibri"/>
          <w:lang w:val="tr"/>
        </w:rPr>
        <w:t>un</w:t>
      </w:r>
      <w:proofErr w:type="spellEnd"/>
      <w:r w:rsidR="58864989" w:rsidRPr="65BC70CD">
        <w:rPr>
          <w:rFonts w:eastAsia="Calibri"/>
          <w:lang w:val="tr"/>
        </w:rPr>
        <w:t xml:space="preserve"> kitapta da yer alan</w:t>
      </w:r>
      <w:r w:rsidR="446E84D4" w:rsidRPr="65BC70CD">
        <w:rPr>
          <w:rFonts w:eastAsia="Calibri"/>
          <w:lang w:val="tr"/>
        </w:rPr>
        <w:t xml:space="preserve"> </w:t>
      </w:r>
      <w:r w:rsidR="72D6ECAE" w:rsidRPr="65BC70CD">
        <w:rPr>
          <w:rFonts w:eastAsia="Calibri"/>
          <w:lang w:val="tr"/>
        </w:rPr>
        <w:t>metinleri</w:t>
      </w:r>
      <w:r w:rsidR="63777557" w:rsidRPr="65BC70CD">
        <w:rPr>
          <w:rFonts w:eastAsia="Calibri"/>
          <w:lang w:val="tr"/>
        </w:rPr>
        <w:t xml:space="preserve"> </w:t>
      </w:r>
      <w:r w:rsidR="446E84D4" w:rsidRPr="65BC70CD">
        <w:rPr>
          <w:rFonts w:eastAsia="Calibri"/>
          <w:lang w:val="tr"/>
        </w:rPr>
        <w:t xml:space="preserve">üzerinden tarihsel bir bağlam oluşturuluyor. Sanatçıların </w:t>
      </w:r>
      <w:r w:rsidR="530E8622" w:rsidRPr="65BC70CD">
        <w:rPr>
          <w:rFonts w:eastAsia="Calibri"/>
          <w:lang w:val="tr"/>
        </w:rPr>
        <w:t>eserleri yaratış</w:t>
      </w:r>
      <w:r w:rsidR="446E84D4" w:rsidRPr="65BC70CD">
        <w:rPr>
          <w:rFonts w:eastAsia="Calibri"/>
          <w:lang w:val="tr"/>
        </w:rPr>
        <w:t xml:space="preserve"> sürecinden esinlenen </w:t>
      </w:r>
      <w:proofErr w:type="spellStart"/>
      <w:r w:rsidR="446E84D4" w:rsidRPr="65BC70CD">
        <w:rPr>
          <w:rFonts w:eastAsia="Calibri"/>
          <w:lang w:val="tr"/>
        </w:rPr>
        <w:t>Judith</w:t>
      </w:r>
      <w:proofErr w:type="spellEnd"/>
      <w:r w:rsidR="446E84D4" w:rsidRPr="65BC70CD">
        <w:rPr>
          <w:rFonts w:eastAsia="Calibri"/>
          <w:lang w:val="tr"/>
        </w:rPr>
        <w:t xml:space="preserve"> </w:t>
      </w:r>
      <w:proofErr w:type="spellStart"/>
      <w:r w:rsidR="446E84D4" w:rsidRPr="65BC70CD">
        <w:rPr>
          <w:rFonts w:eastAsia="Calibri"/>
          <w:lang w:val="tr"/>
        </w:rPr>
        <w:t>Desmyttere</w:t>
      </w:r>
      <w:r w:rsidR="6F514314" w:rsidRPr="65BC70CD">
        <w:rPr>
          <w:rFonts w:eastAsia="Calibri"/>
          <w:lang w:val="tr"/>
        </w:rPr>
        <w:t>’</w:t>
      </w:r>
      <w:r w:rsidR="446E84D4" w:rsidRPr="65BC70CD">
        <w:rPr>
          <w:rFonts w:eastAsia="Calibri"/>
          <w:lang w:val="tr"/>
        </w:rPr>
        <w:t>nin</w:t>
      </w:r>
      <w:proofErr w:type="spellEnd"/>
      <w:r w:rsidR="446E84D4" w:rsidRPr="65BC70CD">
        <w:rPr>
          <w:rFonts w:eastAsia="Calibri"/>
          <w:lang w:val="tr"/>
        </w:rPr>
        <w:t xml:space="preserve"> </w:t>
      </w:r>
      <w:r w:rsidR="35110670" w:rsidRPr="65BC70CD">
        <w:rPr>
          <w:rFonts w:eastAsia="Calibri"/>
          <w:lang w:val="tr"/>
        </w:rPr>
        <w:t xml:space="preserve">şiirinden alıntılar </w:t>
      </w:r>
      <w:r w:rsidR="63777557" w:rsidRPr="65BC70CD">
        <w:rPr>
          <w:rFonts w:eastAsia="Calibri"/>
          <w:lang w:val="tr"/>
        </w:rPr>
        <w:t>d</w:t>
      </w:r>
      <w:r w:rsidR="6D26E097" w:rsidRPr="65BC70CD">
        <w:rPr>
          <w:rFonts w:eastAsia="Calibri"/>
          <w:lang w:val="tr"/>
        </w:rPr>
        <w:t>a</w:t>
      </w:r>
      <w:r w:rsidR="446E84D4" w:rsidRPr="65BC70CD">
        <w:rPr>
          <w:rFonts w:eastAsia="Calibri"/>
          <w:lang w:val="tr"/>
        </w:rPr>
        <w:t xml:space="preserve"> ek bir katman olarak eser</w:t>
      </w:r>
      <w:r w:rsidR="7192E294" w:rsidRPr="65BC70CD">
        <w:rPr>
          <w:rFonts w:eastAsia="Calibri"/>
          <w:lang w:val="tr"/>
        </w:rPr>
        <w:t>l</w:t>
      </w:r>
      <w:r w:rsidR="446E84D4" w:rsidRPr="65BC70CD">
        <w:rPr>
          <w:rFonts w:eastAsia="Calibri"/>
          <w:lang w:val="tr"/>
        </w:rPr>
        <w:t>e</w:t>
      </w:r>
      <w:r w:rsidR="7192E294" w:rsidRPr="65BC70CD">
        <w:rPr>
          <w:rFonts w:eastAsia="Calibri"/>
          <w:lang w:val="tr"/>
        </w:rPr>
        <w:t xml:space="preserve">re </w:t>
      </w:r>
      <w:r w:rsidR="446E84D4" w:rsidRPr="65BC70CD">
        <w:rPr>
          <w:rFonts w:eastAsia="Calibri"/>
          <w:lang w:val="tr"/>
        </w:rPr>
        <w:t>eşlik ediyor.</w:t>
      </w:r>
    </w:p>
    <w:p w14:paraId="0A25AE7B" w14:textId="770D6A7C" w:rsidR="3341A6D7" w:rsidRPr="00E45891" w:rsidRDefault="446E84D4" w:rsidP="4800D5C5">
      <w:pPr>
        <w:spacing w:line="240" w:lineRule="auto"/>
        <w:jc w:val="both"/>
        <w:rPr>
          <w:rFonts w:eastAsia="Calibri"/>
          <w:lang w:val="tr"/>
        </w:rPr>
      </w:pPr>
      <w:r w:rsidRPr="7E5135FA">
        <w:rPr>
          <w:rFonts w:eastAsia="Calibri"/>
          <w:lang w:val="tr"/>
        </w:rPr>
        <w:t>Sergi</w:t>
      </w:r>
      <w:r w:rsidR="00EA0493" w:rsidRPr="7E5135FA">
        <w:rPr>
          <w:rFonts w:eastAsia="Calibri"/>
          <w:lang w:val="tr"/>
        </w:rPr>
        <w:t>nin açılışı</w:t>
      </w:r>
      <w:r w:rsidRPr="7E5135FA">
        <w:rPr>
          <w:rFonts w:eastAsia="Calibri"/>
          <w:lang w:val="tr"/>
        </w:rPr>
        <w:t>, Yapı Kredi Yayınları tarafından yayı</w:t>
      </w:r>
      <w:r w:rsidR="63777557" w:rsidRPr="7E5135FA">
        <w:rPr>
          <w:rFonts w:eastAsia="Calibri"/>
          <w:lang w:val="tr"/>
        </w:rPr>
        <w:t>m</w:t>
      </w:r>
      <w:r w:rsidRPr="7E5135FA">
        <w:rPr>
          <w:rFonts w:eastAsia="Calibri"/>
          <w:lang w:val="tr"/>
        </w:rPr>
        <w:t>lanan</w:t>
      </w:r>
      <w:r w:rsidR="52295F47" w:rsidRPr="7E5135FA">
        <w:rPr>
          <w:rFonts w:eastAsia="Calibri"/>
          <w:lang w:val="tr"/>
        </w:rPr>
        <w:t xml:space="preserve"> ve </w:t>
      </w:r>
      <w:proofErr w:type="spellStart"/>
      <w:r w:rsidR="52295F47" w:rsidRPr="7E5135FA">
        <w:rPr>
          <w:rFonts w:eastAsia="Calibri"/>
          <w:lang w:val="tr"/>
        </w:rPr>
        <w:t>Judith</w:t>
      </w:r>
      <w:proofErr w:type="spellEnd"/>
      <w:r w:rsidR="52295F47" w:rsidRPr="7E5135FA">
        <w:rPr>
          <w:rFonts w:eastAsia="Calibri"/>
          <w:lang w:val="tr"/>
        </w:rPr>
        <w:t xml:space="preserve"> </w:t>
      </w:r>
      <w:proofErr w:type="spellStart"/>
      <w:r w:rsidR="52295F47" w:rsidRPr="7E5135FA">
        <w:rPr>
          <w:rFonts w:eastAsia="Calibri"/>
          <w:lang w:val="tr"/>
        </w:rPr>
        <w:t>Desmyttere’nin</w:t>
      </w:r>
      <w:proofErr w:type="spellEnd"/>
      <w:r w:rsidR="52295F47" w:rsidRPr="7E5135FA">
        <w:rPr>
          <w:rFonts w:eastAsia="Calibri"/>
          <w:lang w:val="tr"/>
        </w:rPr>
        <w:t xml:space="preserve"> şiiri ile aynı ismi taşıyan</w:t>
      </w:r>
      <w:r w:rsidRPr="7E5135FA">
        <w:rPr>
          <w:rFonts w:eastAsia="Calibri"/>
          <w:lang w:val="tr"/>
        </w:rPr>
        <w:t xml:space="preserve"> </w:t>
      </w:r>
      <w:r w:rsidR="1BEED40A" w:rsidRPr="7E5135FA">
        <w:rPr>
          <w:i/>
          <w:iCs/>
          <w:lang w:val="tr"/>
        </w:rPr>
        <w:t xml:space="preserve">Kaplumbağa </w:t>
      </w:r>
      <w:r w:rsidR="61E1AA7C" w:rsidRPr="7E5135FA">
        <w:rPr>
          <w:i/>
          <w:iCs/>
          <w:lang w:val="tr"/>
        </w:rPr>
        <w:t xml:space="preserve">Geldi </w:t>
      </w:r>
      <w:r w:rsidR="1BEED40A" w:rsidRPr="7E5135FA">
        <w:rPr>
          <w:i/>
          <w:iCs/>
          <w:lang w:val="tr"/>
        </w:rPr>
        <w:t xml:space="preserve">Bir Gün Tek Başına </w:t>
      </w:r>
      <w:r w:rsidR="1CE90F6F" w:rsidRPr="7E5135FA">
        <w:rPr>
          <w:lang w:val="tr"/>
        </w:rPr>
        <w:t>(Y</w:t>
      </w:r>
      <w:r w:rsidR="1BEED40A" w:rsidRPr="7E5135FA">
        <w:rPr>
          <w:lang w:val="tr"/>
        </w:rPr>
        <w:t xml:space="preserve">apı Kredi Yayınları, 2022) </w:t>
      </w:r>
      <w:r w:rsidR="63777557" w:rsidRPr="7E5135FA">
        <w:rPr>
          <w:rFonts w:eastAsia="Calibri"/>
          <w:lang w:val="tr"/>
        </w:rPr>
        <w:t xml:space="preserve">adlı </w:t>
      </w:r>
      <w:r w:rsidRPr="7E5135FA">
        <w:rPr>
          <w:rFonts w:eastAsia="Calibri"/>
          <w:lang w:val="tr"/>
        </w:rPr>
        <w:t xml:space="preserve">fotoğraf kitabının </w:t>
      </w:r>
      <w:proofErr w:type="spellStart"/>
      <w:r w:rsidRPr="7E5135FA">
        <w:rPr>
          <w:rFonts w:eastAsia="Calibri"/>
          <w:lang w:val="tr"/>
        </w:rPr>
        <w:t>lansmanı</w:t>
      </w:r>
      <w:proofErr w:type="spellEnd"/>
      <w:r w:rsidR="63777557" w:rsidRPr="7E5135FA">
        <w:rPr>
          <w:rFonts w:eastAsia="Calibri"/>
          <w:lang w:val="tr"/>
        </w:rPr>
        <w:t xml:space="preserve"> ile eşzamanlı olarak gerçekleşiyor.</w:t>
      </w:r>
      <w:r w:rsidR="045368E9" w:rsidRPr="7E5135FA">
        <w:rPr>
          <w:rFonts w:eastAsia="Calibri"/>
          <w:lang w:val="tr"/>
        </w:rPr>
        <w:t xml:space="preserve"> </w:t>
      </w:r>
    </w:p>
    <w:p w14:paraId="06FE9010" w14:textId="77777777" w:rsidR="004C5DBC" w:rsidRPr="00E45891" w:rsidRDefault="004C5DBC" w:rsidP="007D2D16">
      <w:pPr>
        <w:spacing w:line="240" w:lineRule="auto"/>
        <w:jc w:val="both"/>
        <w:rPr>
          <w:rFonts w:eastAsia="Calibri" w:cstheme="minorHAnsi"/>
          <w:lang w:val="tr"/>
        </w:rPr>
      </w:pPr>
    </w:p>
    <w:tbl>
      <w:tblPr>
        <w:tblStyle w:val="TabloKlavuzu"/>
        <w:tblW w:w="0" w:type="auto"/>
        <w:tblLayout w:type="fixed"/>
        <w:tblLook w:val="06A0" w:firstRow="1" w:lastRow="0" w:firstColumn="1" w:lastColumn="0" w:noHBand="1" w:noVBand="1"/>
      </w:tblPr>
      <w:tblGrid>
        <w:gridCol w:w="9360"/>
      </w:tblGrid>
      <w:tr w:rsidR="00144F16" w:rsidRPr="00E45891" w14:paraId="65D85202" w14:textId="77777777" w:rsidTr="4800D5C5">
        <w:tc>
          <w:tcPr>
            <w:tcW w:w="9360" w:type="dxa"/>
          </w:tcPr>
          <w:p w14:paraId="5B652DDC" w14:textId="3A6284BE" w:rsidR="6AF76189" w:rsidRPr="00E45891" w:rsidRDefault="6F514314" w:rsidP="4800D5C5">
            <w:pPr>
              <w:rPr>
                <w:rFonts w:ascii="Calibri" w:eastAsia="Calibri" w:hAnsi="Calibri" w:cs="Calibri"/>
                <w:color w:val="000000" w:themeColor="text1"/>
              </w:rPr>
            </w:pPr>
            <w:bookmarkStart w:id="0" w:name="_Hlk94704462"/>
            <w:r w:rsidRPr="4800D5C5">
              <w:rPr>
                <w:rFonts w:eastAsiaTheme="minorEastAsia"/>
                <w:lang w:val="tr"/>
              </w:rPr>
              <w:t>“</w:t>
            </w:r>
            <w:r w:rsidR="446E84D4" w:rsidRPr="4800D5C5">
              <w:rPr>
                <w:rFonts w:eastAsiaTheme="minorEastAsia"/>
                <w:lang w:val="tr"/>
              </w:rPr>
              <w:t>Geçm</w:t>
            </w:r>
            <w:r w:rsidR="55C28EC4" w:rsidRPr="4800D5C5">
              <w:rPr>
                <w:rFonts w:eastAsiaTheme="minorEastAsia"/>
                <w:lang w:val="tr"/>
              </w:rPr>
              <w:t>i</w:t>
            </w:r>
            <w:r w:rsidR="446E84D4" w:rsidRPr="4800D5C5">
              <w:rPr>
                <w:rFonts w:eastAsiaTheme="minorEastAsia"/>
                <w:lang w:val="tr"/>
              </w:rPr>
              <w:t>ş ve Ş</w:t>
            </w:r>
            <w:r w:rsidR="55C28EC4" w:rsidRPr="4800D5C5">
              <w:rPr>
                <w:rFonts w:eastAsiaTheme="minorEastAsia"/>
                <w:lang w:val="tr"/>
              </w:rPr>
              <w:t>i</w:t>
            </w:r>
            <w:r w:rsidR="446E84D4" w:rsidRPr="4800D5C5">
              <w:rPr>
                <w:rFonts w:eastAsiaTheme="minorEastAsia"/>
                <w:lang w:val="tr"/>
              </w:rPr>
              <w:t>md</w:t>
            </w:r>
            <w:r w:rsidR="55C28EC4" w:rsidRPr="4800D5C5">
              <w:rPr>
                <w:rFonts w:eastAsiaTheme="minorEastAsia"/>
                <w:lang w:val="tr"/>
              </w:rPr>
              <w:t>i</w:t>
            </w:r>
            <w:r w:rsidR="446E84D4" w:rsidRPr="4800D5C5">
              <w:rPr>
                <w:rFonts w:eastAsiaTheme="minorEastAsia"/>
                <w:lang w:val="tr"/>
              </w:rPr>
              <w:t xml:space="preserve">nin Buluşması: </w:t>
            </w:r>
            <w:proofErr w:type="spellStart"/>
            <w:r w:rsidR="446E84D4" w:rsidRPr="4800D5C5">
              <w:rPr>
                <w:rFonts w:eastAsiaTheme="minorEastAsia"/>
                <w:lang w:val="tr"/>
              </w:rPr>
              <w:t>Fotoğraf</w:t>
            </w:r>
            <w:r w:rsidR="55C28EC4" w:rsidRPr="4800D5C5">
              <w:rPr>
                <w:rFonts w:eastAsiaTheme="minorEastAsia"/>
                <w:lang w:val="tr"/>
              </w:rPr>
              <w:t>i</w:t>
            </w:r>
            <w:r w:rsidR="446E84D4" w:rsidRPr="4800D5C5">
              <w:rPr>
                <w:rFonts w:eastAsiaTheme="minorEastAsia"/>
                <w:lang w:val="tr"/>
              </w:rPr>
              <w:t>k</w:t>
            </w:r>
            <w:proofErr w:type="spellEnd"/>
            <w:r w:rsidR="709F4BFE" w:rsidRPr="4800D5C5">
              <w:rPr>
                <w:rFonts w:eastAsiaTheme="minorEastAsia"/>
                <w:lang w:val="tr"/>
              </w:rPr>
              <w:t xml:space="preserve"> Bir</w:t>
            </w:r>
            <w:r w:rsidR="446E84D4" w:rsidRPr="4800D5C5">
              <w:rPr>
                <w:rFonts w:eastAsiaTheme="minorEastAsia"/>
                <w:lang w:val="tr"/>
              </w:rPr>
              <w:t xml:space="preserve"> Keşif</w:t>
            </w:r>
            <w:r w:rsidRPr="4800D5C5">
              <w:rPr>
                <w:rFonts w:eastAsiaTheme="minorEastAsia"/>
                <w:lang w:val="tr"/>
              </w:rPr>
              <w:t>”</w:t>
            </w:r>
            <w:r w:rsidR="446E84D4" w:rsidRPr="4800D5C5">
              <w:rPr>
                <w:rFonts w:eastAsiaTheme="minorEastAsia"/>
                <w:lang w:val="tr"/>
              </w:rPr>
              <w:t xml:space="preserve"> </w:t>
            </w:r>
            <w:r w:rsidR="00092501">
              <w:br/>
            </w:r>
            <w:r w:rsidR="446E84D4" w:rsidRPr="4800D5C5">
              <w:rPr>
                <w:rFonts w:eastAsiaTheme="minorEastAsia"/>
                <w:lang w:val="tr"/>
              </w:rPr>
              <w:t>24 Şubat –</w:t>
            </w:r>
            <w:r w:rsidR="3D570385" w:rsidRPr="4800D5C5">
              <w:rPr>
                <w:rFonts w:eastAsiaTheme="minorEastAsia"/>
                <w:lang w:val="tr"/>
              </w:rPr>
              <w:t xml:space="preserve"> </w:t>
            </w:r>
            <w:r w:rsidR="446E84D4" w:rsidRPr="4800D5C5">
              <w:rPr>
                <w:rFonts w:eastAsiaTheme="minorEastAsia"/>
                <w:lang w:val="tr"/>
              </w:rPr>
              <w:t xml:space="preserve">17 Ekim 2022 </w:t>
            </w:r>
            <w:r w:rsidR="00092501">
              <w:br/>
            </w:r>
            <w:r w:rsidR="446E84D4" w:rsidRPr="4800D5C5">
              <w:rPr>
                <w:rFonts w:eastAsiaTheme="minorEastAsia"/>
                <w:lang w:val="tr"/>
              </w:rPr>
              <w:t xml:space="preserve">ANAMED Galerisi </w:t>
            </w:r>
            <w:r w:rsidR="00092501">
              <w:br/>
            </w:r>
            <w:r w:rsidR="446E84D4" w:rsidRPr="4800D5C5">
              <w:rPr>
                <w:rFonts w:eastAsiaTheme="minorEastAsia"/>
                <w:lang w:val="tr"/>
              </w:rPr>
              <w:t xml:space="preserve">Sanatçılar: </w:t>
            </w:r>
            <w:proofErr w:type="spellStart"/>
            <w:r w:rsidR="446E84D4" w:rsidRPr="4800D5C5">
              <w:rPr>
                <w:rFonts w:eastAsiaTheme="minorEastAsia"/>
                <w:lang w:val="tr"/>
              </w:rPr>
              <w:t>Bruno</w:t>
            </w:r>
            <w:proofErr w:type="spellEnd"/>
            <w:r w:rsidR="446E84D4" w:rsidRPr="4800D5C5">
              <w:rPr>
                <w:rFonts w:eastAsiaTheme="minorEastAsia"/>
                <w:lang w:val="tr"/>
              </w:rPr>
              <w:t xml:space="preserve"> </w:t>
            </w:r>
            <w:proofErr w:type="spellStart"/>
            <w:r w:rsidR="446E84D4" w:rsidRPr="4800D5C5">
              <w:rPr>
                <w:rFonts w:eastAsiaTheme="minorEastAsia"/>
                <w:lang w:val="tr"/>
              </w:rPr>
              <w:t>Vandermeulen</w:t>
            </w:r>
            <w:proofErr w:type="spellEnd"/>
            <w:r w:rsidR="0CB21122" w:rsidRPr="4800D5C5">
              <w:rPr>
                <w:rFonts w:eastAsiaTheme="minorEastAsia"/>
                <w:lang w:val="tr"/>
              </w:rPr>
              <w:t xml:space="preserve">, </w:t>
            </w:r>
            <w:r w:rsidR="446E84D4" w:rsidRPr="4800D5C5">
              <w:rPr>
                <w:rFonts w:eastAsiaTheme="minorEastAsia"/>
                <w:lang w:val="tr"/>
              </w:rPr>
              <w:t xml:space="preserve">Danny </w:t>
            </w:r>
            <w:proofErr w:type="spellStart"/>
            <w:r w:rsidR="446E84D4" w:rsidRPr="4800D5C5">
              <w:rPr>
                <w:rFonts w:eastAsiaTheme="minorEastAsia"/>
                <w:lang w:val="tr"/>
              </w:rPr>
              <w:t>Veys</w:t>
            </w:r>
            <w:proofErr w:type="spellEnd"/>
            <w:r w:rsidR="446E84D4" w:rsidRPr="4800D5C5">
              <w:rPr>
                <w:rFonts w:eastAsiaTheme="minorEastAsia"/>
                <w:lang w:val="tr"/>
              </w:rPr>
              <w:t xml:space="preserve"> </w:t>
            </w:r>
            <w:r w:rsidR="00092501">
              <w:br/>
            </w:r>
            <w:r w:rsidR="446E84D4" w:rsidRPr="4800D5C5">
              <w:rPr>
                <w:rFonts w:eastAsiaTheme="minorEastAsia"/>
                <w:lang w:val="tr"/>
              </w:rPr>
              <w:t>A</w:t>
            </w:r>
            <w:r w:rsidR="7AF82361" w:rsidRPr="4800D5C5">
              <w:rPr>
                <w:rFonts w:eastAsiaTheme="minorEastAsia"/>
                <w:lang w:val="tr"/>
              </w:rPr>
              <w:t>raştırma</w:t>
            </w:r>
            <w:r w:rsidR="446E84D4" w:rsidRPr="4800D5C5">
              <w:rPr>
                <w:rFonts w:eastAsiaTheme="minorEastAsia"/>
                <w:lang w:val="tr"/>
              </w:rPr>
              <w:t xml:space="preserve"> Danışmanlar</w:t>
            </w:r>
            <w:r w:rsidR="7DA2B0D5" w:rsidRPr="4800D5C5">
              <w:rPr>
                <w:rFonts w:eastAsiaTheme="minorEastAsia"/>
                <w:lang w:val="tr"/>
              </w:rPr>
              <w:t>ı</w:t>
            </w:r>
            <w:r w:rsidR="446E84D4" w:rsidRPr="4800D5C5">
              <w:rPr>
                <w:rFonts w:eastAsiaTheme="minorEastAsia"/>
                <w:lang w:val="tr"/>
              </w:rPr>
              <w:t xml:space="preserve">: </w:t>
            </w:r>
            <w:proofErr w:type="spellStart"/>
            <w:r w:rsidR="3EAD495C" w:rsidRPr="4800D5C5">
              <w:rPr>
                <w:rFonts w:eastAsia="Calibri"/>
                <w:color w:val="000000" w:themeColor="text1"/>
                <w:lang w:val="tr"/>
              </w:rPr>
              <w:t>Jeroen</w:t>
            </w:r>
            <w:proofErr w:type="spellEnd"/>
            <w:r w:rsidR="3EAD495C" w:rsidRPr="4800D5C5">
              <w:rPr>
                <w:rFonts w:eastAsia="Calibri"/>
                <w:color w:val="000000" w:themeColor="text1"/>
                <w:lang w:val="tr"/>
              </w:rPr>
              <w:t xml:space="preserve"> </w:t>
            </w:r>
            <w:proofErr w:type="spellStart"/>
            <w:r w:rsidR="3EAD495C" w:rsidRPr="4800D5C5">
              <w:rPr>
                <w:rFonts w:eastAsia="Calibri"/>
                <w:color w:val="000000" w:themeColor="text1"/>
                <w:lang w:val="tr"/>
              </w:rPr>
              <w:t>Poblome</w:t>
            </w:r>
            <w:proofErr w:type="spellEnd"/>
            <w:r w:rsidR="3EAD495C" w:rsidRPr="4800D5C5">
              <w:rPr>
                <w:rFonts w:eastAsia="Calibri"/>
                <w:color w:val="000000" w:themeColor="text1"/>
                <w:lang w:val="tr"/>
              </w:rPr>
              <w:t>,</w:t>
            </w:r>
            <w:r w:rsidR="446E84D4" w:rsidRPr="4800D5C5">
              <w:rPr>
                <w:rFonts w:eastAsiaTheme="minorEastAsia"/>
                <w:lang w:val="tr"/>
              </w:rPr>
              <w:t xml:space="preserve"> Bahattin </w:t>
            </w:r>
            <w:proofErr w:type="spellStart"/>
            <w:r w:rsidR="446E84D4" w:rsidRPr="4800D5C5">
              <w:rPr>
                <w:rFonts w:eastAsiaTheme="minorEastAsia"/>
                <w:lang w:val="tr"/>
              </w:rPr>
              <w:t>Öztuncay</w:t>
            </w:r>
            <w:proofErr w:type="spellEnd"/>
            <w:r w:rsidR="00092501">
              <w:br/>
            </w:r>
            <w:proofErr w:type="spellStart"/>
            <w:r w:rsidR="3AB0FA03" w:rsidRPr="4800D5C5">
              <w:rPr>
                <w:rFonts w:ascii="Calibri" w:eastAsia="Calibri" w:hAnsi="Calibri" w:cs="Calibri"/>
                <w:color w:val="000000" w:themeColor="text1"/>
              </w:rPr>
              <w:t>Kürasyon</w:t>
            </w:r>
            <w:proofErr w:type="spellEnd"/>
            <w:r w:rsidR="2BF88B0B" w:rsidRPr="4800D5C5">
              <w:rPr>
                <w:rFonts w:ascii="Calibri" w:eastAsia="Calibri" w:hAnsi="Calibri" w:cs="Calibri"/>
                <w:color w:val="000000" w:themeColor="text1"/>
              </w:rPr>
              <w:t xml:space="preserve"> </w:t>
            </w:r>
            <w:proofErr w:type="spellStart"/>
            <w:r w:rsidR="2BF88B0B" w:rsidRPr="4800D5C5">
              <w:rPr>
                <w:rFonts w:ascii="Calibri" w:eastAsia="Calibri" w:hAnsi="Calibri" w:cs="Calibri"/>
                <w:color w:val="000000" w:themeColor="text1"/>
              </w:rPr>
              <w:t>ve</w:t>
            </w:r>
            <w:proofErr w:type="spellEnd"/>
            <w:r w:rsidR="2BF88B0B" w:rsidRPr="4800D5C5">
              <w:rPr>
                <w:rFonts w:ascii="Calibri" w:eastAsia="Calibri" w:hAnsi="Calibri" w:cs="Calibri"/>
                <w:color w:val="000000" w:themeColor="text1"/>
              </w:rPr>
              <w:t xml:space="preserve"> </w:t>
            </w:r>
            <w:proofErr w:type="spellStart"/>
            <w:r w:rsidR="2BF88B0B" w:rsidRPr="4800D5C5">
              <w:rPr>
                <w:rFonts w:ascii="Calibri" w:eastAsia="Calibri" w:hAnsi="Calibri" w:cs="Calibri"/>
                <w:color w:val="000000" w:themeColor="text1"/>
              </w:rPr>
              <w:t>Grafi</w:t>
            </w:r>
            <w:r w:rsidR="574556EF" w:rsidRPr="4800D5C5">
              <w:rPr>
                <w:rFonts w:ascii="Calibri" w:eastAsia="Calibri" w:hAnsi="Calibri" w:cs="Calibri"/>
                <w:color w:val="000000" w:themeColor="text1"/>
              </w:rPr>
              <w:t>k</w:t>
            </w:r>
            <w:proofErr w:type="spellEnd"/>
            <w:r w:rsidR="2BF88B0B" w:rsidRPr="4800D5C5">
              <w:rPr>
                <w:rFonts w:ascii="Calibri" w:eastAsia="Calibri" w:hAnsi="Calibri" w:cs="Calibri"/>
                <w:color w:val="000000" w:themeColor="text1"/>
              </w:rPr>
              <w:t xml:space="preserve"> </w:t>
            </w:r>
            <w:proofErr w:type="spellStart"/>
            <w:r w:rsidR="1A4CB0AF" w:rsidRPr="4800D5C5">
              <w:rPr>
                <w:rFonts w:ascii="Calibri" w:eastAsia="Calibri" w:hAnsi="Calibri" w:cs="Calibri"/>
                <w:color w:val="000000" w:themeColor="text1"/>
              </w:rPr>
              <w:t>T</w:t>
            </w:r>
            <w:r w:rsidR="2BF88B0B" w:rsidRPr="4800D5C5">
              <w:rPr>
                <w:rFonts w:ascii="Calibri" w:eastAsia="Calibri" w:hAnsi="Calibri" w:cs="Calibri"/>
                <w:color w:val="000000" w:themeColor="text1"/>
              </w:rPr>
              <w:t>asarım</w:t>
            </w:r>
            <w:proofErr w:type="spellEnd"/>
            <w:r w:rsidR="5FD2AD52" w:rsidRPr="4800D5C5">
              <w:rPr>
                <w:rFonts w:ascii="Calibri" w:eastAsia="Calibri" w:hAnsi="Calibri" w:cs="Calibri"/>
                <w:color w:val="000000" w:themeColor="text1"/>
              </w:rPr>
              <w:t xml:space="preserve">: Naz </w:t>
            </w:r>
            <w:proofErr w:type="spellStart"/>
            <w:r w:rsidR="5FD2AD52" w:rsidRPr="4800D5C5">
              <w:rPr>
                <w:rFonts w:ascii="Calibri" w:eastAsia="Calibri" w:hAnsi="Calibri" w:cs="Calibri"/>
                <w:color w:val="000000" w:themeColor="text1"/>
              </w:rPr>
              <w:t>Uğurlu</w:t>
            </w:r>
            <w:proofErr w:type="spellEnd"/>
          </w:p>
        </w:tc>
      </w:tr>
      <w:bookmarkEnd w:id="0"/>
    </w:tbl>
    <w:p w14:paraId="31389C92" w14:textId="49F0ADED" w:rsidR="778F2AC5" w:rsidRPr="00E45891" w:rsidRDefault="778F2AC5" w:rsidP="007D2D16">
      <w:pPr>
        <w:spacing w:line="240" w:lineRule="auto"/>
        <w:jc w:val="both"/>
        <w:rPr>
          <w:rFonts w:eastAsiaTheme="minorEastAsia" w:cstheme="minorHAnsi"/>
          <w:b/>
          <w:bCs/>
          <w:i/>
          <w:iCs/>
          <w:color w:val="000000" w:themeColor="text1"/>
        </w:rPr>
      </w:pPr>
    </w:p>
    <w:p w14:paraId="092B6403" w14:textId="08F2B9B0" w:rsidR="778F2AC5" w:rsidRPr="00E45891" w:rsidRDefault="008E7433" w:rsidP="007D2D16">
      <w:pPr>
        <w:spacing w:line="240" w:lineRule="auto"/>
        <w:jc w:val="both"/>
        <w:rPr>
          <w:rFonts w:eastAsiaTheme="minorEastAsia" w:cstheme="minorHAnsi"/>
          <w:b/>
          <w:bCs/>
          <w:i/>
          <w:iCs/>
          <w:color w:val="000000" w:themeColor="text1"/>
        </w:rPr>
      </w:pPr>
      <w:r w:rsidRPr="00E45891">
        <w:rPr>
          <w:rFonts w:eastAsiaTheme="minorEastAsia" w:cstheme="minorHAnsi"/>
          <w:b/>
          <w:bCs/>
          <w:i/>
          <w:iCs/>
          <w:color w:val="000000" w:themeColor="text1"/>
          <w:lang w:val="tr"/>
        </w:rPr>
        <w:t>Sanatçılar</w:t>
      </w:r>
      <w:r w:rsidR="00563B07" w:rsidRPr="00E45891">
        <w:rPr>
          <w:rFonts w:eastAsiaTheme="minorEastAsia" w:cstheme="minorHAnsi"/>
          <w:b/>
          <w:bCs/>
          <w:i/>
          <w:iCs/>
          <w:color w:val="000000" w:themeColor="text1"/>
          <w:lang w:val="tr"/>
        </w:rPr>
        <w:t xml:space="preserve"> Hakkında</w:t>
      </w:r>
      <w:r w:rsidRPr="00E45891">
        <w:rPr>
          <w:rFonts w:eastAsiaTheme="minorEastAsia" w:cstheme="minorHAnsi"/>
          <w:b/>
          <w:bCs/>
          <w:i/>
          <w:iCs/>
          <w:color w:val="000000" w:themeColor="text1"/>
          <w:lang w:val="tr"/>
        </w:rPr>
        <w:t>:</w:t>
      </w:r>
    </w:p>
    <w:p w14:paraId="63BFDD1C" w14:textId="6623D407" w:rsidR="3D3D27FE" w:rsidRPr="00E45891" w:rsidRDefault="446E84D4" w:rsidP="14074D19">
      <w:pPr>
        <w:spacing w:line="240" w:lineRule="auto"/>
        <w:jc w:val="both"/>
        <w:rPr>
          <w:rFonts w:eastAsia="Calibri"/>
          <w:i/>
          <w:iCs/>
          <w:lang w:val="tr"/>
        </w:rPr>
      </w:pPr>
      <w:proofErr w:type="spellStart"/>
      <w:r w:rsidRPr="14074D19">
        <w:rPr>
          <w:rFonts w:eastAsia="Calibri"/>
          <w:i/>
          <w:iCs/>
          <w:u w:val="single"/>
          <w:lang w:val="tr"/>
        </w:rPr>
        <w:t>Bruno</w:t>
      </w:r>
      <w:proofErr w:type="spellEnd"/>
      <w:r w:rsidRPr="14074D19">
        <w:rPr>
          <w:rFonts w:eastAsia="Calibri"/>
          <w:i/>
          <w:iCs/>
          <w:u w:val="single"/>
          <w:lang w:val="tr"/>
        </w:rPr>
        <w:t xml:space="preserve"> </w:t>
      </w:r>
      <w:proofErr w:type="spellStart"/>
      <w:r w:rsidRPr="14074D19">
        <w:rPr>
          <w:rFonts w:eastAsia="Calibri"/>
          <w:i/>
          <w:iCs/>
          <w:u w:val="single"/>
          <w:lang w:val="tr"/>
        </w:rPr>
        <w:t>Vandermeulen</w:t>
      </w:r>
      <w:proofErr w:type="spellEnd"/>
      <w:r w:rsidRPr="14074D19">
        <w:rPr>
          <w:rFonts w:eastAsia="Calibri"/>
          <w:i/>
          <w:iCs/>
          <w:lang w:val="tr"/>
        </w:rPr>
        <w:t xml:space="preserve"> (1972) Görsel </w:t>
      </w:r>
      <w:r w:rsidR="63777557" w:rsidRPr="14074D19">
        <w:rPr>
          <w:rFonts w:eastAsia="Calibri"/>
          <w:i/>
          <w:iCs/>
          <w:lang w:val="tr"/>
        </w:rPr>
        <w:t>s</w:t>
      </w:r>
      <w:r w:rsidRPr="14074D19">
        <w:rPr>
          <w:rFonts w:eastAsia="Calibri"/>
          <w:i/>
          <w:iCs/>
          <w:lang w:val="tr"/>
        </w:rPr>
        <w:t xml:space="preserve">anatlar, </w:t>
      </w:r>
      <w:r w:rsidR="63777557" w:rsidRPr="14074D19">
        <w:rPr>
          <w:rFonts w:eastAsia="Calibri"/>
          <w:i/>
          <w:iCs/>
          <w:lang w:val="tr"/>
        </w:rPr>
        <w:t>f</w:t>
      </w:r>
      <w:r w:rsidRPr="14074D19">
        <w:rPr>
          <w:rFonts w:eastAsia="Calibri"/>
          <w:i/>
          <w:iCs/>
          <w:lang w:val="tr"/>
        </w:rPr>
        <w:t>otoğrafçılık alanında yüksek lisans derecesi sahibi (</w:t>
      </w:r>
      <w:r w:rsidR="05009E0C" w:rsidRPr="14074D19">
        <w:rPr>
          <w:rFonts w:eastAsia="Calibri"/>
          <w:i/>
          <w:iCs/>
          <w:lang w:val="tr"/>
        </w:rPr>
        <w:t xml:space="preserve">LUCA </w:t>
      </w:r>
      <w:r w:rsidR="05009E0C" w:rsidRPr="14074D19">
        <w:rPr>
          <w:rFonts w:eastAsia="Calibri"/>
          <w:i/>
          <w:iCs/>
        </w:rPr>
        <w:t>School of Arts</w:t>
      </w:r>
      <w:r w:rsidR="08DB6719" w:rsidRPr="14074D19">
        <w:rPr>
          <w:rFonts w:eastAsia="Calibri"/>
          <w:i/>
          <w:iCs/>
          <w:lang w:val="tr"/>
        </w:rPr>
        <w:t xml:space="preserve">, </w:t>
      </w:r>
      <w:proofErr w:type="spellStart"/>
      <w:r w:rsidR="08DB6719" w:rsidRPr="14074D19">
        <w:rPr>
          <w:rFonts w:eastAsia="Calibri"/>
          <w:i/>
          <w:iCs/>
          <w:lang w:val="tr"/>
        </w:rPr>
        <w:t>Campus</w:t>
      </w:r>
      <w:proofErr w:type="spellEnd"/>
      <w:r w:rsidR="08DB6719" w:rsidRPr="14074D19">
        <w:rPr>
          <w:rFonts w:eastAsia="Calibri"/>
          <w:i/>
          <w:iCs/>
          <w:lang w:val="tr"/>
        </w:rPr>
        <w:t xml:space="preserve"> </w:t>
      </w:r>
      <w:proofErr w:type="spellStart"/>
      <w:r w:rsidR="08DB6719" w:rsidRPr="14074D19">
        <w:rPr>
          <w:rFonts w:eastAsia="Calibri"/>
          <w:i/>
          <w:iCs/>
          <w:lang w:val="tr"/>
        </w:rPr>
        <w:t>Sint-Lukas</w:t>
      </w:r>
      <w:proofErr w:type="spellEnd"/>
      <w:r w:rsidR="08DB6719" w:rsidRPr="14074D19">
        <w:rPr>
          <w:rFonts w:eastAsia="Calibri"/>
          <w:i/>
          <w:iCs/>
          <w:lang w:val="tr"/>
        </w:rPr>
        <w:t xml:space="preserve"> Brüksel, Belçika, 1995</w:t>
      </w:r>
      <w:r w:rsidRPr="14074D19">
        <w:rPr>
          <w:rFonts w:eastAsia="Calibri"/>
          <w:i/>
          <w:iCs/>
          <w:lang w:val="tr"/>
        </w:rPr>
        <w:t xml:space="preserve">). 2002 Yılında KU </w:t>
      </w:r>
      <w:proofErr w:type="spellStart"/>
      <w:r w:rsidRPr="14074D19">
        <w:rPr>
          <w:rFonts w:eastAsia="Calibri"/>
          <w:i/>
          <w:iCs/>
          <w:lang w:val="tr"/>
        </w:rPr>
        <w:t>Leuven</w:t>
      </w:r>
      <w:r w:rsidR="6F514314" w:rsidRPr="14074D19">
        <w:rPr>
          <w:rFonts w:eastAsia="Calibri"/>
          <w:i/>
          <w:iCs/>
          <w:lang w:val="tr"/>
        </w:rPr>
        <w:t>’</w:t>
      </w:r>
      <w:r w:rsidRPr="14074D19">
        <w:rPr>
          <w:rFonts w:eastAsia="Calibri"/>
          <w:i/>
          <w:iCs/>
          <w:lang w:val="tr"/>
        </w:rPr>
        <w:t>e</w:t>
      </w:r>
      <w:proofErr w:type="spellEnd"/>
      <w:r w:rsidRPr="14074D19">
        <w:rPr>
          <w:rFonts w:eastAsia="Calibri"/>
          <w:i/>
          <w:iCs/>
          <w:lang w:val="tr"/>
        </w:rPr>
        <w:t xml:space="preserve"> katıldı ve halen KU </w:t>
      </w:r>
      <w:proofErr w:type="spellStart"/>
      <w:r w:rsidRPr="14074D19">
        <w:rPr>
          <w:rFonts w:eastAsia="Calibri"/>
          <w:i/>
          <w:iCs/>
          <w:lang w:val="tr"/>
        </w:rPr>
        <w:t>Leuven</w:t>
      </w:r>
      <w:proofErr w:type="spellEnd"/>
      <w:r w:rsidRPr="14074D19">
        <w:rPr>
          <w:rFonts w:eastAsia="Calibri"/>
          <w:i/>
          <w:iCs/>
          <w:lang w:val="tr"/>
        </w:rPr>
        <w:t xml:space="preserve"> Kütüphanelerinde </w:t>
      </w:r>
      <w:r w:rsidR="1C198EA5" w:rsidRPr="14074D19">
        <w:rPr>
          <w:rFonts w:eastAsia="Calibri"/>
          <w:i/>
          <w:iCs/>
          <w:lang w:val="tr"/>
        </w:rPr>
        <w:t>Dijitalleştirme</w:t>
      </w:r>
      <w:r w:rsidR="22F1FAE8" w:rsidRPr="14074D19">
        <w:rPr>
          <w:rFonts w:eastAsia="Calibri"/>
          <w:i/>
          <w:iCs/>
          <w:lang w:val="tr"/>
        </w:rPr>
        <w:t xml:space="preserve"> ve Doküman</w:t>
      </w:r>
      <w:r w:rsidR="5FA47D2A" w:rsidRPr="14074D19">
        <w:rPr>
          <w:rFonts w:eastAsia="Calibri"/>
          <w:i/>
          <w:iCs/>
          <w:lang w:val="tr"/>
        </w:rPr>
        <w:t>tasyon</w:t>
      </w:r>
      <w:r w:rsidRPr="14074D19">
        <w:rPr>
          <w:rFonts w:eastAsia="Calibri"/>
          <w:i/>
          <w:iCs/>
          <w:lang w:val="tr"/>
        </w:rPr>
        <w:t xml:space="preserve"> </w:t>
      </w:r>
      <w:r w:rsidR="1BEED40A" w:rsidRPr="14074D19">
        <w:rPr>
          <w:rFonts w:eastAsia="Calibri"/>
          <w:i/>
          <w:iCs/>
          <w:lang w:val="tr"/>
        </w:rPr>
        <w:t>çalışmalarını yönetiyor</w:t>
      </w:r>
      <w:r w:rsidRPr="14074D19">
        <w:rPr>
          <w:rFonts w:eastAsia="Calibri"/>
          <w:i/>
          <w:iCs/>
          <w:lang w:val="tr"/>
        </w:rPr>
        <w:t xml:space="preserve">. </w:t>
      </w:r>
    </w:p>
    <w:p w14:paraId="1F9C093D" w14:textId="77777777" w:rsidR="00582BF2" w:rsidRDefault="446E84D4" w:rsidP="14074D19">
      <w:pPr>
        <w:spacing w:line="240" w:lineRule="auto"/>
        <w:jc w:val="both"/>
        <w:rPr>
          <w:rFonts w:eastAsia="Calibri"/>
          <w:i/>
          <w:iCs/>
          <w:lang w:val="tr"/>
        </w:rPr>
      </w:pPr>
      <w:r w:rsidRPr="14074D19">
        <w:rPr>
          <w:rFonts w:eastAsia="Calibri"/>
          <w:i/>
          <w:iCs/>
          <w:u w:val="single"/>
          <w:lang w:val="tr"/>
        </w:rPr>
        <w:t xml:space="preserve">Danny </w:t>
      </w:r>
      <w:proofErr w:type="spellStart"/>
      <w:r w:rsidRPr="14074D19">
        <w:rPr>
          <w:rFonts w:eastAsia="Calibri"/>
          <w:i/>
          <w:iCs/>
          <w:u w:val="single"/>
          <w:lang w:val="tr"/>
        </w:rPr>
        <w:t>Veys</w:t>
      </w:r>
      <w:proofErr w:type="spellEnd"/>
      <w:r w:rsidRPr="14074D19">
        <w:rPr>
          <w:rFonts w:eastAsia="Calibri"/>
          <w:i/>
          <w:iCs/>
          <w:lang w:val="tr"/>
        </w:rPr>
        <w:t xml:space="preserve"> (1970) Görsel </w:t>
      </w:r>
      <w:r w:rsidR="63777557" w:rsidRPr="14074D19">
        <w:rPr>
          <w:rFonts w:eastAsia="Calibri"/>
          <w:i/>
          <w:iCs/>
          <w:lang w:val="tr"/>
        </w:rPr>
        <w:t>s</w:t>
      </w:r>
      <w:r w:rsidRPr="14074D19">
        <w:rPr>
          <w:rFonts w:eastAsia="Calibri"/>
          <w:i/>
          <w:iCs/>
          <w:lang w:val="tr"/>
        </w:rPr>
        <w:t xml:space="preserve">anatlar, </w:t>
      </w:r>
      <w:r w:rsidR="63777557" w:rsidRPr="14074D19">
        <w:rPr>
          <w:rFonts w:eastAsia="Calibri"/>
          <w:i/>
          <w:iCs/>
          <w:lang w:val="tr"/>
        </w:rPr>
        <w:t>f</w:t>
      </w:r>
      <w:r w:rsidRPr="14074D19">
        <w:rPr>
          <w:rFonts w:eastAsia="Calibri"/>
          <w:i/>
          <w:iCs/>
          <w:lang w:val="tr"/>
        </w:rPr>
        <w:t>otoğrafçılık alanında yüksek lisans derecesi sahibi (</w:t>
      </w:r>
      <w:r w:rsidR="05009E0C" w:rsidRPr="14074D19">
        <w:rPr>
          <w:rFonts w:eastAsia="Calibri"/>
          <w:i/>
          <w:iCs/>
          <w:lang w:val="tr"/>
        </w:rPr>
        <w:t xml:space="preserve">LUCA </w:t>
      </w:r>
      <w:r w:rsidR="0CB21122" w:rsidRPr="14074D19">
        <w:rPr>
          <w:rFonts w:eastAsia="Calibri"/>
          <w:i/>
          <w:iCs/>
        </w:rPr>
        <w:t>School of Arts</w:t>
      </w:r>
      <w:r w:rsidRPr="14074D19">
        <w:rPr>
          <w:rFonts w:eastAsia="Calibri"/>
          <w:i/>
          <w:iCs/>
          <w:lang w:val="tr"/>
        </w:rPr>
        <w:t xml:space="preserve">, </w:t>
      </w:r>
      <w:proofErr w:type="spellStart"/>
      <w:r w:rsidRPr="14074D19">
        <w:rPr>
          <w:rFonts w:eastAsia="Calibri"/>
          <w:i/>
          <w:iCs/>
          <w:lang w:val="tr"/>
        </w:rPr>
        <w:t>Campus</w:t>
      </w:r>
      <w:proofErr w:type="spellEnd"/>
      <w:r w:rsidRPr="14074D19">
        <w:rPr>
          <w:rFonts w:eastAsia="Calibri"/>
          <w:i/>
          <w:iCs/>
          <w:lang w:val="tr"/>
        </w:rPr>
        <w:t xml:space="preserve"> </w:t>
      </w:r>
      <w:proofErr w:type="spellStart"/>
      <w:r w:rsidRPr="14074D19">
        <w:rPr>
          <w:rFonts w:eastAsia="Calibri"/>
          <w:i/>
          <w:iCs/>
          <w:lang w:val="tr"/>
        </w:rPr>
        <w:t>Sint-Lukas</w:t>
      </w:r>
      <w:proofErr w:type="spellEnd"/>
      <w:r w:rsidRPr="14074D19">
        <w:rPr>
          <w:rFonts w:eastAsia="Calibri"/>
          <w:i/>
          <w:iCs/>
          <w:lang w:val="tr"/>
        </w:rPr>
        <w:t xml:space="preserve"> </w:t>
      </w:r>
      <w:r w:rsidR="3D570385" w:rsidRPr="14074D19">
        <w:rPr>
          <w:rFonts w:eastAsia="Calibri"/>
          <w:i/>
          <w:iCs/>
          <w:lang w:val="tr"/>
        </w:rPr>
        <w:t>Brüksel</w:t>
      </w:r>
      <w:r w:rsidRPr="14074D19">
        <w:rPr>
          <w:rFonts w:eastAsia="Calibri"/>
          <w:i/>
          <w:iCs/>
          <w:lang w:val="tr"/>
        </w:rPr>
        <w:t xml:space="preserve">, Belçika, 1995). 2003 </w:t>
      </w:r>
      <w:r w:rsidR="221B4A7E" w:rsidRPr="14074D19">
        <w:rPr>
          <w:rFonts w:eastAsia="Calibri"/>
          <w:i/>
          <w:iCs/>
          <w:lang w:val="tr"/>
        </w:rPr>
        <w:t>y</w:t>
      </w:r>
      <w:r w:rsidRPr="14074D19">
        <w:rPr>
          <w:rFonts w:eastAsia="Calibri"/>
          <w:i/>
          <w:iCs/>
          <w:lang w:val="tr"/>
        </w:rPr>
        <w:t>ılından bu yana LUCA Sanat Okulu</w:t>
      </w:r>
      <w:r w:rsidR="6F514314" w:rsidRPr="14074D19">
        <w:rPr>
          <w:rFonts w:eastAsia="Calibri"/>
          <w:i/>
          <w:iCs/>
          <w:lang w:val="tr"/>
        </w:rPr>
        <w:t>’</w:t>
      </w:r>
      <w:r w:rsidRPr="14074D19">
        <w:rPr>
          <w:rFonts w:eastAsia="Calibri"/>
          <w:i/>
          <w:iCs/>
          <w:lang w:val="tr"/>
        </w:rPr>
        <w:t xml:space="preserve">nda </w:t>
      </w:r>
      <w:r w:rsidR="221B4A7E" w:rsidRPr="14074D19">
        <w:rPr>
          <w:rFonts w:eastAsia="Calibri"/>
          <w:i/>
          <w:iCs/>
          <w:lang w:val="tr"/>
        </w:rPr>
        <w:t xml:space="preserve">film temelli </w:t>
      </w:r>
      <w:r w:rsidRPr="14074D19">
        <w:rPr>
          <w:rFonts w:eastAsia="Calibri"/>
          <w:i/>
          <w:iCs/>
          <w:lang w:val="tr"/>
        </w:rPr>
        <w:t xml:space="preserve">fotoğrafçılık </w:t>
      </w:r>
      <w:r w:rsidR="4B0CA8DA" w:rsidRPr="14074D19">
        <w:rPr>
          <w:rFonts w:eastAsia="Calibri"/>
          <w:i/>
          <w:iCs/>
          <w:lang w:val="tr"/>
        </w:rPr>
        <w:t>dersleri veriyor.</w:t>
      </w:r>
      <w:r w:rsidRPr="14074D19">
        <w:rPr>
          <w:rFonts w:eastAsia="Calibri"/>
          <w:i/>
          <w:iCs/>
          <w:lang w:val="tr"/>
        </w:rPr>
        <w:t xml:space="preserve"> </w:t>
      </w:r>
    </w:p>
    <w:p w14:paraId="2901644C" w14:textId="68D8CC39" w:rsidR="3D3D27FE" w:rsidRPr="00582BF2" w:rsidRDefault="34C3E0FF" w:rsidP="14074D19">
      <w:pPr>
        <w:spacing w:line="240" w:lineRule="auto"/>
        <w:jc w:val="both"/>
        <w:rPr>
          <w:rFonts w:eastAsia="Calibri"/>
          <w:i/>
          <w:iCs/>
          <w:lang w:val="tr"/>
        </w:rPr>
      </w:pPr>
      <w:proofErr w:type="spellStart"/>
      <w:r w:rsidRPr="14074D19">
        <w:rPr>
          <w:rFonts w:eastAsia="Calibri"/>
          <w:i/>
          <w:iCs/>
          <w:lang w:val="tr"/>
        </w:rPr>
        <w:t>Bruno</w:t>
      </w:r>
      <w:proofErr w:type="spellEnd"/>
      <w:r w:rsidRPr="14074D19">
        <w:rPr>
          <w:rFonts w:eastAsia="Calibri"/>
          <w:i/>
          <w:iCs/>
          <w:lang w:val="tr"/>
        </w:rPr>
        <w:t xml:space="preserve"> </w:t>
      </w:r>
      <w:proofErr w:type="spellStart"/>
      <w:r w:rsidRPr="14074D19">
        <w:rPr>
          <w:rFonts w:eastAsia="Calibri"/>
          <w:i/>
          <w:iCs/>
          <w:lang w:val="tr"/>
        </w:rPr>
        <w:t>Vandermeulen</w:t>
      </w:r>
      <w:proofErr w:type="spellEnd"/>
      <w:r w:rsidRPr="14074D19">
        <w:rPr>
          <w:rFonts w:eastAsia="Calibri"/>
          <w:i/>
          <w:iCs/>
          <w:lang w:val="tr"/>
        </w:rPr>
        <w:t xml:space="preserve"> ve Danny </w:t>
      </w:r>
      <w:proofErr w:type="spellStart"/>
      <w:r w:rsidRPr="14074D19">
        <w:rPr>
          <w:rFonts w:eastAsia="Calibri"/>
          <w:i/>
          <w:iCs/>
          <w:lang w:val="tr"/>
        </w:rPr>
        <w:t>Veys</w:t>
      </w:r>
      <w:proofErr w:type="spellEnd"/>
      <w:r w:rsidR="5579C7E5" w:rsidRPr="14074D19">
        <w:rPr>
          <w:rFonts w:eastAsia="Calibri"/>
          <w:i/>
          <w:iCs/>
          <w:lang w:val="tr"/>
        </w:rPr>
        <w:t xml:space="preserve"> 2003 yılından beri </w:t>
      </w:r>
      <w:proofErr w:type="spellStart"/>
      <w:r w:rsidR="5579C7E5" w:rsidRPr="14074D19">
        <w:rPr>
          <w:rFonts w:eastAsia="Calibri"/>
          <w:i/>
          <w:iCs/>
          <w:lang w:val="tr"/>
        </w:rPr>
        <w:t>Sagalassos</w:t>
      </w:r>
      <w:proofErr w:type="spellEnd"/>
      <w:r w:rsidR="5579C7E5" w:rsidRPr="14074D19">
        <w:rPr>
          <w:rFonts w:eastAsia="Calibri"/>
          <w:i/>
          <w:iCs/>
          <w:lang w:val="tr"/>
        </w:rPr>
        <w:t xml:space="preserve"> Arkeolojik Araştırmalar Projesi’ne bağlı olarak çalışıyor.</w:t>
      </w:r>
      <w:r w:rsidR="446E84D4" w:rsidRPr="14074D19">
        <w:rPr>
          <w:rFonts w:eastAsia="Calibri"/>
          <w:i/>
          <w:iCs/>
          <w:lang w:val="tr"/>
        </w:rPr>
        <w:t xml:space="preserve"> </w:t>
      </w:r>
      <w:r w:rsidR="1BEED40A" w:rsidRPr="14074D19">
        <w:rPr>
          <w:rFonts w:eastAsia="Calibri"/>
          <w:i/>
          <w:iCs/>
          <w:lang w:val="tr"/>
        </w:rPr>
        <w:t xml:space="preserve">2008 yılından bu yana </w:t>
      </w:r>
      <w:proofErr w:type="spellStart"/>
      <w:r w:rsidR="1BEED40A" w:rsidRPr="14074D19">
        <w:rPr>
          <w:rFonts w:eastAsia="Calibri"/>
          <w:i/>
          <w:iCs/>
          <w:lang w:val="tr"/>
        </w:rPr>
        <w:t>Sagalassos</w:t>
      </w:r>
      <w:proofErr w:type="spellEnd"/>
      <w:r w:rsidR="1BEED40A" w:rsidRPr="14074D19">
        <w:rPr>
          <w:rFonts w:eastAsia="Calibri"/>
          <w:i/>
          <w:iCs/>
          <w:lang w:val="tr"/>
        </w:rPr>
        <w:t xml:space="preserve"> </w:t>
      </w:r>
      <w:r w:rsidR="00582BF2">
        <w:rPr>
          <w:rFonts w:eastAsia="Calibri"/>
          <w:i/>
          <w:iCs/>
          <w:lang w:val="tr"/>
        </w:rPr>
        <w:t xml:space="preserve">ve </w:t>
      </w:r>
      <w:r w:rsidR="29D30E86" w:rsidRPr="14074D19">
        <w:rPr>
          <w:rFonts w:eastAsia="Calibri"/>
          <w:i/>
          <w:iCs/>
          <w:lang w:val="tr"/>
        </w:rPr>
        <w:t>çevresinde</w:t>
      </w:r>
      <w:r w:rsidR="1BEED40A" w:rsidRPr="14074D19">
        <w:rPr>
          <w:rFonts w:eastAsia="Calibri"/>
          <w:i/>
          <w:iCs/>
          <w:lang w:val="tr"/>
        </w:rPr>
        <w:t xml:space="preserve"> tarih</w:t>
      </w:r>
      <w:r w:rsidR="005E3E45">
        <w:rPr>
          <w:rFonts w:eastAsia="Calibri"/>
          <w:i/>
          <w:iCs/>
          <w:lang w:val="tr"/>
        </w:rPr>
        <w:t xml:space="preserve"> ile</w:t>
      </w:r>
      <w:r w:rsidR="1BEED40A" w:rsidRPr="14074D19">
        <w:rPr>
          <w:rFonts w:eastAsia="Calibri"/>
          <w:i/>
          <w:iCs/>
          <w:lang w:val="tr"/>
        </w:rPr>
        <w:t xml:space="preserve"> manzara ilişkisi üzerinde çalışıyorlar.</w:t>
      </w:r>
    </w:p>
    <w:p w14:paraId="0D24C54E" w14:textId="4CC3755A" w:rsidR="778F2AC5" w:rsidRPr="00E45891" w:rsidRDefault="69F8E6FC" w:rsidP="4800D5C5">
      <w:pPr>
        <w:pStyle w:val="Normal1"/>
        <w:spacing w:line="240" w:lineRule="auto"/>
        <w:jc w:val="both"/>
        <w:rPr>
          <w:rFonts w:asciiTheme="minorHAnsi" w:eastAsiaTheme="minorEastAsia" w:hAnsiTheme="minorHAnsi" w:cstheme="minorBidi"/>
        </w:rPr>
      </w:pPr>
      <w:r>
        <w:br/>
      </w:r>
      <w:r w:rsidR="36D51A1E" w:rsidRPr="4800D5C5">
        <w:rPr>
          <w:rFonts w:asciiTheme="minorHAnsi" w:eastAsiaTheme="minorEastAsia" w:hAnsiTheme="minorHAnsi" w:cstheme="minorBidi"/>
          <w:b/>
          <w:bCs/>
          <w:i/>
          <w:iCs/>
          <w:lang w:val="tr"/>
        </w:rPr>
        <w:t>ANAMED Hakkında:</w:t>
      </w:r>
    </w:p>
    <w:p w14:paraId="488297BB" w14:textId="70DE33C5" w:rsidR="69F8E6FC" w:rsidRPr="00E45891" w:rsidRDefault="34A413D1" w:rsidP="4800D5C5">
      <w:pPr>
        <w:pStyle w:val="Normal1"/>
        <w:spacing w:line="240" w:lineRule="auto"/>
        <w:jc w:val="both"/>
        <w:rPr>
          <w:rFonts w:asciiTheme="minorHAnsi" w:eastAsiaTheme="minorEastAsia" w:hAnsiTheme="minorHAnsi" w:cstheme="minorBidi"/>
        </w:rPr>
      </w:pPr>
      <w:r w:rsidRPr="14074D19">
        <w:rPr>
          <w:rFonts w:asciiTheme="minorHAnsi" w:eastAsiaTheme="minorEastAsia" w:hAnsiTheme="minorHAnsi" w:cstheme="minorBidi"/>
          <w:i/>
          <w:iCs/>
          <w:lang w:val="tr"/>
        </w:rPr>
        <w:t xml:space="preserve">Anadolu’nun geçmişi hakkındaki bilimsel araştırmaları desteklemek amacıyla 2005 yılında </w:t>
      </w:r>
      <w:r w:rsidR="00C564E3" w:rsidRPr="14074D19">
        <w:rPr>
          <w:rFonts w:asciiTheme="minorHAnsi" w:eastAsiaTheme="minorEastAsia" w:hAnsiTheme="minorHAnsi" w:cstheme="minorBidi"/>
          <w:i/>
          <w:iCs/>
          <w:lang w:val="tr"/>
        </w:rPr>
        <w:t>kurulan Anadolu</w:t>
      </w:r>
      <w:r w:rsidRPr="14074D19">
        <w:rPr>
          <w:rFonts w:asciiTheme="minorHAnsi" w:eastAsiaTheme="minorEastAsia" w:hAnsiTheme="minorHAnsi" w:cstheme="minorBidi"/>
          <w:i/>
          <w:iCs/>
          <w:lang w:val="tr"/>
        </w:rPr>
        <w:t xml:space="preserve"> Medeniyetleri Araştırma Merkezi (ANAMED), Vehbi Koç Vakfı bünyesindeki Koç Üniversitesi’ne bağlı bulunan uluslararası bir bilim, araştırma ve kültür kurumudur. Merkez, tarih öncesi çağlardan Osmanlı İmparatorluğu’nun sonuna kadar, Türkiye’nin tarihi, sanat tarihi, arkeolojisi ve diğer tüm ilgili disiplinlerin araştırılması ve desteklenmesinin yanı sıra kültür mirası yönetimiyle müzecilik çalışmalarının geliştirilmesi ve yaygınlaşması için bilimsel bir platform oluşturur. ANAMED, Türkiye’den ve diğer ülkelerden yılda yaklaşık otuz araştırmacıya akademik çalışmalarını desteklemek amacıyla doktora ve doktora sonrası bursları sağlar. Kurulduğu 2005 yılından bugüne kadar çeşitli ülkelerden 400’e yakın bilim insanı, merkezde çalışmalarını yürütme olanağı buldu. Türkiye’nin kültür mirası üzerine uzmanlaşmış yerli ve yabancı araştırmacılara burs sağlamak, kütüphane hizmetleri sunmak, halk katılımına açık sempozyum, </w:t>
      </w:r>
      <w:r w:rsidRPr="14074D19">
        <w:rPr>
          <w:rFonts w:asciiTheme="minorHAnsi" w:eastAsiaTheme="minorEastAsia" w:hAnsiTheme="minorHAnsi" w:cstheme="minorBidi"/>
          <w:i/>
          <w:iCs/>
          <w:lang w:val="tr"/>
        </w:rPr>
        <w:lastRenderedPageBreak/>
        <w:t xml:space="preserve">konferans, </w:t>
      </w:r>
      <w:proofErr w:type="spellStart"/>
      <w:r w:rsidRPr="14074D19">
        <w:rPr>
          <w:rFonts w:asciiTheme="minorHAnsi" w:eastAsiaTheme="minorEastAsia" w:hAnsiTheme="minorHAnsi" w:cstheme="minorBidi"/>
          <w:i/>
          <w:iCs/>
          <w:lang w:val="tr"/>
        </w:rPr>
        <w:t>çalıştay</w:t>
      </w:r>
      <w:proofErr w:type="spellEnd"/>
      <w:r w:rsidRPr="14074D19">
        <w:rPr>
          <w:rFonts w:asciiTheme="minorHAnsi" w:eastAsiaTheme="minorEastAsia" w:hAnsiTheme="minorHAnsi" w:cstheme="minorBidi"/>
          <w:i/>
          <w:iCs/>
          <w:lang w:val="tr"/>
        </w:rPr>
        <w:t xml:space="preserve"> gibi toplantılar düzenlemek, Anadolu medeniyetleriyle ilgili sergiler ve bilimsel yayınlar yapmak Merkez’in ana faaliyetleri arasındadır.</w:t>
      </w:r>
    </w:p>
    <w:p w14:paraId="207EC116" w14:textId="5995CDCE" w:rsidR="004B4C7D" w:rsidRDefault="004B4C7D" w:rsidP="007D2D16">
      <w:pPr>
        <w:spacing w:line="240" w:lineRule="auto"/>
        <w:jc w:val="both"/>
        <w:rPr>
          <w:rFonts w:eastAsiaTheme="minorEastAsia" w:cstheme="minorHAnsi"/>
          <w:i/>
          <w:iCs/>
          <w:color w:val="000000" w:themeColor="text1"/>
          <w:highlight w:val="yellow"/>
        </w:rPr>
      </w:pPr>
    </w:p>
    <w:p w14:paraId="6305447B" w14:textId="5C210B0F" w:rsidR="00EC07BF" w:rsidRDefault="00EC07BF" w:rsidP="007D2D16">
      <w:pPr>
        <w:spacing w:line="240" w:lineRule="auto"/>
        <w:jc w:val="both"/>
        <w:rPr>
          <w:rFonts w:eastAsiaTheme="minorEastAsia" w:cstheme="minorHAnsi"/>
          <w:i/>
          <w:iCs/>
          <w:color w:val="000000" w:themeColor="text1"/>
          <w:highlight w:val="yellow"/>
        </w:rPr>
      </w:pPr>
    </w:p>
    <w:p w14:paraId="7AB21942" w14:textId="77777777" w:rsidR="00EC07BF" w:rsidRPr="00E45891" w:rsidRDefault="00EC07BF" w:rsidP="007D2D16">
      <w:pPr>
        <w:spacing w:line="240" w:lineRule="auto"/>
        <w:jc w:val="both"/>
        <w:rPr>
          <w:rFonts w:eastAsiaTheme="minorEastAsia" w:cstheme="minorHAnsi"/>
          <w:i/>
          <w:iCs/>
          <w:color w:val="000000" w:themeColor="text1"/>
          <w:highlight w:val="yellow"/>
        </w:rPr>
      </w:pPr>
    </w:p>
    <w:tbl>
      <w:tblPr>
        <w:tblStyle w:val="TabloKlavuzu"/>
        <w:tblW w:w="0" w:type="auto"/>
        <w:tblLayout w:type="fixed"/>
        <w:tblLook w:val="06A0" w:firstRow="1" w:lastRow="0" w:firstColumn="1" w:lastColumn="0" w:noHBand="1" w:noVBand="1"/>
      </w:tblPr>
      <w:tblGrid>
        <w:gridCol w:w="9360"/>
      </w:tblGrid>
      <w:tr w:rsidR="00144F16" w:rsidRPr="00E45891" w14:paraId="2B8EACE8" w14:textId="77777777" w:rsidTr="65BC70CD">
        <w:tc>
          <w:tcPr>
            <w:tcW w:w="9360" w:type="dxa"/>
          </w:tcPr>
          <w:p w14:paraId="0CC60F64" w14:textId="75217D4F" w:rsidR="004B4C7D" w:rsidRPr="00E45891" w:rsidRDefault="446E84D4" w:rsidP="191BF70E">
            <w:pPr>
              <w:rPr>
                <w:rFonts w:eastAsiaTheme="minorEastAsia"/>
                <w:color w:val="000000" w:themeColor="text1"/>
              </w:rPr>
            </w:pPr>
            <w:r w:rsidRPr="4800D5C5">
              <w:rPr>
                <w:rFonts w:eastAsiaTheme="minorEastAsia"/>
                <w:color w:val="000000" w:themeColor="text1"/>
                <w:lang w:val="tr"/>
              </w:rPr>
              <w:t xml:space="preserve">Detaylı bilgi için: </w:t>
            </w:r>
            <w:hyperlink r:id="rId13">
              <w:r w:rsidR="015BC000" w:rsidRPr="4800D5C5">
                <w:rPr>
                  <w:rStyle w:val="Kpr"/>
                  <w:rFonts w:eastAsiaTheme="minorEastAsia"/>
                  <w:lang w:val="tr"/>
                </w:rPr>
                <w:t>https://anamed.ku.edu.tr/events/gecmis_ve_simdinin_bulusmasi/</w:t>
              </w:r>
            </w:hyperlink>
            <w:r w:rsidR="015BC000" w:rsidRPr="4800D5C5">
              <w:rPr>
                <w:rFonts w:eastAsiaTheme="minorEastAsia"/>
                <w:color w:val="000000" w:themeColor="text1"/>
                <w:lang w:val="tr"/>
              </w:rPr>
              <w:t xml:space="preserve"> </w:t>
            </w:r>
          </w:p>
          <w:p w14:paraId="72D84D08" w14:textId="578C7ABD" w:rsidR="004B4C7D" w:rsidRPr="00E45891" w:rsidRDefault="0024A7CB" w:rsidP="191BF70E">
            <w:pPr>
              <w:rPr>
                <w:rStyle w:val="Kpr"/>
                <w:rFonts w:eastAsiaTheme="minorEastAsia"/>
              </w:rPr>
            </w:pPr>
            <w:r>
              <w:br/>
            </w:r>
            <w:r w:rsidR="50F40024" w:rsidRPr="191BF70E">
              <w:rPr>
                <w:rFonts w:eastAsiaTheme="minorEastAsia"/>
                <w:color w:val="000000" w:themeColor="text1"/>
                <w:lang w:val="tr"/>
              </w:rPr>
              <w:t xml:space="preserve">İletişim: Naz Uğurlu </w:t>
            </w:r>
            <w:hyperlink r:id="rId14">
              <w:r w:rsidR="008E7433" w:rsidRPr="191BF70E">
                <w:rPr>
                  <w:rStyle w:val="Kpr"/>
                  <w:rFonts w:eastAsiaTheme="minorEastAsia"/>
                  <w:lang w:val="tr"/>
                </w:rPr>
                <w:t>nugurlu@ku.edu.tr</w:t>
              </w:r>
            </w:hyperlink>
          </w:p>
          <w:p w14:paraId="230BDF8E" w14:textId="1E072BAA" w:rsidR="06A6AB74" w:rsidRPr="00E45891" w:rsidRDefault="008E7433" w:rsidP="65BC70CD">
            <w:pPr>
              <w:rPr>
                <w:rFonts w:eastAsiaTheme="minorEastAsia"/>
                <w:lang w:val="tr"/>
              </w:rPr>
            </w:pPr>
            <w:r>
              <w:br/>
            </w:r>
            <w:r w:rsidR="446E84D4" w:rsidRPr="65BC70CD">
              <w:rPr>
                <w:lang w:val="tr"/>
              </w:rPr>
              <w:t>İndirilebilir yüksek çözünürlüklü görseller:</w:t>
            </w:r>
            <w:r w:rsidR="39751679" w:rsidRPr="65BC70CD">
              <w:rPr>
                <w:lang w:val="tr"/>
              </w:rPr>
              <w:t xml:space="preserve"> </w:t>
            </w:r>
            <w:hyperlink r:id="rId15">
              <w:r w:rsidR="65BC70CD" w:rsidRPr="65BC70CD">
                <w:rPr>
                  <w:rStyle w:val="Kpr"/>
                  <w:lang w:val="tr"/>
                </w:rPr>
                <w:t>https://drive.google.com/drive/folders/1MOqa1nWQimv57RSOcJjC-8hofGWKtSix?usp=sharing</w:t>
              </w:r>
            </w:hyperlink>
            <w:r w:rsidR="65BC70CD" w:rsidRPr="65BC70CD">
              <w:rPr>
                <w:lang w:val="tr"/>
              </w:rPr>
              <w:t xml:space="preserve"> </w:t>
            </w:r>
            <w:r>
              <w:br/>
            </w:r>
            <w:r>
              <w:br/>
            </w:r>
            <w:r w:rsidR="446E84D4" w:rsidRPr="65BC70CD">
              <w:rPr>
                <w:lang w:val="tr"/>
              </w:rPr>
              <w:t>ANAMED sosyal medya hesapları:</w:t>
            </w:r>
            <w:r>
              <w:br/>
            </w:r>
            <w:hyperlink r:id="rId16">
              <w:r w:rsidR="5C8EBF4D" w:rsidRPr="65BC70CD">
                <w:rPr>
                  <w:rStyle w:val="Kpr"/>
                  <w:rFonts w:eastAsiaTheme="minorEastAsia"/>
                  <w:color w:val="auto"/>
                  <w:lang w:val="tr"/>
                </w:rPr>
                <w:t>https://www.facebook.com/Anamed.kocuni/</w:t>
              </w:r>
            </w:hyperlink>
            <w:r w:rsidR="446E84D4" w:rsidRPr="65BC70CD">
              <w:rPr>
                <w:lang w:val="tr"/>
              </w:rPr>
              <w:t xml:space="preserve"> </w:t>
            </w:r>
            <w:r>
              <w:br/>
            </w:r>
            <w:hyperlink r:id="rId17">
              <w:r w:rsidR="5C8EBF4D" w:rsidRPr="65BC70CD">
                <w:rPr>
                  <w:rStyle w:val="Kpr"/>
                  <w:rFonts w:eastAsiaTheme="minorEastAsia"/>
                  <w:color w:val="auto"/>
                  <w:lang w:val="tr"/>
                </w:rPr>
                <w:t>https://twitter.com/anamed_ku</w:t>
              </w:r>
            </w:hyperlink>
            <w:r w:rsidR="446E84D4" w:rsidRPr="65BC70CD">
              <w:rPr>
                <w:lang w:val="tr"/>
              </w:rPr>
              <w:t xml:space="preserve"> </w:t>
            </w:r>
            <w:r>
              <w:br/>
            </w:r>
            <w:r w:rsidR="2717F49D" w:rsidRPr="65BC70CD">
              <w:rPr>
                <w:rStyle w:val="Kpr"/>
                <w:rFonts w:ascii="Calibri" w:eastAsia="Calibri" w:hAnsi="Calibri" w:cs="Calibri"/>
                <w:color w:val="auto"/>
              </w:rPr>
              <w:t>@anamed_ku</w:t>
            </w:r>
            <w:r w:rsidR="446E84D4" w:rsidRPr="65BC70CD">
              <w:rPr>
                <w:lang w:val="tr"/>
              </w:rPr>
              <w:t xml:space="preserve"> / </w:t>
            </w:r>
            <w:hyperlink r:id="rId18">
              <w:r w:rsidR="5C8EBF4D" w:rsidRPr="65BC70CD">
                <w:rPr>
                  <w:rStyle w:val="Kpr"/>
                  <w:rFonts w:eastAsiaTheme="minorEastAsia"/>
                  <w:color w:val="auto"/>
                  <w:lang w:val="tr"/>
                </w:rPr>
                <w:t>https://www.instagram.com/anamed_ku</w:t>
              </w:r>
              <w:r>
                <w:br/>
              </w:r>
            </w:hyperlink>
            <w:hyperlink r:id="rId19">
              <w:r w:rsidR="5C8EBF4D" w:rsidRPr="65BC70CD">
                <w:rPr>
                  <w:rStyle w:val="Kpr"/>
                  <w:rFonts w:eastAsiaTheme="minorEastAsia"/>
                  <w:color w:val="auto"/>
                  <w:lang w:val="tr"/>
                </w:rPr>
                <w:t>https://www.youtube.com/channel/UC4IyXD_2Yec8pWGRSIc34fw</w:t>
              </w:r>
            </w:hyperlink>
            <w:r w:rsidR="446E84D4" w:rsidRPr="65BC70CD">
              <w:rPr>
                <w:lang w:val="tr"/>
              </w:rPr>
              <w:t xml:space="preserve"> </w:t>
            </w:r>
            <w:r>
              <w:br/>
            </w:r>
            <w:hyperlink r:id="rId20">
              <w:r w:rsidR="5C8EBF4D" w:rsidRPr="65BC70CD">
                <w:rPr>
                  <w:rStyle w:val="Kpr"/>
                  <w:rFonts w:eastAsiaTheme="minorEastAsia"/>
                  <w:color w:val="auto"/>
                  <w:lang w:val="tr"/>
                </w:rPr>
                <w:t>https://www.linkedin.com/company/kocanamed</w:t>
              </w:r>
            </w:hyperlink>
            <w:r w:rsidR="446E84D4" w:rsidRPr="65BC70CD">
              <w:rPr>
                <w:lang w:val="tr"/>
              </w:rPr>
              <w:t xml:space="preserve"> </w:t>
            </w:r>
            <w:r>
              <w:br/>
            </w:r>
            <w:r>
              <w:br/>
            </w:r>
            <w:r w:rsidR="446E84D4" w:rsidRPr="65BC70CD">
              <w:rPr>
                <w:lang w:val="tr"/>
              </w:rPr>
              <w:t>#ANAMED</w:t>
            </w:r>
            <w:r w:rsidR="0C98CF54" w:rsidRPr="65BC70CD">
              <w:rPr>
                <w:lang w:val="tr"/>
              </w:rPr>
              <w:t>sergileri10yıl</w:t>
            </w:r>
            <w:r>
              <w:br/>
            </w:r>
            <w:r w:rsidR="446E84D4" w:rsidRPr="65BC70CD">
              <w:rPr>
                <w:lang w:val="tr"/>
              </w:rPr>
              <w:t>#</w:t>
            </w:r>
            <w:r w:rsidR="105841FD" w:rsidRPr="65BC70CD">
              <w:rPr>
                <w:rFonts w:eastAsiaTheme="minorEastAsia"/>
                <w:lang w:val="tr"/>
              </w:rPr>
              <w:t>GeçmişveŞimdininBuluşması</w:t>
            </w:r>
            <w:r>
              <w:br/>
            </w:r>
            <w:r w:rsidR="72902EB3" w:rsidRPr="65BC70CD">
              <w:rPr>
                <w:rFonts w:eastAsiaTheme="minorEastAsia"/>
                <w:lang w:val="tr"/>
              </w:rPr>
              <w:t>#</w:t>
            </w:r>
            <w:r w:rsidR="2CE86827" w:rsidRPr="65BC70CD">
              <w:rPr>
                <w:rFonts w:eastAsiaTheme="minorEastAsia"/>
                <w:lang w:val="tr"/>
              </w:rPr>
              <w:t>Foto</w:t>
            </w:r>
            <w:r w:rsidR="1F48BF13" w:rsidRPr="65BC70CD">
              <w:rPr>
                <w:rFonts w:eastAsiaTheme="minorEastAsia"/>
                <w:lang w:val="tr"/>
              </w:rPr>
              <w:t>ğ</w:t>
            </w:r>
            <w:r w:rsidR="2CE86827" w:rsidRPr="65BC70CD">
              <w:rPr>
                <w:rFonts w:eastAsiaTheme="minorEastAsia"/>
                <w:lang w:val="tr"/>
              </w:rPr>
              <w:t>rafik</w:t>
            </w:r>
            <w:r w:rsidR="1163BA26" w:rsidRPr="65BC70CD">
              <w:rPr>
                <w:rFonts w:eastAsiaTheme="minorEastAsia"/>
                <w:lang w:val="tr"/>
              </w:rPr>
              <w:t>Bir</w:t>
            </w:r>
            <w:r w:rsidR="2CE86827" w:rsidRPr="65BC70CD">
              <w:rPr>
                <w:rFonts w:eastAsiaTheme="minorEastAsia"/>
                <w:lang w:val="tr"/>
              </w:rPr>
              <w:t>Keşif</w:t>
            </w:r>
          </w:p>
        </w:tc>
      </w:tr>
    </w:tbl>
    <w:p w14:paraId="579310DA" w14:textId="5703A60C" w:rsidR="18945305" w:rsidRPr="00E45891" w:rsidRDefault="18945305" w:rsidP="007D2D16">
      <w:pPr>
        <w:spacing w:line="240" w:lineRule="auto"/>
        <w:jc w:val="both"/>
        <w:rPr>
          <w:rFonts w:cstheme="minorHAnsi"/>
        </w:rPr>
      </w:pPr>
    </w:p>
    <w:sectPr w:rsidR="18945305" w:rsidRPr="00E45891">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F3732" w14:textId="77777777" w:rsidR="004537FA" w:rsidRDefault="004537FA">
      <w:pPr>
        <w:spacing w:after="0" w:line="240" w:lineRule="auto"/>
      </w:pPr>
      <w:r>
        <w:separator/>
      </w:r>
    </w:p>
  </w:endnote>
  <w:endnote w:type="continuationSeparator" w:id="0">
    <w:p w14:paraId="774332A2" w14:textId="77777777" w:rsidR="004537FA" w:rsidRDefault="00453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44F16" w14:paraId="79858E09" w14:textId="77777777" w:rsidTr="778F2AC5">
      <w:tc>
        <w:tcPr>
          <w:tcW w:w="3120" w:type="dxa"/>
        </w:tcPr>
        <w:p w14:paraId="5A00AB39" w14:textId="727759A3" w:rsidR="778F2AC5" w:rsidRDefault="778F2AC5" w:rsidP="778F2AC5">
          <w:pPr>
            <w:pStyle w:val="stBilgi"/>
            <w:ind w:left="-115"/>
          </w:pPr>
        </w:p>
      </w:tc>
      <w:tc>
        <w:tcPr>
          <w:tcW w:w="3120" w:type="dxa"/>
        </w:tcPr>
        <w:p w14:paraId="449CFE22" w14:textId="4AC02851" w:rsidR="778F2AC5" w:rsidRDefault="778F2AC5" w:rsidP="778F2AC5">
          <w:pPr>
            <w:pStyle w:val="stBilgi"/>
            <w:jc w:val="center"/>
          </w:pPr>
        </w:p>
      </w:tc>
      <w:tc>
        <w:tcPr>
          <w:tcW w:w="3120" w:type="dxa"/>
        </w:tcPr>
        <w:p w14:paraId="6C835DE4" w14:textId="2AB85952" w:rsidR="778F2AC5" w:rsidRDefault="778F2AC5" w:rsidP="778F2AC5">
          <w:pPr>
            <w:pStyle w:val="stBilgi"/>
            <w:ind w:right="-115"/>
            <w:jc w:val="right"/>
          </w:pPr>
        </w:p>
      </w:tc>
    </w:tr>
  </w:tbl>
  <w:p w14:paraId="1A876DA7" w14:textId="709B8E13" w:rsidR="778F2AC5" w:rsidRDefault="778F2AC5" w:rsidP="778F2AC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92B7D" w14:textId="77777777" w:rsidR="004537FA" w:rsidRDefault="004537FA">
      <w:pPr>
        <w:spacing w:after="0" w:line="240" w:lineRule="auto"/>
      </w:pPr>
      <w:r>
        <w:separator/>
      </w:r>
    </w:p>
  </w:footnote>
  <w:footnote w:type="continuationSeparator" w:id="0">
    <w:p w14:paraId="78B55320" w14:textId="77777777" w:rsidR="004537FA" w:rsidRDefault="004537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44F16" w14:paraId="058D85B7" w14:textId="77777777" w:rsidTr="778F2AC5">
      <w:tc>
        <w:tcPr>
          <w:tcW w:w="3120" w:type="dxa"/>
        </w:tcPr>
        <w:p w14:paraId="5DAA042E" w14:textId="46C1493E" w:rsidR="778F2AC5" w:rsidRDefault="778F2AC5" w:rsidP="778F2AC5">
          <w:pPr>
            <w:pStyle w:val="stBilgi"/>
            <w:ind w:left="-115"/>
          </w:pPr>
        </w:p>
      </w:tc>
      <w:tc>
        <w:tcPr>
          <w:tcW w:w="3120" w:type="dxa"/>
        </w:tcPr>
        <w:p w14:paraId="353334A4" w14:textId="3C652E51" w:rsidR="778F2AC5" w:rsidRDefault="778F2AC5" w:rsidP="778F2AC5">
          <w:pPr>
            <w:pStyle w:val="stBilgi"/>
            <w:jc w:val="center"/>
          </w:pPr>
        </w:p>
      </w:tc>
      <w:tc>
        <w:tcPr>
          <w:tcW w:w="3120" w:type="dxa"/>
        </w:tcPr>
        <w:p w14:paraId="5149BA94" w14:textId="1947F3DF" w:rsidR="778F2AC5" w:rsidRDefault="778F2AC5" w:rsidP="778F2AC5">
          <w:pPr>
            <w:pStyle w:val="stBilgi"/>
            <w:ind w:right="-115"/>
            <w:jc w:val="right"/>
          </w:pPr>
        </w:p>
      </w:tc>
    </w:tr>
  </w:tbl>
  <w:p w14:paraId="12220F7B" w14:textId="4207F7CC" w:rsidR="778F2AC5" w:rsidRDefault="778F2AC5" w:rsidP="778F2AC5">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NLawMLE0MTM0MjBX0lEKTi0uzszPAykwrAUAFbW47SwAAAA="/>
  </w:docVars>
  <w:rsids>
    <w:rsidRoot w:val="49ED10A5"/>
    <w:rsid w:val="00041909"/>
    <w:rsid w:val="00092501"/>
    <w:rsid w:val="000D0817"/>
    <w:rsid w:val="00125A0B"/>
    <w:rsid w:val="00144F16"/>
    <w:rsid w:val="001B4226"/>
    <w:rsid w:val="001F467F"/>
    <w:rsid w:val="00216048"/>
    <w:rsid w:val="0024A7CB"/>
    <w:rsid w:val="00256667"/>
    <w:rsid w:val="00292705"/>
    <w:rsid w:val="00346EED"/>
    <w:rsid w:val="00364910"/>
    <w:rsid w:val="00424565"/>
    <w:rsid w:val="00450798"/>
    <w:rsid w:val="004537FA"/>
    <w:rsid w:val="00453E62"/>
    <w:rsid w:val="004B4C7D"/>
    <w:rsid w:val="004C5DBC"/>
    <w:rsid w:val="004F673A"/>
    <w:rsid w:val="00563B07"/>
    <w:rsid w:val="00567395"/>
    <w:rsid w:val="00582BF2"/>
    <w:rsid w:val="005B5B5A"/>
    <w:rsid w:val="005C15C6"/>
    <w:rsid w:val="005E3E45"/>
    <w:rsid w:val="00680063"/>
    <w:rsid w:val="006B2B61"/>
    <w:rsid w:val="006F4B14"/>
    <w:rsid w:val="00727B56"/>
    <w:rsid w:val="00772487"/>
    <w:rsid w:val="007D2D16"/>
    <w:rsid w:val="008822DD"/>
    <w:rsid w:val="008C12DB"/>
    <w:rsid w:val="008E7433"/>
    <w:rsid w:val="009275B5"/>
    <w:rsid w:val="00A36B8F"/>
    <w:rsid w:val="00AA5244"/>
    <w:rsid w:val="00AD0346"/>
    <w:rsid w:val="00B62D5A"/>
    <w:rsid w:val="00B67795"/>
    <w:rsid w:val="00B67B9B"/>
    <w:rsid w:val="00BC54E2"/>
    <w:rsid w:val="00C564E3"/>
    <w:rsid w:val="00C85C90"/>
    <w:rsid w:val="00CA72D3"/>
    <w:rsid w:val="00D2BC0B"/>
    <w:rsid w:val="00DC3813"/>
    <w:rsid w:val="00E45891"/>
    <w:rsid w:val="00E61230"/>
    <w:rsid w:val="00E93357"/>
    <w:rsid w:val="00E97695"/>
    <w:rsid w:val="00EA0493"/>
    <w:rsid w:val="00EB8BFF"/>
    <w:rsid w:val="00EC07BF"/>
    <w:rsid w:val="00F22912"/>
    <w:rsid w:val="00F3273C"/>
    <w:rsid w:val="00F95621"/>
    <w:rsid w:val="00FA656A"/>
    <w:rsid w:val="0123C166"/>
    <w:rsid w:val="015BC000"/>
    <w:rsid w:val="017CAEB6"/>
    <w:rsid w:val="018D11B1"/>
    <w:rsid w:val="019EFA67"/>
    <w:rsid w:val="01E8C60E"/>
    <w:rsid w:val="021A82CE"/>
    <w:rsid w:val="025B077C"/>
    <w:rsid w:val="027DB018"/>
    <w:rsid w:val="02B6A07D"/>
    <w:rsid w:val="02BC9EEA"/>
    <w:rsid w:val="02C69891"/>
    <w:rsid w:val="02D6F40B"/>
    <w:rsid w:val="02E98CFC"/>
    <w:rsid w:val="02FE67BF"/>
    <w:rsid w:val="03B5E797"/>
    <w:rsid w:val="03BDD38C"/>
    <w:rsid w:val="03C0ADB0"/>
    <w:rsid w:val="03CACB73"/>
    <w:rsid w:val="04232CC1"/>
    <w:rsid w:val="045368E9"/>
    <w:rsid w:val="046F2DE8"/>
    <w:rsid w:val="046F393D"/>
    <w:rsid w:val="047C0A47"/>
    <w:rsid w:val="0488ED9A"/>
    <w:rsid w:val="04AB3C36"/>
    <w:rsid w:val="04D793F3"/>
    <w:rsid w:val="04E608A0"/>
    <w:rsid w:val="05009E0C"/>
    <w:rsid w:val="05102818"/>
    <w:rsid w:val="05522390"/>
    <w:rsid w:val="05B3B01D"/>
    <w:rsid w:val="05E72BCF"/>
    <w:rsid w:val="060093BB"/>
    <w:rsid w:val="0669D322"/>
    <w:rsid w:val="069726C3"/>
    <w:rsid w:val="06A6AB74"/>
    <w:rsid w:val="06E20B57"/>
    <w:rsid w:val="06EDF3F1"/>
    <w:rsid w:val="0735E9D5"/>
    <w:rsid w:val="0741A5C8"/>
    <w:rsid w:val="074F807E"/>
    <w:rsid w:val="07F64085"/>
    <w:rsid w:val="0805A383"/>
    <w:rsid w:val="0807072E"/>
    <w:rsid w:val="08659323"/>
    <w:rsid w:val="08669B7F"/>
    <w:rsid w:val="086C7C93"/>
    <w:rsid w:val="089C69E9"/>
    <w:rsid w:val="08A482C5"/>
    <w:rsid w:val="08C3C5BE"/>
    <w:rsid w:val="08DB6719"/>
    <w:rsid w:val="093F5981"/>
    <w:rsid w:val="0967216F"/>
    <w:rsid w:val="0982531D"/>
    <w:rsid w:val="09A173E4"/>
    <w:rsid w:val="09F11139"/>
    <w:rsid w:val="0A270D73"/>
    <w:rsid w:val="0A858C17"/>
    <w:rsid w:val="0A93942F"/>
    <w:rsid w:val="0AE653B0"/>
    <w:rsid w:val="0B110B68"/>
    <w:rsid w:val="0B318465"/>
    <w:rsid w:val="0B3E2A57"/>
    <w:rsid w:val="0B562823"/>
    <w:rsid w:val="0B6A97E6"/>
    <w:rsid w:val="0B91BF92"/>
    <w:rsid w:val="0BB3C008"/>
    <w:rsid w:val="0BED3B49"/>
    <w:rsid w:val="0C0EC4DC"/>
    <w:rsid w:val="0C27218B"/>
    <w:rsid w:val="0C566D6B"/>
    <w:rsid w:val="0C8124E4"/>
    <w:rsid w:val="0C8A02C3"/>
    <w:rsid w:val="0C98CF54"/>
    <w:rsid w:val="0CA39292"/>
    <w:rsid w:val="0CB21122"/>
    <w:rsid w:val="0CB575AE"/>
    <w:rsid w:val="0CBC1221"/>
    <w:rsid w:val="0CCD6585"/>
    <w:rsid w:val="0CD914A6"/>
    <w:rsid w:val="0CED157B"/>
    <w:rsid w:val="0D0FA5D4"/>
    <w:rsid w:val="0D5F3FEE"/>
    <w:rsid w:val="0D6C6DBC"/>
    <w:rsid w:val="0DA027E8"/>
    <w:rsid w:val="0DDBDEB5"/>
    <w:rsid w:val="0E74E507"/>
    <w:rsid w:val="0E788964"/>
    <w:rsid w:val="0E8EBCB3"/>
    <w:rsid w:val="0EA0833F"/>
    <w:rsid w:val="0EEE8B8C"/>
    <w:rsid w:val="0EEF2825"/>
    <w:rsid w:val="0F0FFD19"/>
    <w:rsid w:val="0F6DF647"/>
    <w:rsid w:val="0F772B9E"/>
    <w:rsid w:val="0F7DAD88"/>
    <w:rsid w:val="0FF0F6AE"/>
    <w:rsid w:val="1023CE78"/>
    <w:rsid w:val="103101D1"/>
    <w:rsid w:val="105841FD"/>
    <w:rsid w:val="105B810E"/>
    <w:rsid w:val="109B6EC7"/>
    <w:rsid w:val="1163BA26"/>
    <w:rsid w:val="118CC70F"/>
    <w:rsid w:val="11CF3452"/>
    <w:rsid w:val="11D82401"/>
    <w:rsid w:val="11EB5315"/>
    <w:rsid w:val="121E514A"/>
    <w:rsid w:val="125C7CCD"/>
    <w:rsid w:val="12626C5E"/>
    <w:rsid w:val="126CCE88"/>
    <w:rsid w:val="126D359A"/>
    <w:rsid w:val="12881EF5"/>
    <w:rsid w:val="12B9CA2D"/>
    <w:rsid w:val="12CD9C5D"/>
    <w:rsid w:val="13038270"/>
    <w:rsid w:val="139BF37D"/>
    <w:rsid w:val="13BBA680"/>
    <w:rsid w:val="13DB5B93"/>
    <w:rsid w:val="13DDF855"/>
    <w:rsid w:val="13FBEA6B"/>
    <w:rsid w:val="14074D19"/>
    <w:rsid w:val="1421778D"/>
    <w:rsid w:val="14521561"/>
    <w:rsid w:val="14739D53"/>
    <w:rsid w:val="14AB0793"/>
    <w:rsid w:val="14C0B247"/>
    <w:rsid w:val="15394672"/>
    <w:rsid w:val="159057E5"/>
    <w:rsid w:val="15B8C8B7"/>
    <w:rsid w:val="16220699"/>
    <w:rsid w:val="164CE916"/>
    <w:rsid w:val="167CB89B"/>
    <w:rsid w:val="1696EB8E"/>
    <w:rsid w:val="16B70818"/>
    <w:rsid w:val="16FBE261"/>
    <w:rsid w:val="1721A17E"/>
    <w:rsid w:val="17AC3543"/>
    <w:rsid w:val="18238627"/>
    <w:rsid w:val="1849064A"/>
    <w:rsid w:val="1852D879"/>
    <w:rsid w:val="185914A1"/>
    <w:rsid w:val="185A0FEC"/>
    <w:rsid w:val="186CBC0E"/>
    <w:rsid w:val="18945305"/>
    <w:rsid w:val="18C3831E"/>
    <w:rsid w:val="18D5BBA3"/>
    <w:rsid w:val="18F06979"/>
    <w:rsid w:val="18FAE0B6"/>
    <w:rsid w:val="18FBB030"/>
    <w:rsid w:val="19156119"/>
    <w:rsid w:val="191BF70E"/>
    <w:rsid w:val="193C13E5"/>
    <w:rsid w:val="196B18E7"/>
    <w:rsid w:val="19A6D85C"/>
    <w:rsid w:val="19B797AE"/>
    <w:rsid w:val="19D6F623"/>
    <w:rsid w:val="19EEA8DA"/>
    <w:rsid w:val="1A269875"/>
    <w:rsid w:val="1A4CB0AF"/>
    <w:rsid w:val="1A632765"/>
    <w:rsid w:val="1A96575D"/>
    <w:rsid w:val="1B82104C"/>
    <w:rsid w:val="1BEED40A"/>
    <w:rsid w:val="1C198EA5"/>
    <w:rsid w:val="1C562BC3"/>
    <w:rsid w:val="1C6447A8"/>
    <w:rsid w:val="1C9F3644"/>
    <w:rsid w:val="1CC5C56C"/>
    <w:rsid w:val="1CE90F6F"/>
    <w:rsid w:val="1CF83CCA"/>
    <w:rsid w:val="1D062D12"/>
    <w:rsid w:val="1D22B2B0"/>
    <w:rsid w:val="1D578F4B"/>
    <w:rsid w:val="1D5E3937"/>
    <w:rsid w:val="1D6B7BD9"/>
    <w:rsid w:val="1DD692A8"/>
    <w:rsid w:val="1DE2FB63"/>
    <w:rsid w:val="1E06E0BF"/>
    <w:rsid w:val="1E80BB36"/>
    <w:rsid w:val="1EA417F9"/>
    <w:rsid w:val="1EA78B41"/>
    <w:rsid w:val="1EBC1E9F"/>
    <w:rsid w:val="1EEB7E12"/>
    <w:rsid w:val="1F426465"/>
    <w:rsid w:val="1F44C1DC"/>
    <w:rsid w:val="1F48BF13"/>
    <w:rsid w:val="1F61771A"/>
    <w:rsid w:val="1F7BA2F3"/>
    <w:rsid w:val="1F91419F"/>
    <w:rsid w:val="1FF5A076"/>
    <w:rsid w:val="2026D932"/>
    <w:rsid w:val="203AAEF6"/>
    <w:rsid w:val="203CDAEE"/>
    <w:rsid w:val="20747B62"/>
    <w:rsid w:val="20BFCC40"/>
    <w:rsid w:val="20CBB563"/>
    <w:rsid w:val="20E6E00D"/>
    <w:rsid w:val="20EBBDC6"/>
    <w:rsid w:val="20F07D7D"/>
    <w:rsid w:val="20F5EBB6"/>
    <w:rsid w:val="211A9C25"/>
    <w:rsid w:val="2130F934"/>
    <w:rsid w:val="2179ABFD"/>
    <w:rsid w:val="21A43A8C"/>
    <w:rsid w:val="21C2A993"/>
    <w:rsid w:val="21F097FF"/>
    <w:rsid w:val="21FC00E2"/>
    <w:rsid w:val="2217ACB7"/>
    <w:rsid w:val="221B4A7E"/>
    <w:rsid w:val="222BD3C6"/>
    <w:rsid w:val="22669107"/>
    <w:rsid w:val="227A9E0F"/>
    <w:rsid w:val="229FF8F8"/>
    <w:rsid w:val="22A9539A"/>
    <w:rsid w:val="22F1FAE8"/>
    <w:rsid w:val="2303C08B"/>
    <w:rsid w:val="23157C5E"/>
    <w:rsid w:val="234BED81"/>
    <w:rsid w:val="236B2E60"/>
    <w:rsid w:val="238537D7"/>
    <w:rsid w:val="23E4CC88"/>
    <w:rsid w:val="247288CA"/>
    <w:rsid w:val="24D293BF"/>
    <w:rsid w:val="254D3FF7"/>
    <w:rsid w:val="2558026B"/>
    <w:rsid w:val="25991BF1"/>
    <w:rsid w:val="259A9276"/>
    <w:rsid w:val="25A4A1A0"/>
    <w:rsid w:val="25B08027"/>
    <w:rsid w:val="25C5825D"/>
    <w:rsid w:val="25D1B7B2"/>
    <w:rsid w:val="25F457C3"/>
    <w:rsid w:val="26628D52"/>
    <w:rsid w:val="26DDC58F"/>
    <w:rsid w:val="2717F49D"/>
    <w:rsid w:val="27520D22"/>
    <w:rsid w:val="2819DE6E"/>
    <w:rsid w:val="284C4E78"/>
    <w:rsid w:val="2854CD7F"/>
    <w:rsid w:val="2880F211"/>
    <w:rsid w:val="289E574C"/>
    <w:rsid w:val="28A7F80A"/>
    <w:rsid w:val="28B41E40"/>
    <w:rsid w:val="290BE925"/>
    <w:rsid w:val="293823E5"/>
    <w:rsid w:val="29A227D8"/>
    <w:rsid w:val="29A6E124"/>
    <w:rsid w:val="29ABB8E7"/>
    <w:rsid w:val="29C26C42"/>
    <w:rsid w:val="29D30E86"/>
    <w:rsid w:val="29E84DAD"/>
    <w:rsid w:val="2A0B8ECE"/>
    <w:rsid w:val="2A1D789D"/>
    <w:rsid w:val="2A50022B"/>
    <w:rsid w:val="2A632093"/>
    <w:rsid w:val="2A8EA09A"/>
    <w:rsid w:val="2AA8560E"/>
    <w:rsid w:val="2AB7DCE9"/>
    <w:rsid w:val="2AB98CF5"/>
    <w:rsid w:val="2ABE6285"/>
    <w:rsid w:val="2ACAC6F9"/>
    <w:rsid w:val="2B0C8717"/>
    <w:rsid w:val="2B212CAE"/>
    <w:rsid w:val="2B397FDF"/>
    <w:rsid w:val="2B5C76DA"/>
    <w:rsid w:val="2B600759"/>
    <w:rsid w:val="2BA0485A"/>
    <w:rsid w:val="2BF88B0B"/>
    <w:rsid w:val="2C09D94A"/>
    <w:rsid w:val="2C6B5A43"/>
    <w:rsid w:val="2C8E864D"/>
    <w:rsid w:val="2CE86827"/>
    <w:rsid w:val="2D283EA2"/>
    <w:rsid w:val="2D2C1C44"/>
    <w:rsid w:val="2D2E29A1"/>
    <w:rsid w:val="2D541EC7"/>
    <w:rsid w:val="2DFE25FC"/>
    <w:rsid w:val="2E196E00"/>
    <w:rsid w:val="2E36F719"/>
    <w:rsid w:val="2E488769"/>
    <w:rsid w:val="2E85A5DD"/>
    <w:rsid w:val="2E9B0F65"/>
    <w:rsid w:val="2EAED63E"/>
    <w:rsid w:val="2EBFBB06"/>
    <w:rsid w:val="2ECD91B2"/>
    <w:rsid w:val="2F18597F"/>
    <w:rsid w:val="2F441290"/>
    <w:rsid w:val="2F7CDD17"/>
    <w:rsid w:val="2FA79854"/>
    <w:rsid w:val="2FF487D3"/>
    <w:rsid w:val="301A7B64"/>
    <w:rsid w:val="3021763E"/>
    <w:rsid w:val="304D3F7C"/>
    <w:rsid w:val="3063CF62"/>
    <w:rsid w:val="3065D1F3"/>
    <w:rsid w:val="309800C1"/>
    <w:rsid w:val="3115F02E"/>
    <w:rsid w:val="313C1E83"/>
    <w:rsid w:val="31467818"/>
    <w:rsid w:val="314BDA26"/>
    <w:rsid w:val="3151CBD3"/>
    <w:rsid w:val="31691808"/>
    <w:rsid w:val="31D8D444"/>
    <w:rsid w:val="3201F8E7"/>
    <w:rsid w:val="322EC7AD"/>
    <w:rsid w:val="323AE3A0"/>
    <w:rsid w:val="32479F3B"/>
    <w:rsid w:val="32735E02"/>
    <w:rsid w:val="32897367"/>
    <w:rsid w:val="32A2822E"/>
    <w:rsid w:val="32C77B2E"/>
    <w:rsid w:val="32D02C57"/>
    <w:rsid w:val="32DD962C"/>
    <w:rsid w:val="331F8F55"/>
    <w:rsid w:val="33273A79"/>
    <w:rsid w:val="332C6169"/>
    <w:rsid w:val="3341A6D7"/>
    <w:rsid w:val="334ED703"/>
    <w:rsid w:val="339642F5"/>
    <w:rsid w:val="33B8B6AB"/>
    <w:rsid w:val="34763768"/>
    <w:rsid w:val="34787E99"/>
    <w:rsid w:val="34826497"/>
    <w:rsid w:val="34994B31"/>
    <w:rsid w:val="34A413D1"/>
    <w:rsid w:val="34C3E0FF"/>
    <w:rsid w:val="34C831CA"/>
    <w:rsid w:val="34E606FB"/>
    <w:rsid w:val="35110670"/>
    <w:rsid w:val="36519C15"/>
    <w:rsid w:val="36552AC0"/>
    <w:rsid w:val="3660B32E"/>
    <w:rsid w:val="36947001"/>
    <w:rsid w:val="36A11B44"/>
    <w:rsid w:val="36A350BE"/>
    <w:rsid w:val="36D2CF6E"/>
    <w:rsid w:val="36D51A1E"/>
    <w:rsid w:val="36D58342"/>
    <w:rsid w:val="36F0E208"/>
    <w:rsid w:val="36F21247"/>
    <w:rsid w:val="3786D916"/>
    <w:rsid w:val="37909740"/>
    <w:rsid w:val="3799B493"/>
    <w:rsid w:val="37BC1A3D"/>
    <w:rsid w:val="37CFAE6C"/>
    <w:rsid w:val="38135FC6"/>
    <w:rsid w:val="381C7B41"/>
    <w:rsid w:val="382FC224"/>
    <w:rsid w:val="383A6C1F"/>
    <w:rsid w:val="385B4B9B"/>
    <w:rsid w:val="388CF3CA"/>
    <w:rsid w:val="38CEA7DE"/>
    <w:rsid w:val="38DE1066"/>
    <w:rsid w:val="38FA38A8"/>
    <w:rsid w:val="391864A9"/>
    <w:rsid w:val="392A96FD"/>
    <w:rsid w:val="39751679"/>
    <w:rsid w:val="39B84BA2"/>
    <w:rsid w:val="3A012586"/>
    <w:rsid w:val="3A0EAF30"/>
    <w:rsid w:val="3A40C74E"/>
    <w:rsid w:val="3A83C3CB"/>
    <w:rsid w:val="3AA566A3"/>
    <w:rsid w:val="3AB0FA03"/>
    <w:rsid w:val="3ACA2EFB"/>
    <w:rsid w:val="3ACC52FF"/>
    <w:rsid w:val="3AF2FDD6"/>
    <w:rsid w:val="3B578914"/>
    <w:rsid w:val="3B684CB9"/>
    <w:rsid w:val="3BB7F102"/>
    <w:rsid w:val="3C007A23"/>
    <w:rsid w:val="3C24875B"/>
    <w:rsid w:val="3CC4794B"/>
    <w:rsid w:val="3CCD3031"/>
    <w:rsid w:val="3CD6C7FA"/>
    <w:rsid w:val="3D3D27FE"/>
    <w:rsid w:val="3D570385"/>
    <w:rsid w:val="3D7897A9"/>
    <w:rsid w:val="3D930369"/>
    <w:rsid w:val="3D96AF21"/>
    <w:rsid w:val="3DD2DE76"/>
    <w:rsid w:val="3DDA45F8"/>
    <w:rsid w:val="3DF48A4B"/>
    <w:rsid w:val="3DF61A9A"/>
    <w:rsid w:val="3E227BB3"/>
    <w:rsid w:val="3E302799"/>
    <w:rsid w:val="3E587EEF"/>
    <w:rsid w:val="3E8489E6"/>
    <w:rsid w:val="3EA29483"/>
    <w:rsid w:val="3EAD495C"/>
    <w:rsid w:val="3F27418E"/>
    <w:rsid w:val="3F327F82"/>
    <w:rsid w:val="3F84D5FC"/>
    <w:rsid w:val="3F990B79"/>
    <w:rsid w:val="3FB0CD23"/>
    <w:rsid w:val="3FCBF7FA"/>
    <w:rsid w:val="3FE7EFC9"/>
    <w:rsid w:val="3FF24F43"/>
    <w:rsid w:val="4005F615"/>
    <w:rsid w:val="40141E24"/>
    <w:rsid w:val="402FA183"/>
    <w:rsid w:val="4064C857"/>
    <w:rsid w:val="407A80BF"/>
    <w:rsid w:val="40AE5C61"/>
    <w:rsid w:val="4125149D"/>
    <w:rsid w:val="4170DC1D"/>
    <w:rsid w:val="41E83D2D"/>
    <w:rsid w:val="421B0CA8"/>
    <w:rsid w:val="424C46CA"/>
    <w:rsid w:val="42A788C2"/>
    <w:rsid w:val="42B2C11C"/>
    <w:rsid w:val="42BC76BE"/>
    <w:rsid w:val="42C1F336"/>
    <w:rsid w:val="42C53A1E"/>
    <w:rsid w:val="42DB599F"/>
    <w:rsid w:val="42F582F5"/>
    <w:rsid w:val="4324A27D"/>
    <w:rsid w:val="43647EAC"/>
    <w:rsid w:val="43B8C45B"/>
    <w:rsid w:val="43BCAA3A"/>
    <w:rsid w:val="446D49A4"/>
    <w:rsid w:val="446E84D4"/>
    <w:rsid w:val="44848D61"/>
    <w:rsid w:val="4502EBCF"/>
    <w:rsid w:val="4518EE5A"/>
    <w:rsid w:val="45291184"/>
    <w:rsid w:val="45A1C106"/>
    <w:rsid w:val="45AB0AD9"/>
    <w:rsid w:val="45B65E94"/>
    <w:rsid w:val="45D585B4"/>
    <w:rsid w:val="45E8BC52"/>
    <w:rsid w:val="46045348"/>
    <w:rsid w:val="4606C194"/>
    <w:rsid w:val="46091A05"/>
    <w:rsid w:val="460DBA6F"/>
    <w:rsid w:val="46114009"/>
    <w:rsid w:val="46192C94"/>
    <w:rsid w:val="461B8FE0"/>
    <w:rsid w:val="46380BD5"/>
    <w:rsid w:val="464AAC8D"/>
    <w:rsid w:val="46C60F0F"/>
    <w:rsid w:val="46D6806B"/>
    <w:rsid w:val="4711083C"/>
    <w:rsid w:val="473764A6"/>
    <w:rsid w:val="473D9167"/>
    <w:rsid w:val="474FD904"/>
    <w:rsid w:val="475208B9"/>
    <w:rsid w:val="4770DCCD"/>
    <w:rsid w:val="47852BAC"/>
    <w:rsid w:val="47E7AA93"/>
    <w:rsid w:val="4800D5C5"/>
    <w:rsid w:val="4801C642"/>
    <w:rsid w:val="4868B7CA"/>
    <w:rsid w:val="489CC096"/>
    <w:rsid w:val="48DB649A"/>
    <w:rsid w:val="48E14F4E"/>
    <w:rsid w:val="48F783FE"/>
    <w:rsid w:val="49D65CF2"/>
    <w:rsid w:val="49E4DDBB"/>
    <w:rsid w:val="49E9BBA8"/>
    <w:rsid w:val="49ED10A5"/>
    <w:rsid w:val="4A435BAC"/>
    <w:rsid w:val="4A48A8FE"/>
    <w:rsid w:val="4A5AF61F"/>
    <w:rsid w:val="4A8A5B30"/>
    <w:rsid w:val="4A97F648"/>
    <w:rsid w:val="4ADC8B28"/>
    <w:rsid w:val="4B0CA8DA"/>
    <w:rsid w:val="4B105BAD"/>
    <w:rsid w:val="4B39186D"/>
    <w:rsid w:val="4B6BF2AD"/>
    <w:rsid w:val="4BBDB17E"/>
    <w:rsid w:val="4C18F010"/>
    <w:rsid w:val="4C33DF1C"/>
    <w:rsid w:val="4CF19D2A"/>
    <w:rsid w:val="4D71EAAD"/>
    <w:rsid w:val="4D84BE16"/>
    <w:rsid w:val="4DDB44D3"/>
    <w:rsid w:val="4DE7CA6D"/>
    <w:rsid w:val="4DEB152E"/>
    <w:rsid w:val="4E876D81"/>
    <w:rsid w:val="4EA43B3D"/>
    <w:rsid w:val="4ED7EA53"/>
    <w:rsid w:val="4F035B6A"/>
    <w:rsid w:val="4F17793A"/>
    <w:rsid w:val="4F357CC4"/>
    <w:rsid w:val="4F3DD4AD"/>
    <w:rsid w:val="4F6E65C0"/>
    <w:rsid w:val="5038C43F"/>
    <w:rsid w:val="5057398B"/>
    <w:rsid w:val="507FACF1"/>
    <w:rsid w:val="50B6B91F"/>
    <w:rsid w:val="50D7A078"/>
    <w:rsid w:val="50F40024"/>
    <w:rsid w:val="5112E595"/>
    <w:rsid w:val="511B9C69"/>
    <w:rsid w:val="512C62B7"/>
    <w:rsid w:val="513A8DE5"/>
    <w:rsid w:val="5189987B"/>
    <w:rsid w:val="51D188B4"/>
    <w:rsid w:val="51E50554"/>
    <w:rsid w:val="5216A56F"/>
    <w:rsid w:val="52295F47"/>
    <w:rsid w:val="522A0E69"/>
    <w:rsid w:val="523C6585"/>
    <w:rsid w:val="527C85D8"/>
    <w:rsid w:val="5302006E"/>
    <w:rsid w:val="530E8622"/>
    <w:rsid w:val="53156834"/>
    <w:rsid w:val="53183DF3"/>
    <w:rsid w:val="5344B623"/>
    <w:rsid w:val="536CDE3F"/>
    <w:rsid w:val="537795C5"/>
    <w:rsid w:val="53796C18"/>
    <w:rsid w:val="539D0848"/>
    <w:rsid w:val="53E8EB13"/>
    <w:rsid w:val="53FDD71B"/>
    <w:rsid w:val="545D4FB5"/>
    <w:rsid w:val="54722EA7"/>
    <w:rsid w:val="54E08684"/>
    <w:rsid w:val="55228D1A"/>
    <w:rsid w:val="5523C4CF"/>
    <w:rsid w:val="55647F6E"/>
    <w:rsid w:val="5579C7E5"/>
    <w:rsid w:val="557A89AC"/>
    <w:rsid w:val="55BC7B0E"/>
    <w:rsid w:val="55BFD256"/>
    <w:rsid w:val="55C28EC4"/>
    <w:rsid w:val="55C40CC2"/>
    <w:rsid w:val="55C623F8"/>
    <w:rsid w:val="56029DA5"/>
    <w:rsid w:val="560FD39C"/>
    <w:rsid w:val="5630AE02"/>
    <w:rsid w:val="56527DA3"/>
    <w:rsid w:val="5684A010"/>
    <w:rsid w:val="56DDDB87"/>
    <w:rsid w:val="56E36EF5"/>
    <w:rsid w:val="5710CD07"/>
    <w:rsid w:val="574556EF"/>
    <w:rsid w:val="575BA2B7"/>
    <w:rsid w:val="5794F077"/>
    <w:rsid w:val="5867F594"/>
    <w:rsid w:val="58864989"/>
    <w:rsid w:val="591F99CE"/>
    <w:rsid w:val="59D116F9"/>
    <w:rsid w:val="59EED76C"/>
    <w:rsid w:val="5A2EE6CC"/>
    <w:rsid w:val="5A379438"/>
    <w:rsid w:val="5A42B00E"/>
    <w:rsid w:val="5A5120A9"/>
    <w:rsid w:val="5A646D7F"/>
    <w:rsid w:val="5AAC8FC0"/>
    <w:rsid w:val="5AD92495"/>
    <w:rsid w:val="5AFC68FD"/>
    <w:rsid w:val="5BEDF9DE"/>
    <w:rsid w:val="5BFB3525"/>
    <w:rsid w:val="5C0B377F"/>
    <w:rsid w:val="5C3AA0E9"/>
    <w:rsid w:val="5C8EBF4D"/>
    <w:rsid w:val="5CC650E1"/>
    <w:rsid w:val="5CF78A1F"/>
    <w:rsid w:val="5D358598"/>
    <w:rsid w:val="5D3807C2"/>
    <w:rsid w:val="5D8ECF4F"/>
    <w:rsid w:val="5DC35BDA"/>
    <w:rsid w:val="5DDF4793"/>
    <w:rsid w:val="5DFEC007"/>
    <w:rsid w:val="5E212E35"/>
    <w:rsid w:val="5E56C0B9"/>
    <w:rsid w:val="5E6D6F14"/>
    <w:rsid w:val="5E811953"/>
    <w:rsid w:val="5E8C65F7"/>
    <w:rsid w:val="5E938ECD"/>
    <w:rsid w:val="5E9B3784"/>
    <w:rsid w:val="5ECCA126"/>
    <w:rsid w:val="5ECD72DB"/>
    <w:rsid w:val="5F1BDEEC"/>
    <w:rsid w:val="5F34AEE0"/>
    <w:rsid w:val="5F817739"/>
    <w:rsid w:val="5FA47D2A"/>
    <w:rsid w:val="5FCFDA20"/>
    <w:rsid w:val="5FD2AD52"/>
    <w:rsid w:val="60414F32"/>
    <w:rsid w:val="6059739F"/>
    <w:rsid w:val="60687187"/>
    <w:rsid w:val="60D0B8F7"/>
    <w:rsid w:val="60FCE766"/>
    <w:rsid w:val="6112F110"/>
    <w:rsid w:val="61365CD6"/>
    <w:rsid w:val="61378952"/>
    <w:rsid w:val="613F1869"/>
    <w:rsid w:val="61D2DBF9"/>
    <w:rsid w:val="61D75373"/>
    <w:rsid w:val="61DDF34C"/>
    <w:rsid w:val="61E1AA7C"/>
    <w:rsid w:val="621000DC"/>
    <w:rsid w:val="623227AD"/>
    <w:rsid w:val="623C8B0C"/>
    <w:rsid w:val="625DFA03"/>
    <w:rsid w:val="628F4C3C"/>
    <w:rsid w:val="62C86C85"/>
    <w:rsid w:val="63077AE2"/>
    <w:rsid w:val="631C73EF"/>
    <w:rsid w:val="63293059"/>
    <w:rsid w:val="6330A713"/>
    <w:rsid w:val="63777557"/>
    <w:rsid w:val="637D43A9"/>
    <w:rsid w:val="63942DCC"/>
    <w:rsid w:val="63B423D2"/>
    <w:rsid w:val="63D5B8DD"/>
    <w:rsid w:val="63FCD2FE"/>
    <w:rsid w:val="6402BA28"/>
    <w:rsid w:val="644FD356"/>
    <w:rsid w:val="6464E21D"/>
    <w:rsid w:val="646DFD98"/>
    <w:rsid w:val="6470435C"/>
    <w:rsid w:val="64A34B43"/>
    <w:rsid w:val="64BD6835"/>
    <w:rsid w:val="64C5FB0F"/>
    <w:rsid w:val="64DC743C"/>
    <w:rsid w:val="65832504"/>
    <w:rsid w:val="65AF4745"/>
    <w:rsid w:val="65BC70CD"/>
    <w:rsid w:val="65DAF606"/>
    <w:rsid w:val="666DDDF6"/>
    <w:rsid w:val="66941860"/>
    <w:rsid w:val="678A3B15"/>
    <w:rsid w:val="679036D6"/>
    <w:rsid w:val="67A6D647"/>
    <w:rsid w:val="67D8819E"/>
    <w:rsid w:val="67E03F9B"/>
    <w:rsid w:val="68041836"/>
    <w:rsid w:val="6817EA66"/>
    <w:rsid w:val="68214176"/>
    <w:rsid w:val="682DFC8D"/>
    <w:rsid w:val="68498D82"/>
    <w:rsid w:val="685CB55B"/>
    <w:rsid w:val="686EB794"/>
    <w:rsid w:val="68A97363"/>
    <w:rsid w:val="68B22EAF"/>
    <w:rsid w:val="68D9E996"/>
    <w:rsid w:val="69213ABC"/>
    <w:rsid w:val="6931540F"/>
    <w:rsid w:val="6938298E"/>
    <w:rsid w:val="69885790"/>
    <w:rsid w:val="69F14CF3"/>
    <w:rsid w:val="69F8E6FC"/>
    <w:rsid w:val="6A273323"/>
    <w:rsid w:val="6AA08DEC"/>
    <w:rsid w:val="6ABA375F"/>
    <w:rsid w:val="6AC416BF"/>
    <w:rsid w:val="6ACBBEA6"/>
    <w:rsid w:val="6AD423A1"/>
    <w:rsid w:val="6AF76189"/>
    <w:rsid w:val="6B4EC151"/>
    <w:rsid w:val="6B640333"/>
    <w:rsid w:val="6B7213A3"/>
    <w:rsid w:val="6BA098C6"/>
    <w:rsid w:val="6BA7FB72"/>
    <w:rsid w:val="6BA8E003"/>
    <w:rsid w:val="6C198014"/>
    <w:rsid w:val="6C213921"/>
    <w:rsid w:val="6C507B3E"/>
    <w:rsid w:val="6C644D49"/>
    <w:rsid w:val="6C76BF18"/>
    <w:rsid w:val="6D26E097"/>
    <w:rsid w:val="6D4FC533"/>
    <w:rsid w:val="6D7D09F8"/>
    <w:rsid w:val="6D93E8C8"/>
    <w:rsid w:val="6DC38AC3"/>
    <w:rsid w:val="6DD25069"/>
    <w:rsid w:val="6DDC30AE"/>
    <w:rsid w:val="6DEA0D25"/>
    <w:rsid w:val="6DFC41EA"/>
    <w:rsid w:val="6E3715FE"/>
    <w:rsid w:val="6E6632F9"/>
    <w:rsid w:val="6E6F5CB1"/>
    <w:rsid w:val="6E90DD51"/>
    <w:rsid w:val="6ECF8DEB"/>
    <w:rsid w:val="6EE226FD"/>
    <w:rsid w:val="6EEFDD3B"/>
    <w:rsid w:val="6F0C91D4"/>
    <w:rsid w:val="6F1520B0"/>
    <w:rsid w:val="6F514314"/>
    <w:rsid w:val="6F5A4F9B"/>
    <w:rsid w:val="6F98DDE1"/>
    <w:rsid w:val="6FBAB0FB"/>
    <w:rsid w:val="6FCC2C65"/>
    <w:rsid w:val="70094C98"/>
    <w:rsid w:val="7033C7E3"/>
    <w:rsid w:val="7054B882"/>
    <w:rsid w:val="70930FF8"/>
    <w:rsid w:val="709F4BFE"/>
    <w:rsid w:val="70D141D6"/>
    <w:rsid w:val="70DB26A4"/>
    <w:rsid w:val="70E7C2D1"/>
    <w:rsid w:val="712A65F8"/>
    <w:rsid w:val="7134B373"/>
    <w:rsid w:val="7192E294"/>
    <w:rsid w:val="71A3F093"/>
    <w:rsid w:val="71DA1B00"/>
    <w:rsid w:val="71E1A9FA"/>
    <w:rsid w:val="71F3435D"/>
    <w:rsid w:val="72152AF6"/>
    <w:rsid w:val="72271B36"/>
    <w:rsid w:val="7235C4DE"/>
    <w:rsid w:val="725209BC"/>
    <w:rsid w:val="7253CC6B"/>
    <w:rsid w:val="7260C5A6"/>
    <w:rsid w:val="7271F7C8"/>
    <w:rsid w:val="72902EB3"/>
    <w:rsid w:val="72ACE6A1"/>
    <w:rsid w:val="72D6ECAE"/>
    <w:rsid w:val="72E2DDE0"/>
    <w:rsid w:val="7309D528"/>
    <w:rsid w:val="731E781C"/>
    <w:rsid w:val="7329EE65"/>
    <w:rsid w:val="733C8DAD"/>
    <w:rsid w:val="7375EB61"/>
    <w:rsid w:val="737F06DC"/>
    <w:rsid w:val="73C30054"/>
    <w:rsid w:val="73C41813"/>
    <w:rsid w:val="73CEBB1D"/>
    <w:rsid w:val="744D7B5B"/>
    <w:rsid w:val="7455D1CF"/>
    <w:rsid w:val="745DF66A"/>
    <w:rsid w:val="746E49E8"/>
    <w:rsid w:val="747529F4"/>
    <w:rsid w:val="74C919CD"/>
    <w:rsid w:val="7511BBC2"/>
    <w:rsid w:val="755EA8CD"/>
    <w:rsid w:val="755EBBF8"/>
    <w:rsid w:val="75841601"/>
    <w:rsid w:val="75D44ED5"/>
    <w:rsid w:val="7610FA55"/>
    <w:rsid w:val="76116F5C"/>
    <w:rsid w:val="76804D80"/>
    <w:rsid w:val="769A2B55"/>
    <w:rsid w:val="76BB4594"/>
    <w:rsid w:val="7749A723"/>
    <w:rsid w:val="77528510"/>
    <w:rsid w:val="775DD215"/>
    <w:rsid w:val="778A9AC4"/>
    <w:rsid w:val="778F2AC5"/>
    <w:rsid w:val="7793E1A6"/>
    <w:rsid w:val="77A191DF"/>
    <w:rsid w:val="77A6C329"/>
    <w:rsid w:val="77ACDE9B"/>
    <w:rsid w:val="77AE83EC"/>
    <w:rsid w:val="786E13C8"/>
    <w:rsid w:val="78BA533A"/>
    <w:rsid w:val="78DA00B1"/>
    <w:rsid w:val="791BDCE6"/>
    <w:rsid w:val="7A0CEE43"/>
    <w:rsid w:val="7A1D343A"/>
    <w:rsid w:val="7A2CC72A"/>
    <w:rsid w:val="7A438B13"/>
    <w:rsid w:val="7A508D84"/>
    <w:rsid w:val="7A6329F5"/>
    <w:rsid w:val="7A637A86"/>
    <w:rsid w:val="7A9974DB"/>
    <w:rsid w:val="7AF82361"/>
    <w:rsid w:val="7B189C97"/>
    <w:rsid w:val="7B4A7B26"/>
    <w:rsid w:val="7B627CC7"/>
    <w:rsid w:val="7B62BA0C"/>
    <w:rsid w:val="7B77A7E5"/>
    <w:rsid w:val="7B905A7B"/>
    <w:rsid w:val="7B98C7E8"/>
    <w:rsid w:val="7BB3541C"/>
    <w:rsid w:val="7BB940D9"/>
    <w:rsid w:val="7C56F7DF"/>
    <w:rsid w:val="7C89464F"/>
    <w:rsid w:val="7D213951"/>
    <w:rsid w:val="7D2F73B3"/>
    <w:rsid w:val="7D4D2528"/>
    <w:rsid w:val="7D573D27"/>
    <w:rsid w:val="7D6467EC"/>
    <w:rsid w:val="7D8314FD"/>
    <w:rsid w:val="7D8A96BB"/>
    <w:rsid w:val="7DA2B0D5"/>
    <w:rsid w:val="7DEE670A"/>
    <w:rsid w:val="7E3DF0AA"/>
    <w:rsid w:val="7E5135FA"/>
    <w:rsid w:val="7E6A9246"/>
    <w:rsid w:val="7E7E34D3"/>
    <w:rsid w:val="7E8CD4FA"/>
    <w:rsid w:val="7E973474"/>
    <w:rsid w:val="7EDCEADF"/>
    <w:rsid w:val="7F0DE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063B1"/>
  <w15:chartTrackingRefBased/>
  <w15:docId w15:val="{DCF1279A-8A14-4E82-BA31-2EEACFA15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Normal1">
    <w:name w:val="Normal1"/>
    <w:basedOn w:val="Normal"/>
    <w:uiPriority w:val="1"/>
    <w:rsid w:val="778F2AC5"/>
    <w:rPr>
      <w:rFonts w:ascii="Calibri" w:eastAsia="Calibri" w:hAnsi="Calibri" w:cs="Calibri"/>
      <w:color w:val="000000" w:themeColor="text1"/>
    </w:rPr>
  </w:style>
  <w:style w:type="character" w:styleId="Kpr">
    <w:name w:val="Hyperlink"/>
    <w:basedOn w:val="VarsaylanParagrafYazTipi"/>
    <w:uiPriority w:val="99"/>
    <w:unhideWhenUsed/>
    <w:rPr>
      <w:color w:val="0563C1" w:themeColor="hyperlink"/>
      <w:u w:val="single"/>
    </w:rPr>
  </w:style>
  <w:style w:type="table" w:styleId="TabloKlavuzu">
    <w:name w:val="Table Grid"/>
    <w:basedOn w:val="NormalTablo"/>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tBilgiChar">
    <w:name w:val="Üst Bilgi Char"/>
    <w:basedOn w:val="VarsaylanParagrafYazTipi"/>
    <w:link w:val="stBilgi"/>
    <w:uiPriority w:val="99"/>
  </w:style>
  <w:style w:type="paragraph" w:styleId="stBilgi">
    <w:name w:val="header"/>
    <w:basedOn w:val="Normal"/>
    <w:link w:val="stBilgiChar"/>
    <w:uiPriority w:val="99"/>
    <w:unhideWhenUsed/>
    <w:pPr>
      <w:tabs>
        <w:tab w:val="center" w:pos="4680"/>
        <w:tab w:val="right" w:pos="9360"/>
      </w:tabs>
      <w:spacing w:after="0" w:line="240" w:lineRule="auto"/>
    </w:pPr>
  </w:style>
  <w:style w:type="character" w:customStyle="1" w:styleId="AltBilgiChar">
    <w:name w:val="Alt Bilgi Char"/>
    <w:basedOn w:val="VarsaylanParagrafYazTipi"/>
    <w:link w:val="AltBilgi"/>
    <w:uiPriority w:val="99"/>
  </w:style>
  <w:style w:type="paragraph" w:styleId="AltBilgi">
    <w:name w:val="footer"/>
    <w:basedOn w:val="Normal"/>
    <w:link w:val="AltBilgiChar"/>
    <w:uiPriority w:val="99"/>
    <w:unhideWhenUsed/>
    <w:pPr>
      <w:tabs>
        <w:tab w:val="center" w:pos="4680"/>
        <w:tab w:val="right" w:pos="9360"/>
      </w:tabs>
      <w:spacing w:after="0" w:line="240" w:lineRule="auto"/>
    </w:pPr>
  </w:style>
  <w:style w:type="paragraph" w:styleId="Dzeltme">
    <w:name w:val="Revision"/>
    <w:hidden/>
    <w:uiPriority w:val="99"/>
    <w:semiHidden/>
    <w:rsid w:val="00E97695"/>
    <w:pPr>
      <w:spacing w:after="0" w:line="240" w:lineRule="auto"/>
    </w:pPr>
  </w:style>
  <w:style w:type="character" w:styleId="AklamaBavurusu">
    <w:name w:val="annotation reference"/>
    <w:basedOn w:val="VarsaylanParagrafYazTipi"/>
    <w:uiPriority w:val="99"/>
    <w:semiHidden/>
    <w:unhideWhenUsed/>
    <w:rsid w:val="00125A0B"/>
    <w:rPr>
      <w:sz w:val="16"/>
      <w:szCs w:val="16"/>
    </w:rPr>
  </w:style>
  <w:style w:type="paragraph" w:styleId="AklamaMetni">
    <w:name w:val="annotation text"/>
    <w:basedOn w:val="Normal"/>
    <w:link w:val="AklamaMetniChar"/>
    <w:uiPriority w:val="99"/>
    <w:semiHidden/>
    <w:unhideWhenUsed/>
    <w:rsid w:val="00125A0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25A0B"/>
    <w:rPr>
      <w:sz w:val="20"/>
      <w:szCs w:val="20"/>
    </w:rPr>
  </w:style>
  <w:style w:type="paragraph" w:styleId="AklamaKonusu">
    <w:name w:val="annotation subject"/>
    <w:basedOn w:val="AklamaMetni"/>
    <w:next w:val="AklamaMetni"/>
    <w:link w:val="AklamaKonusuChar"/>
    <w:uiPriority w:val="99"/>
    <w:semiHidden/>
    <w:unhideWhenUsed/>
    <w:rsid w:val="00125A0B"/>
    <w:rPr>
      <w:b/>
      <w:bCs/>
    </w:rPr>
  </w:style>
  <w:style w:type="character" w:customStyle="1" w:styleId="AklamaKonusuChar">
    <w:name w:val="Açıklama Konusu Char"/>
    <w:basedOn w:val="AklamaMetniChar"/>
    <w:link w:val="AklamaKonusu"/>
    <w:uiPriority w:val="99"/>
    <w:semiHidden/>
    <w:rsid w:val="00125A0B"/>
    <w:rPr>
      <w:b/>
      <w:bCs/>
      <w:sz w:val="20"/>
      <w:szCs w:val="20"/>
    </w:rPr>
  </w:style>
  <w:style w:type="paragraph" w:styleId="BalonMetni">
    <w:name w:val="Balloon Text"/>
    <w:basedOn w:val="Normal"/>
    <w:link w:val="BalonMetniChar"/>
    <w:uiPriority w:val="99"/>
    <w:semiHidden/>
    <w:unhideWhenUsed/>
    <w:rsid w:val="001B422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B4226"/>
    <w:rPr>
      <w:rFonts w:ascii="Segoe UI" w:hAnsi="Segoe UI" w:cs="Segoe UI"/>
      <w:sz w:val="18"/>
      <w:szCs w:val="18"/>
    </w:rPr>
  </w:style>
  <w:style w:type="character" w:styleId="zlenenKpr">
    <w:name w:val="FollowedHyperlink"/>
    <w:basedOn w:val="VarsaylanParagrafYazTipi"/>
    <w:uiPriority w:val="99"/>
    <w:semiHidden/>
    <w:unhideWhenUsed/>
    <w:rsid w:val="004B4C7D"/>
    <w:rPr>
      <w:color w:val="954F72" w:themeColor="followedHyperlink"/>
      <w:u w:val="single"/>
    </w:rPr>
  </w:style>
  <w:style w:type="character" w:customStyle="1" w:styleId="UnresolvedMention1">
    <w:name w:val="Unresolved Mention1"/>
    <w:basedOn w:val="VarsaylanParagrafYazTipi"/>
    <w:uiPriority w:val="99"/>
    <w:semiHidden/>
    <w:unhideWhenUsed/>
    <w:rsid w:val="004B4C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named.ku.edu.tr/events/gecmis_ve_simdinin_bulusmasi/" TargetMode="External"/><Relationship Id="rId18" Type="http://schemas.openxmlformats.org/officeDocument/2006/relationships/hyperlink" Target="https://www.instagram.com/anamed_k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anamed.ku.edu.tr/sergiler/" TargetMode="External"/><Relationship Id="rId17" Type="http://schemas.openxmlformats.org/officeDocument/2006/relationships/hyperlink" Target="https://twitter.com/anamed_ku" TargetMode="External"/><Relationship Id="rId2" Type="http://schemas.openxmlformats.org/officeDocument/2006/relationships/customXml" Target="../customXml/item2.xml"/><Relationship Id="rId16" Type="http://schemas.openxmlformats.org/officeDocument/2006/relationships/hyperlink" Target="https://www.facebook.com/Anamed.kocuni/" TargetMode="External"/><Relationship Id="rId20" Type="http://schemas.openxmlformats.org/officeDocument/2006/relationships/hyperlink" Target="https://www.linkedin.com/company/kocaname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named.ku.edu.tr/events/tarihi-hayallemek-sagalassos-kazi-fotografciliginin-arkeolojisi/"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rive.google.com/drive/folders/1MOqa1nWQimv57RSOcJjC-8hofGWKtSix?usp=sharing"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youtube.com/channel/UC4IyXD_2Yec8pWGRSIc34fw"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nugurlu@ku.edu.tr"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234E9F0FBA3340B09457248EB046F9" ma:contentTypeVersion="19236" ma:contentTypeDescription="Create a new document." ma:contentTypeScope="" ma:versionID="f82d68c9d7994036f22f4b3f798aa517">
  <xsd:schema xmlns:xsd="http://www.w3.org/2001/XMLSchema" xmlns:xs="http://www.w3.org/2001/XMLSchema" xmlns:p="http://schemas.microsoft.com/office/2006/metadata/properties" xmlns:ns2="6eca1787-4b26-44bd-998a-a4ae4921659d" xmlns:ns3="2312a782-cd57-4abb-a86f-dd959b9b2a56" xmlns:ns4="d3ffea5e-b286-4170-a495-0dbddafdd1a5" targetNamespace="http://schemas.microsoft.com/office/2006/metadata/properties" ma:root="true" ma:fieldsID="a642c78d8faa8c1ddf46008ce51d8214" ns2:_="" ns3:_="" ns4:_="">
    <xsd:import namespace="6eca1787-4b26-44bd-998a-a4ae4921659d"/>
    <xsd:import namespace="2312a782-cd57-4abb-a86f-dd959b9b2a56"/>
    <xsd:import namespace="d3ffea5e-b286-4170-a495-0dbddafdd1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a1787-4b26-44bd-998a-a4ae4921659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312a782-cd57-4abb-a86f-dd959b9b2a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ffea5e-b286-4170-a495-0dbddafdd1a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eca1787-4b26-44bd-998a-a4ae4921659d">XSQRAJFWAJA5-417269677-77340</_dlc_DocId>
    <_dlc_DocIdUrl xmlns="6eca1787-4b26-44bd-998a-a4ae4921659d">
      <Url>https://kocuni.sharepoint.com/sites/DC/rektoryardimciligiarge/anamed/_layouts/15/DocIdRedir.aspx?ID=XSQRAJFWAJA5-417269677-77340</Url>
      <Description>XSQRAJFWAJA5-417269677-77340</Description>
    </_dlc_DocIdUrl>
  </documentManagement>
</p:properties>
</file>

<file path=customXml/itemProps1.xml><?xml version="1.0" encoding="utf-8"?>
<ds:datastoreItem xmlns:ds="http://schemas.openxmlformats.org/officeDocument/2006/customXml" ds:itemID="{3DEC3D71-4F42-42AA-A850-F01401B1D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a1787-4b26-44bd-998a-a4ae4921659d"/>
    <ds:schemaRef ds:uri="2312a782-cd57-4abb-a86f-dd959b9b2a56"/>
    <ds:schemaRef ds:uri="d3ffea5e-b286-4170-a495-0dbddafdd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D09B50-9A3E-40B8-A9CB-8F73B449D669}">
  <ds:schemaRefs>
    <ds:schemaRef ds:uri="http://schemas.microsoft.com/sharepoint/events"/>
  </ds:schemaRefs>
</ds:datastoreItem>
</file>

<file path=customXml/itemProps3.xml><?xml version="1.0" encoding="utf-8"?>
<ds:datastoreItem xmlns:ds="http://schemas.openxmlformats.org/officeDocument/2006/customXml" ds:itemID="{8959505C-BFFA-4898-84A5-D789CF85B12C}">
  <ds:schemaRefs>
    <ds:schemaRef ds:uri="http://schemas.microsoft.com/sharepoint/v3/contenttype/forms"/>
  </ds:schemaRefs>
</ds:datastoreItem>
</file>

<file path=customXml/itemProps4.xml><?xml version="1.0" encoding="utf-8"?>
<ds:datastoreItem xmlns:ds="http://schemas.openxmlformats.org/officeDocument/2006/customXml" ds:itemID="{F25618AB-3F4A-4A0B-855D-AE51F58089E0}">
  <ds:schemaRefs>
    <ds:schemaRef ds:uri="http://schemas.microsoft.com/office/2006/metadata/properties"/>
    <ds:schemaRef ds:uri="http://schemas.microsoft.com/office/infopath/2007/PartnerControls"/>
    <ds:schemaRef ds:uri="6eca1787-4b26-44bd-998a-a4ae4921659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46</Words>
  <Characters>6536</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z Uğurlu</dc:creator>
  <cp:lastModifiedBy>Nazmi BELGE</cp:lastModifiedBy>
  <cp:revision>2</cp:revision>
  <dcterms:created xsi:type="dcterms:W3CDTF">2022-02-16T10:39:00Z</dcterms:created>
  <dcterms:modified xsi:type="dcterms:W3CDTF">2022-02-1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234E9F0FBA3340B09457248EB046F9</vt:lpwstr>
  </property>
  <property fmtid="{D5CDD505-2E9C-101B-9397-08002B2CF9AE}" pid="3" name="_dlc_DocIdItemGuid">
    <vt:lpwstr>08526a5b-d993-4157-ab4e-cd61166983b2</vt:lpwstr>
  </property>
</Properties>
</file>